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2F0CB" w14:textId="09546256" w:rsidR="00A926DF" w:rsidRPr="006D6FB1" w:rsidRDefault="00B24089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Hlk519617166"/>
      <w:bookmarkStart w:id="1" w:name="_Hlk509334294"/>
      <w:bookmarkStart w:id="2" w:name="_Hlk74734409"/>
      <w:bookmarkStart w:id="3" w:name="_Hlk31026180"/>
      <w:r>
        <w:rPr>
          <w:rFonts w:ascii="Times New Roman" w:hAnsi="Times New Roman" w:cs="Times New Roman"/>
          <w:b/>
          <w:sz w:val="20"/>
          <w:szCs w:val="20"/>
        </w:rPr>
        <w:t>October</w:t>
      </w:r>
      <w:r w:rsidR="00307264">
        <w:rPr>
          <w:rFonts w:ascii="Times New Roman" w:hAnsi="Times New Roman" w:cs="Times New Roman"/>
          <w:b/>
          <w:sz w:val="20"/>
          <w:szCs w:val="20"/>
        </w:rPr>
        <w:t xml:space="preserve"> 0</w:t>
      </w:r>
      <w:r>
        <w:rPr>
          <w:rFonts w:ascii="Times New Roman" w:hAnsi="Times New Roman" w:cs="Times New Roman"/>
          <w:b/>
          <w:sz w:val="20"/>
          <w:szCs w:val="20"/>
        </w:rPr>
        <w:t>7</w:t>
      </w:r>
      <w:r w:rsidR="00B040BB" w:rsidRPr="006D6FB1">
        <w:rPr>
          <w:rFonts w:ascii="Times New Roman" w:hAnsi="Times New Roman" w:cs="Times New Roman"/>
          <w:b/>
          <w:sz w:val="20"/>
          <w:szCs w:val="20"/>
        </w:rPr>
        <w:t>,</w:t>
      </w:r>
      <w:r w:rsidR="00F657F3" w:rsidRPr="006D6FB1">
        <w:rPr>
          <w:rFonts w:ascii="Times New Roman" w:hAnsi="Times New Roman" w:cs="Times New Roman"/>
          <w:b/>
          <w:sz w:val="20"/>
          <w:szCs w:val="20"/>
        </w:rPr>
        <w:t xml:space="preserve"> 202</w:t>
      </w:r>
      <w:r w:rsidR="00387ED4" w:rsidRPr="006D6FB1">
        <w:rPr>
          <w:rFonts w:ascii="Times New Roman" w:hAnsi="Times New Roman" w:cs="Times New Roman"/>
          <w:b/>
          <w:sz w:val="20"/>
          <w:szCs w:val="20"/>
        </w:rPr>
        <w:t>5</w:t>
      </w:r>
    </w:p>
    <w:p w14:paraId="51F2F976" w14:textId="77777777" w:rsidR="00846C06" w:rsidRPr="006D6FB1" w:rsidRDefault="003C3C92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>Town of Guernsey</w:t>
      </w:r>
    </w:p>
    <w:p w14:paraId="158DF3B8" w14:textId="2B3B37DF" w:rsidR="003C3C92" w:rsidRPr="006D6FB1" w:rsidRDefault="00A926DF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 xml:space="preserve">Regular </w:t>
      </w:r>
      <w:r w:rsidR="003C3C92" w:rsidRPr="006D6FB1">
        <w:rPr>
          <w:rFonts w:ascii="Times New Roman" w:hAnsi="Times New Roman" w:cs="Times New Roman"/>
          <w:b/>
          <w:sz w:val="20"/>
          <w:szCs w:val="20"/>
        </w:rPr>
        <w:t>Meeting</w:t>
      </w:r>
    </w:p>
    <w:p w14:paraId="7BBC74A5" w14:textId="1E26B9A5" w:rsidR="006946A7" w:rsidRPr="006D6FB1" w:rsidRDefault="003C3C92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>Platte County, Wyoming</w:t>
      </w:r>
      <w:bookmarkEnd w:id="0"/>
      <w:bookmarkEnd w:id="1"/>
    </w:p>
    <w:p w14:paraId="1ED98043" w14:textId="333A01F4" w:rsidR="00D74325" w:rsidRPr="00951A92" w:rsidRDefault="00F76342" w:rsidP="002D6F0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7423D96" w14:textId="52013D95" w:rsidR="00B040BB" w:rsidRPr="00C22D29" w:rsidRDefault="00B040BB" w:rsidP="002D6F09">
      <w:pPr>
        <w:rPr>
          <w:rFonts w:ascii="Times New Roman" w:hAnsi="Times New Roman" w:cs="Times New Roman"/>
          <w:b/>
        </w:rPr>
      </w:pPr>
      <w:bookmarkStart w:id="4" w:name="_Hlk22058559"/>
      <w:bookmarkEnd w:id="2"/>
      <w:bookmarkEnd w:id="3"/>
      <w:r w:rsidRPr="00C22D29">
        <w:rPr>
          <w:rFonts w:ascii="Times New Roman" w:hAnsi="Times New Roman" w:cs="Times New Roman"/>
          <w:b/>
        </w:rPr>
        <w:t>P</w:t>
      </w:r>
      <w:r w:rsidR="000E089B" w:rsidRPr="00C22D29">
        <w:rPr>
          <w:rFonts w:ascii="Times New Roman" w:hAnsi="Times New Roman" w:cs="Times New Roman"/>
          <w:b/>
        </w:rPr>
        <w:t>RESENT</w:t>
      </w:r>
      <w:r w:rsidRPr="00C22D29">
        <w:rPr>
          <w:rFonts w:ascii="Times New Roman" w:hAnsi="Times New Roman" w:cs="Times New Roman"/>
          <w:b/>
        </w:rPr>
        <w:t xml:space="preserve">: </w:t>
      </w:r>
      <w:bookmarkStart w:id="5" w:name="_Hlk158969737"/>
      <w:r w:rsidR="00B24089">
        <w:rPr>
          <w:rFonts w:ascii="Times New Roman" w:hAnsi="Times New Roman" w:cs="Times New Roman"/>
        </w:rPr>
        <w:t>Mayor Delgado, CM</w:t>
      </w:r>
      <w:r w:rsidR="00EE1D22">
        <w:rPr>
          <w:rFonts w:ascii="Times New Roman" w:hAnsi="Times New Roman" w:cs="Times New Roman"/>
        </w:rPr>
        <w:t xml:space="preserve"> </w:t>
      </w:r>
      <w:r w:rsidR="00191836" w:rsidRPr="00C22D29">
        <w:rPr>
          <w:rFonts w:ascii="Times New Roman" w:hAnsi="Times New Roman" w:cs="Times New Roman"/>
        </w:rPr>
        <w:t>Harris</w:t>
      </w:r>
      <w:bookmarkEnd w:id="5"/>
      <w:r w:rsidR="00191836" w:rsidRPr="00C22D29">
        <w:rPr>
          <w:rFonts w:ascii="Times New Roman" w:hAnsi="Times New Roman" w:cs="Times New Roman"/>
        </w:rPr>
        <w:t xml:space="preserve">, </w:t>
      </w:r>
      <w:r w:rsidRPr="00C22D29">
        <w:rPr>
          <w:rFonts w:ascii="Times New Roman" w:hAnsi="Times New Roman" w:cs="Times New Roman"/>
        </w:rPr>
        <w:t>C</w:t>
      </w:r>
      <w:r w:rsidR="00C22367" w:rsidRPr="00C22D29">
        <w:rPr>
          <w:rFonts w:ascii="Times New Roman" w:hAnsi="Times New Roman" w:cs="Times New Roman"/>
        </w:rPr>
        <w:t>W</w:t>
      </w:r>
      <w:r w:rsidRPr="00C22D29">
        <w:rPr>
          <w:rFonts w:ascii="Times New Roman" w:hAnsi="Times New Roman" w:cs="Times New Roman"/>
        </w:rPr>
        <w:t xml:space="preserve"> Wells</w:t>
      </w:r>
      <w:r w:rsidR="00FF0063" w:rsidRPr="00C22D29">
        <w:rPr>
          <w:rFonts w:ascii="Times New Roman" w:hAnsi="Times New Roman" w:cs="Times New Roman"/>
        </w:rPr>
        <w:t>,</w:t>
      </w:r>
      <w:r w:rsidR="00191836" w:rsidRPr="00C22D29">
        <w:rPr>
          <w:rFonts w:ascii="Times New Roman" w:hAnsi="Times New Roman" w:cs="Times New Roman"/>
        </w:rPr>
        <w:t xml:space="preserve"> </w:t>
      </w:r>
      <w:r w:rsidR="00381EFD" w:rsidRPr="00C22D29">
        <w:rPr>
          <w:rFonts w:ascii="Times New Roman" w:hAnsi="Times New Roman" w:cs="Times New Roman"/>
        </w:rPr>
        <w:t xml:space="preserve">CM Fields, </w:t>
      </w:r>
      <w:r w:rsidR="00191836" w:rsidRPr="00C22D29">
        <w:rPr>
          <w:rFonts w:ascii="Times New Roman" w:hAnsi="Times New Roman" w:cs="Times New Roman"/>
        </w:rPr>
        <w:t>CM Michaels</w:t>
      </w:r>
    </w:p>
    <w:p w14:paraId="6FE81E36" w14:textId="74F41CCF" w:rsidR="00451FB8" w:rsidRDefault="00451FB8" w:rsidP="002D6F09">
      <w:pPr>
        <w:rPr>
          <w:rFonts w:ascii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</w:rPr>
        <w:t>S</w:t>
      </w:r>
      <w:r w:rsidR="000E089B" w:rsidRPr="00C22D29">
        <w:rPr>
          <w:rFonts w:ascii="Times New Roman" w:hAnsi="Times New Roman" w:cs="Times New Roman"/>
          <w:b/>
        </w:rPr>
        <w:t>TAFF</w:t>
      </w:r>
      <w:r w:rsidRPr="00C22D29">
        <w:rPr>
          <w:rFonts w:ascii="Times New Roman" w:hAnsi="Times New Roman" w:cs="Times New Roman"/>
          <w:b/>
        </w:rPr>
        <w:t xml:space="preserve">: </w:t>
      </w:r>
      <w:r w:rsidR="00EE1D22">
        <w:rPr>
          <w:rFonts w:ascii="Times New Roman" w:hAnsi="Times New Roman" w:cs="Times New Roman"/>
          <w:bCs/>
        </w:rPr>
        <w:t>H. Dawson,</w:t>
      </w:r>
      <w:r w:rsidR="00B24089">
        <w:rPr>
          <w:rFonts w:ascii="Times New Roman" w:hAnsi="Times New Roman" w:cs="Times New Roman"/>
          <w:bCs/>
        </w:rPr>
        <w:t xml:space="preserve"> M. Molzahn,</w:t>
      </w:r>
      <w:r w:rsidR="00EE1D22">
        <w:rPr>
          <w:rFonts w:ascii="Times New Roman" w:hAnsi="Times New Roman" w:cs="Times New Roman"/>
          <w:bCs/>
        </w:rPr>
        <w:t xml:space="preserve"> M. Fronapfel, </w:t>
      </w:r>
      <w:r w:rsidR="00D729D4">
        <w:rPr>
          <w:rFonts w:ascii="Times New Roman" w:hAnsi="Times New Roman" w:cs="Times New Roman"/>
          <w:bCs/>
        </w:rPr>
        <w:t>Chief Harrison</w:t>
      </w:r>
      <w:r w:rsidR="00C63CBA">
        <w:rPr>
          <w:rFonts w:ascii="Times New Roman" w:hAnsi="Times New Roman" w:cs="Times New Roman"/>
          <w:bCs/>
        </w:rPr>
        <w:t>, J. Burfeind</w:t>
      </w:r>
      <w:r w:rsidR="00EE1D22">
        <w:rPr>
          <w:rFonts w:ascii="Times New Roman" w:hAnsi="Times New Roman" w:cs="Times New Roman"/>
          <w:bCs/>
        </w:rPr>
        <w:t>, Attorney Jones</w:t>
      </w:r>
      <w:r w:rsidR="00B24089">
        <w:rPr>
          <w:rFonts w:ascii="Times New Roman" w:hAnsi="Times New Roman" w:cs="Times New Roman"/>
          <w:bCs/>
        </w:rPr>
        <w:t>, Attorney Madsen</w:t>
      </w:r>
    </w:p>
    <w:p w14:paraId="7AFD8170" w14:textId="26E1A853" w:rsidR="00FD2C51" w:rsidRPr="00C22D29" w:rsidRDefault="00E90023" w:rsidP="00FD2C51">
      <w:pPr>
        <w:rPr>
          <w:rFonts w:ascii="Times New Roman" w:hAnsi="Times New Roman" w:cs="Times New Roman"/>
        </w:rPr>
      </w:pPr>
      <w:bookmarkStart w:id="6" w:name="_Hlk134001702"/>
      <w:bookmarkEnd w:id="4"/>
      <w:r w:rsidRPr="00C22D29">
        <w:rPr>
          <w:rFonts w:ascii="Times New Roman" w:hAnsi="Times New Roman" w:cs="Times New Roman"/>
          <w:b/>
        </w:rPr>
        <w:t>CALL TO ORDER</w:t>
      </w:r>
      <w:proofErr w:type="gramStart"/>
      <w:r w:rsidRPr="00C22D29">
        <w:rPr>
          <w:rFonts w:ascii="Times New Roman" w:hAnsi="Times New Roman" w:cs="Times New Roman"/>
          <w:b/>
        </w:rPr>
        <w:t xml:space="preserve">: </w:t>
      </w:r>
      <w:bookmarkEnd w:id="6"/>
      <w:r w:rsidR="00EE1D22" w:rsidRPr="00C22D29">
        <w:rPr>
          <w:rFonts w:ascii="Times New Roman" w:hAnsi="Times New Roman" w:cs="Times New Roman"/>
        </w:rPr>
        <w:t xml:space="preserve"> </w:t>
      </w:r>
      <w:r w:rsidR="00B24089">
        <w:rPr>
          <w:rFonts w:ascii="Times New Roman" w:hAnsi="Times New Roman" w:cs="Times New Roman"/>
        </w:rPr>
        <w:t>Mayor</w:t>
      </w:r>
      <w:proofErr w:type="gramEnd"/>
      <w:r w:rsidR="00B24089">
        <w:rPr>
          <w:rFonts w:ascii="Times New Roman" w:hAnsi="Times New Roman" w:cs="Times New Roman"/>
        </w:rPr>
        <w:t xml:space="preserve"> Delgado </w:t>
      </w:r>
      <w:r w:rsidR="00FD2C51" w:rsidRPr="00C22D29">
        <w:rPr>
          <w:rFonts w:ascii="Times New Roman" w:hAnsi="Times New Roman" w:cs="Times New Roman"/>
        </w:rPr>
        <w:t>called the meeting to order at 6:0</w:t>
      </w:r>
      <w:r w:rsidR="00594448">
        <w:rPr>
          <w:rFonts w:ascii="Times New Roman" w:hAnsi="Times New Roman" w:cs="Times New Roman"/>
        </w:rPr>
        <w:t>0</w:t>
      </w:r>
      <w:r w:rsidR="00FD2C51" w:rsidRPr="00C22D29">
        <w:rPr>
          <w:rFonts w:ascii="Times New Roman" w:hAnsi="Times New Roman" w:cs="Times New Roman"/>
        </w:rPr>
        <w:t xml:space="preserve"> pm. The assembly </w:t>
      </w:r>
      <w:r w:rsidR="00FE75BF" w:rsidRPr="00C22D29">
        <w:rPr>
          <w:rFonts w:ascii="Times New Roman" w:hAnsi="Times New Roman" w:cs="Times New Roman"/>
        </w:rPr>
        <w:t>joined</w:t>
      </w:r>
      <w:r w:rsidR="00FD2C51" w:rsidRPr="00C22D29">
        <w:rPr>
          <w:rFonts w:ascii="Times New Roman" w:hAnsi="Times New Roman" w:cs="Times New Roman"/>
        </w:rPr>
        <w:t xml:space="preserve"> the Pledge of Allegiance and was welcomed to the meeting. </w:t>
      </w:r>
    </w:p>
    <w:p w14:paraId="7FD101EE" w14:textId="51C6CE3B" w:rsidR="004550D0" w:rsidRPr="00C22D29" w:rsidRDefault="004550D0" w:rsidP="002D6F09">
      <w:pPr>
        <w:rPr>
          <w:rFonts w:ascii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</w:rPr>
        <w:t>REG</w:t>
      </w:r>
      <w:r w:rsidR="0074626C" w:rsidRPr="00C22D29">
        <w:rPr>
          <w:rFonts w:ascii="Times New Roman" w:hAnsi="Times New Roman" w:cs="Times New Roman"/>
          <w:b/>
        </w:rPr>
        <w:t>I</w:t>
      </w:r>
      <w:r w:rsidRPr="00C22D29">
        <w:rPr>
          <w:rFonts w:ascii="Times New Roman" w:hAnsi="Times New Roman" w:cs="Times New Roman"/>
          <w:b/>
        </w:rPr>
        <w:t>STER</w:t>
      </w:r>
      <w:r w:rsidR="0082731C" w:rsidRPr="00C22D29">
        <w:rPr>
          <w:rFonts w:ascii="Times New Roman" w:hAnsi="Times New Roman" w:cs="Times New Roman"/>
          <w:b/>
        </w:rPr>
        <w:t>ED</w:t>
      </w:r>
      <w:r w:rsidRPr="00C22D29">
        <w:rPr>
          <w:rFonts w:ascii="Times New Roman" w:hAnsi="Times New Roman" w:cs="Times New Roman"/>
          <w:b/>
        </w:rPr>
        <w:t xml:space="preserve"> GUESTS</w:t>
      </w:r>
      <w:r w:rsidR="005E3550" w:rsidRPr="00C22D29">
        <w:rPr>
          <w:rFonts w:ascii="Times New Roman" w:hAnsi="Times New Roman" w:cs="Times New Roman"/>
          <w:b/>
        </w:rPr>
        <w:t>:</w:t>
      </w:r>
      <w:r w:rsidR="0084188F">
        <w:rPr>
          <w:rFonts w:ascii="Times New Roman" w:hAnsi="Times New Roman" w:cs="Times New Roman"/>
          <w:bCs/>
        </w:rPr>
        <w:t xml:space="preserve"> </w:t>
      </w:r>
      <w:r w:rsidR="00EE1D22">
        <w:rPr>
          <w:rFonts w:ascii="Times New Roman" w:hAnsi="Times New Roman" w:cs="Times New Roman"/>
          <w:bCs/>
        </w:rPr>
        <w:t xml:space="preserve">Bob </w:t>
      </w:r>
      <w:r w:rsidR="00FE254D">
        <w:rPr>
          <w:rFonts w:ascii="Times New Roman" w:hAnsi="Times New Roman" w:cs="Times New Roman"/>
          <w:bCs/>
        </w:rPr>
        <w:t xml:space="preserve">&amp; Pam </w:t>
      </w:r>
      <w:r w:rsidR="00EE1D22">
        <w:rPr>
          <w:rFonts w:ascii="Times New Roman" w:hAnsi="Times New Roman" w:cs="Times New Roman"/>
          <w:bCs/>
        </w:rPr>
        <w:t xml:space="preserve">Case, </w:t>
      </w:r>
      <w:r w:rsidR="00FE254D">
        <w:rPr>
          <w:rFonts w:ascii="Times New Roman" w:hAnsi="Times New Roman" w:cs="Times New Roman"/>
          <w:bCs/>
        </w:rPr>
        <w:t xml:space="preserve">Christa Rosera, Sue Fronapfel, </w:t>
      </w:r>
      <w:r w:rsidR="00EE1D22">
        <w:rPr>
          <w:rFonts w:ascii="Times New Roman" w:hAnsi="Times New Roman" w:cs="Times New Roman"/>
          <w:bCs/>
        </w:rPr>
        <w:t>Shawna Reichert</w:t>
      </w:r>
      <w:r w:rsidR="00FE254D">
        <w:rPr>
          <w:rFonts w:ascii="Times New Roman" w:hAnsi="Times New Roman" w:cs="Times New Roman"/>
          <w:bCs/>
        </w:rPr>
        <w:t xml:space="preserve">, </w:t>
      </w:r>
      <w:r w:rsidR="000736C2">
        <w:rPr>
          <w:rFonts w:ascii="Times New Roman" w:hAnsi="Times New Roman" w:cs="Times New Roman"/>
          <w:bCs/>
        </w:rPr>
        <w:t>Marissa Murr.</w:t>
      </w:r>
    </w:p>
    <w:p w14:paraId="2A512A71" w14:textId="3FE633B3" w:rsidR="00490917" w:rsidRPr="00C22D29" w:rsidRDefault="004550D0" w:rsidP="002D6F09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  <w:bCs/>
        </w:rPr>
        <w:t xml:space="preserve">AGENDA: </w:t>
      </w:r>
      <w:r w:rsidR="00490917" w:rsidRPr="00C22D29">
        <w:rPr>
          <w:rFonts w:ascii="Times New Roman" w:hAnsi="Times New Roman" w:cs="Times New Roman"/>
        </w:rPr>
        <w:t>C</w:t>
      </w:r>
      <w:r w:rsidR="003C1CAD">
        <w:rPr>
          <w:rFonts w:ascii="Times New Roman" w:hAnsi="Times New Roman" w:cs="Times New Roman"/>
        </w:rPr>
        <w:t>M</w:t>
      </w:r>
      <w:r w:rsidR="00607224">
        <w:rPr>
          <w:rFonts w:ascii="Times New Roman" w:hAnsi="Times New Roman" w:cs="Times New Roman"/>
        </w:rPr>
        <w:t xml:space="preserve"> </w:t>
      </w:r>
      <w:r w:rsidR="003C1CAD">
        <w:rPr>
          <w:rFonts w:ascii="Times New Roman" w:hAnsi="Times New Roman" w:cs="Times New Roman"/>
        </w:rPr>
        <w:t>Michaels</w:t>
      </w:r>
      <w:r w:rsidR="00490917" w:rsidRPr="00C22D29">
        <w:rPr>
          <w:rFonts w:ascii="Times New Roman" w:hAnsi="Times New Roman" w:cs="Times New Roman"/>
        </w:rPr>
        <w:t xml:space="preserve"> moved to approve the agenda. C</w:t>
      </w:r>
      <w:r w:rsidR="00FE254D">
        <w:rPr>
          <w:rFonts w:ascii="Times New Roman" w:hAnsi="Times New Roman" w:cs="Times New Roman"/>
        </w:rPr>
        <w:t>M</w:t>
      </w:r>
      <w:r w:rsidR="003C1CAD">
        <w:rPr>
          <w:rFonts w:ascii="Times New Roman" w:hAnsi="Times New Roman" w:cs="Times New Roman"/>
        </w:rPr>
        <w:t xml:space="preserve"> </w:t>
      </w:r>
      <w:r w:rsidR="00FE254D">
        <w:rPr>
          <w:rFonts w:ascii="Times New Roman" w:hAnsi="Times New Roman" w:cs="Times New Roman"/>
        </w:rPr>
        <w:t>Harri</w:t>
      </w:r>
      <w:r w:rsidR="003C1CAD">
        <w:rPr>
          <w:rFonts w:ascii="Times New Roman" w:hAnsi="Times New Roman" w:cs="Times New Roman"/>
        </w:rPr>
        <w:t>s</w:t>
      </w:r>
      <w:r w:rsidR="00490917" w:rsidRPr="00C22D29">
        <w:rPr>
          <w:rFonts w:ascii="Times New Roman" w:hAnsi="Times New Roman" w:cs="Times New Roman"/>
        </w:rPr>
        <w:t xml:space="preserve"> seconded. The motion carried. </w:t>
      </w:r>
    </w:p>
    <w:p w14:paraId="1A2C55DC" w14:textId="6F63BAB4" w:rsidR="004550D0" w:rsidRDefault="004550D0" w:rsidP="002D6F09">
      <w:pPr>
        <w:rPr>
          <w:rFonts w:ascii="Times New Roman" w:hAnsi="Times New Roman" w:cs="Times New Roman"/>
        </w:rPr>
      </w:pPr>
      <w:bookmarkStart w:id="7" w:name="_Hlk211179568"/>
      <w:r w:rsidRPr="00C22D29">
        <w:rPr>
          <w:rFonts w:ascii="Times New Roman" w:hAnsi="Times New Roman" w:cs="Times New Roman"/>
          <w:b/>
          <w:bCs/>
        </w:rPr>
        <w:t>MINUTES</w:t>
      </w:r>
      <w:r w:rsidR="00DB071F">
        <w:rPr>
          <w:rFonts w:ascii="Times New Roman" w:hAnsi="Times New Roman" w:cs="Times New Roman"/>
          <w:b/>
          <w:bCs/>
        </w:rPr>
        <w:t xml:space="preserve"> 09.02.2025</w:t>
      </w:r>
      <w:r w:rsidRPr="00C22D29">
        <w:rPr>
          <w:rFonts w:ascii="Times New Roman" w:hAnsi="Times New Roman" w:cs="Times New Roman"/>
          <w:b/>
          <w:bCs/>
        </w:rPr>
        <w:t>:</w:t>
      </w:r>
      <w:r w:rsidRPr="00C22D29">
        <w:rPr>
          <w:rFonts w:ascii="Times New Roman" w:hAnsi="Times New Roman" w:cs="Times New Roman"/>
        </w:rPr>
        <w:t xml:space="preserve"> </w:t>
      </w:r>
      <w:bookmarkStart w:id="8" w:name="_Hlk179538864"/>
      <w:r w:rsidR="00E91334" w:rsidRPr="00C22D29">
        <w:rPr>
          <w:rFonts w:ascii="Times New Roman" w:hAnsi="Times New Roman" w:cs="Times New Roman"/>
        </w:rPr>
        <w:t>C</w:t>
      </w:r>
      <w:r w:rsidR="003C1CAD">
        <w:rPr>
          <w:rFonts w:ascii="Times New Roman" w:hAnsi="Times New Roman" w:cs="Times New Roman"/>
        </w:rPr>
        <w:t xml:space="preserve">M </w:t>
      </w:r>
      <w:r w:rsidR="00FE254D">
        <w:rPr>
          <w:rFonts w:ascii="Times New Roman" w:hAnsi="Times New Roman" w:cs="Times New Roman"/>
        </w:rPr>
        <w:t>Wells</w:t>
      </w:r>
      <w:r w:rsidR="004350ED">
        <w:rPr>
          <w:rFonts w:ascii="Times New Roman" w:hAnsi="Times New Roman" w:cs="Times New Roman"/>
        </w:rPr>
        <w:t xml:space="preserve"> </w:t>
      </w:r>
      <w:r w:rsidRPr="00C22D29">
        <w:rPr>
          <w:rFonts w:ascii="Times New Roman" w:hAnsi="Times New Roman" w:cs="Times New Roman"/>
        </w:rPr>
        <w:t>moved to approve</w:t>
      </w:r>
      <w:r w:rsidR="0065259B" w:rsidRPr="00C22D29">
        <w:rPr>
          <w:rFonts w:ascii="Times New Roman" w:hAnsi="Times New Roman" w:cs="Times New Roman"/>
        </w:rPr>
        <w:t xml:space="preserve"> </w:t>
      </w:r>
      <w:r w:rsidR="00FE254D">
        <w:rPr>
          <w:rFonts w:ascii="Times New Roman" w:hAnsi="Times New Roman" w:cs="Times New Roman"/>
        </w:rPr>
        <w:t>September 02</w:t>
      </w:r>
      <w:r w:rsidR="004975B4" w:rsidRPr="00C22D29">
        <w:rPr>
          <w:rFonts w:ascii="Times New Roman" w:hAnsi="Times New Roman" w:cs="Times New Roman"/>
        </w:rPr>
        <w:t>,</w:t>
      </w:r>
      <w:r w:rsidR="002E4A4A" w:rsidRPr="00C22D29">
        <w:rPr>
          <w:rFonts w:ascii="Times New Roman" w:hAnsi="Times New Roman" w:cs="Times New Roman"/>
        </w:rPr>
        <w:t xml:space="preserve"> </w:t>
      </w:r>
      <w:proofErr w:type="gramStart"/>
      <w:r w:rsidR="004350ED" w:rsidRPr="00C22D29">
        <w:rPr>
          <w:rFonts w:ascii="Times New Roman" w:hAnsi="Times New Roman" w:cs="Times New Roman"/>
        </w:rPr>
        <w:t>2025</w:t>
      </w:r>
      <w:proofErr w:type="gramEnd"/>
      <w:r w:rsidR="002E4A4A" w:rsidRPr="00C22D29">
        <w:rPr>
          <w:rFonts w:ascii="Times New Roman" w:hAnsi="Times New Roman" w:cs="Times New Roman"/>
        </w:rPr>
        <w:t xml:space="preserve"> minutes as presented</w:t>
      </w:r>
      <w:r w:rsidR="00F765DF" w:rsidRPr="00C22D29">
        <w:rPr>
          <w:rFonts w:ascii="Times New Roman" w:hAnsi="Times New Roman" w:cs="Times New Roman"/>
        </w:rPr>
        <w:t>.</w:t>
      </w:r>
      <w:r w:rsidR="002E4A4A" w:rsidRPr="00C22D29">
        <w:rPr>
          <w:rFonts w:ascii="Times New Roman" w:hAnsi="Times New Roman" w:cs="Times New Roman"/>
        </w:rPr>
        <w:t xml:space="preserve"> </w:t>
      </w:r>
      <w:r w:rsidR="008F173B" w:rsidRPr="00C22D29">
        <w:rPr>
          <w:rFonts w:ascii="Times New Roman" w:hAnsi="Times New Roman" w:cs="Times New Roman"/>
        </w:rPr>
        <w:t>C</w:t>
      </w:r>
      <w:r w:rsidR="004350ED">
        <w:rPr>
          <w:rFonts w:ascii="Times New Roman" w:hAnsi="Times New Roman" w:cs="Times New Roman"/>
        </w:rPr>
        <w:t xml:space="preserve">M </w:t>
      </w:r>
      <w:r w:rsidR="003C1CAD">
        <w:rPr>
          <w:rFonts w:ascii="Times New Roman" w:hAnsi="Times New Roman" w:cs="Times New Roman"/>
        </w:rPr>
        <w:t>Michaels</w:t>
      </w:r>
      <w:r w:rsidR="00ED5F3A" w:rsidRPr="00C22D29">
        <w:rPr>
          <w:rFonts w:ascii="Times New Roman" w:hAnsi="Times New Roman" w:cs="Times New Roman"/>
        </w:rPr>
        <w:t xml:space="preserve"> </w:t>
      </w:r>
      <w:r w:rsidR="002E4A4A" w:rsidRPr="00C22D29">
        <w:rPr>
          <w:rFonts w:ascii="Times New Roman" w:hAnsi="Times New Roman" w:cs="Times New Roman"/>
        </w:rPr>
        <w:t>seconded</w:t>
      </w:r>
      <w:r w:rsidR="003C1CAD">
        <w:rPr>
          <w:rFonts w:ascii="Times New Roman" w:hAnsi="Times New Roman" w:cs="Times New Roman"/>
        </w:rPr>
        <w:t xml:space="preserve">. </w:t>
      </w:r>
      <w:r w:rsidR="002E4A4A" w:rsidRPr="00C22D29">
        <w:rPr>
          <w:rFonts w:ascii="Times New Roman" w:hAnsi="Times New Roman" w:cs="Times New Roman"/>
        </w:rPr>
        <w:t>The motion carried</w:t>
      </w:r>
      <w:r w:rsidR="00823079" w:rsidRPr="00C22D29">
        <w:rPr>
          <w:rFonts w:ascii="Times New Roman" w:hAnsi="Times New Roman" w:cs="Times New Roman"/>
        </w:rPr>
        <w:t>.</w:t>
      </w:r>
      <w:r w:rsidR="00F40545" w:rsidRPr="00C22D29">
        <w:rPr>
          <w:rFonts w:ascii="Times New Roman" w:hAnsi="Times New Roman" w:cs="Times New Roman"/>
        </w:rPr>
        <w:t xml:space="preserve"> </w:t>
      </w:r>
    </w:p>
    <w:bookmarkEnd w:id="7"/>
    <w:bookmarkEnd w:id="8"/>
    <w:p w14:paraId="379855FC" w14:textId="7B7E85C8" w:rsidR="00DB071F" w:rsidRPr="00DB071F" w:rsidRDefault="00DB071F" w:rsidP="00162782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  <w:bCs/>
        </w:rPr>
        <w:t>MINUTES</w:t>
      </w:r>
      <w:r>
        <w:rPr>
          <w:rFonts w:ascii="Times New Roman" w:hAnsi="Times New Roman" w:cs="Times New Roman"/>
          <w:b/>
          <w:bCs/>
        </w:rPr>
        <w:t xml:space="preserve"> 09.16.2025</w:t>
      </w:r>
      <w:r w:rsidRPr="00C22D29">
        <w:rPr>
          <w:rFonts w:ascii="Times New Roman" w:hAnsi="Times New Roman" w:cs="Times New Roman"/>
          <w:b/>
          <w:bCs/>
        </w:rPr>
        <w:t>:</w:t>
      </w:r>
      <w:r w:rsidRPr="00C22D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eptember 16, </w:t>
      </w:r>
      <w:proofErr w:type="gramStart"/>
      <w:r>
        <w:rPr>
          <w:rFonts w:ascii="Times New Roman" w:hAnsi="Times New Roman" w:cs="Times New Roman"/>
        </w:rPr>
        <w:t>2025</w:t>
      </w:r>
      <w:proofErr w:type="gramEnd"/>
      <w:r>
        <w:rPr>
          <w:rFonts w:ascii="Times New Roman" w:hAnsi="Times New Roman" w:cs="Times New Roman"/>
        </w:rPr>
        <w:t xml:space="preserve"> Meeting was null and void</w:t>
      </w:r>
      <w:r w:rsidR="001F4372">
        <w:rPr>
          <w:rFonts w:ascii="Times New Roman" w:hAnsi="Times New Roman" w:cs="Times New Roman"/>
        </w:rPr>
        <w:t xml:space="preserve"> per Attorney Jones</w:t>
      </w:r>
      <w:r>
        <w:rPr>
          <w:rFonts w:ascii="Times New Roman" w:hAnsi="Times New Roman" w:cs="Times New Roman"/>
        </w:rPr>
        <w:t xml:space="preserve">. There were no minutes </w:t>
      </w:r>
      <w:proofErr w:type="gramStart"/>
      <w:r>
        <w:rPr>
          <w:rFonts w:ascii="Times New Roman" w:hAnsi="Times New Roman" w:cs="Times New Roman"/>
        </w:rPr>
        <w:t>taken</w:t>
      </w:r>
      <w:proofErr w:type="gramEnd"/>
      <w:r>
        <w:rPr>
          <w:rFonts w:ascii="Times New Roman" w:hAnsi="Times New Roman" w:cs="Times New Roman"/>
        </w:rPr>
        <w:t xml:space="preserve"> therefore calling i</w:t>
      </w:r>
      <w:r w:rsidR="00BC5696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 xml:space="preserve"> an illegal meeting.</w:t>
      </w:r>
      <w:r w:rsidRPr="00C22D29">
        <w:rPr>
          <w:rFonts w:ascii="Times New Roman" w:hAnsi="Times New Roman" w:cs="Times New Roman"/>
        </w:rPr>
        <w:t xml:space="preserve"> </w:t>
      </w:r>
    </w:p>
    <w:p w14:paraId="46BCF653" w14:textId="5766A2AA" w:rsidR="002B00F2" w:rsidRPr="00E07477" w:rsidRDefault="004550D0" w:rsidP="00162782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</w:rPr>
        <w:t>CONSIDERATION OF CLAIMS</w:t>
      </w:r>
      <w:r w:rsidRPr="00E07477">
        <w:rPr>
          <w:rFonts w:ascii="Times New Roman" w:hAnsi="Times New Roman" w:cs="Times New Roman"/>
          <w:b/>
        </w:rPr>
        <w:t>:</w:t>
      </w:r>
      <w:r w:rsidR="00233ABE" w:rsidRPr="00E07477">
        <w:rPr>
          <w:rFonts w:ascii="Times New Roman" w:hAnsi="Times New Roman" w:cs="Times New Roman"/>
        </w:rPr>
        <w:t xml:space="preserve"> </w:t>
      </w:r>
      <w:r w:rsidR="00EF452A">
        <w:rPr>
          <w:rFonts w:ascii="Times New Roman" w:hAnsi="Times New Roman" w:cs="Times New Roman"/>
        </w:rPr>
        <w:t>Mayor Delgado</w:t>
      </w:r>
      <w:r w:rsidR="003C1CAD" w:rsidRPr="00E07477">
        <w:rPr>
          <w:rFonts w:ascii="Times New Roman" w:hAnsi="Times New Roman" w:cs="Times New Roman"/>
        </w:rPr>
        <w:t xml:space="preserve"> </w:t>
      </w:r>
      <w:r w:rsidRPr="00E07477">
        <w:rPr>
          <w:rFonts w:ascii="Times New Roman" w:hAnsi="Times New Roman" w:cs="Times New Roman"/>
        </w:rPr>
        <w:t>presented the vouchers for approval.</w:t>
      </w:r>
      <w:r w:rsidR="00F02DB7" w:rsidRPr="00E07477">
        <w:rPr>
          <w:rFonts w:ascii="Times New Roman" w:hAnsi="Times New Roman" w:cs="Times New Roman"/>
        </w:rPr>
        <w:t xml:space="preserve"> </w:t>
      </w:r>
      <w:r w:rsidR="00A271A6" w:rsidRPr="00E07477">
        <w:rPr>
          <w:rFonts w:ascii="Times New Roman" w:hAnsi="Times New Roman" w:cs="Times New Roman"/>
        </w:rPr>
        <w:t>C</w:t>
      </w:r>
      <w:r w:rsidR="00275FC6" w:rsidRPr="00E07477">
        <w:rPr>
          <w:rFonts w:ascii="Times New Roman" w:hAnsi="Times New Roman" w:cs="Times New Roman"/>
        </w:rPr>
        <w:t>M Micheal</w:t>
      </w:r>
      <w:r w:rsidR="00A271A6" w:rsidRPr="00E07477">
        <w:rPr>
          <w:rFonts w:ascii="Times New Roman" w:hAnsi="Times New Roman" w:cs="Times New Roman"/>
        </w:rPr>
        <w:t>s</w:t>
      </w:r>
      <w:r w:rsidR="00B030C1" w:rsidRPr="00E07477">
        <w:rPr>
          <w:rFonts w:ascii="Times New Roman" w:hAnsi="Times New Roman" w:cs="Times New Roman"/>
        </w:rPr>
        <w:t xml:space="preserve"> </w:t>
      </w:r>
      <w:r w:rsidRPr="00E07477">
        <w:rPr>
          <w:rFonts w:ascii="Times New Roman" w:hAnsi="Times New Roman" w:cs="Times New Roman"/>
        </w:rPr>
        <w:t xml:space="preserve">moved to approve the Considerations of Claims in the amount of </w:t>
      </w:r>
      <w:r w:rsidR="002513B4" w:rsidRPr="00E07477">
        <w:rPr>
          <w:rFonts w:ascii="Times New Roman" w:hAnsi="Times New Roman" w:cs="Times New Roman"/>
        </w:rPr>
        <w:t>$</w:t>
      </w:r>
      <w:r w:rsidR="00EF452A">
        <w:rPr>
          <w:rFonts w:ascii="Times New Roman" w:hAnsi="Times New Roman" w:cs="Times New Roman"/>
        </w:rPr>
        <w:t>373,923.86</w:t>
      </w:r>
      <w:r w:rsidRPr="00E07477">
        <w:rPr>
          <w:rFonts w:ascii="Times New Roman" w:hAnsi="Times New Roman" w:cs="Times New Roman"/>
        </w:rPr>
        <w:t xml:space="preserve"> </w:t>
      </w:r>
      <w:bookmarkStart w:id="9" w:name="_Hlk158972323"/>
      <w:r w:rsidRPr="00E07477">
        <w:rPr>
          <w:rFonts w:ascii="Times New Roman" w:hAnsi="Times New Roman" w:cs="Times New Roman"/>
        </w:rPr>
        <w:t xml:space="preserve">seconded by </w:t>
      </w:r>
      <w:r w:rsidR="00B030C1" w:rsidRPr="00E07477">
        <w:rPr>
          <w:rFonts w:ascii="Times New Roman" w:hAnsi="Times New Roman" w:cs="Times New Roman"/>
        </w:rPr>
        <w:t>C</w:t>
      </w:r>
      <w:r w:rsidR="00EF452A">
        <w:rPr>
          <w:rFonts w:ascii="Times New Roman" w:hAnsi="Times New Roman" w:cs="Times New Roman"/>
        </w:rPr>
        <w:t>M Fields</w:t>
      </w:r>
      <w:r w:rsidR="004350ED" w:rsidRPr="00E07477">
        <w:rPr>
          <w:rFonts w:ascii="Times New Roman" w:hAnsi="Times New Roman" w:cs="Times New Roman"/>
        </w:rPr>
        <w:t>.</w:t>
      </w:r>
      <w:r w:rsidRPr="00E07477">
        <w:rPr>
          <w:rFonts w:ascii="Times New Roman" w:hAnsi="Times New Roman" w:cs="Times New Roman"/>
        </w:rPr>
        <w:t xml:space="preserve"> The motion carried. </w:t>
      </w:r>
      <w:bookmarkEnd w:id="9"/>
      <w:r w:rsidRPr="00E07477">
        <w:rPr>
          <w:rFonts w:ascii="Times New Roman" w:hAnsi="Times New Roman" w:cs="Times New Roman"/>
        </w:rPr>
        <w:t>Vouchers follow in their entirety</w:t>
      </w:r>
      <w:r w:rsidR="00275FC6" w:rsidRPr="00E07477">
        <w:rPr>
          <w:rFonts w:ascii="Times New Roman" w:hAnsi="Times New Roman" w:cs="Times New Roman"/>
        </w:rPr>
        <w:t xml:space="preserve"> </w:t>
      </w:r>
      <w:r w:rsidR="00E73590">
        <w:rPr>
          <w:rFonts w:ascii="Times New Roman" w:hAnsi="Times New Roman" w:cs="Times New Roman"/>
        </w:rPr>
        <w:t>307 Disposal</w:t>
      </w:r>
      <w:r w:rsidR="00283395" w:rsidRPr="00E07477">
        <w:rPr>
          <w:rFonts w:ascii="Times New Roman" w:hAnsi="Times New Roman" w:cs="Times New Roman"/>
        </w:rPr>
        <w:t>, $</w:t>
      </w:r>
      <w:r w:rsidR="00E73590">
        <w:rPr>
          <w:rFonts w:ascii="Times New Roman" w:hAnsi="Times New Roman" w:cs="Times New Roman"/>
        </w:rPr>
        <w:t>780.00</w:t>
      </w:r>
      <w:r w:rsidR="00283395" w:rsidRPr="00E07477">
        <w:rPr>
          <w:rFonts w:ascii="Times New Roman" w:hAnsi="Times New Roman" w:cs="Times New Roman"/>
        </w:rPr>
        <w:t xml:space="preserve">; </w:t>
      </w:r>
      <w:r w:rsidR="00E73590">
        <w:rPr>
          <w:rFonts w:ascii="Times New Roman" w:hAnsi="Times New Roman" w:cs="Times New Roman"/>
        </w:rPr>
        <w:t xml:space="preserve">Banner Capital Bank, $43,448.44; Benzel Pest Control, $95.00; Bingham, Kallie, $96.32; Black Hills Gas Holdings, $651.81; Bluffs Facility Solutions, $463.71; Bolton, Paula, $56.80; Border States, $3,280.29; Bristow Built Construction, $6,180.00; Capital Business Systems, $286.62; Caselle, $1,544.00; Casper Star Tribune, $314.76; Centurylink, $976.545; Charlie’s Repair, $365.95; CPS Distributors, $594.88; </w:t>
      </w:r>
      <w:r w:rsidR="00283395" w:rsidRPr="00E07477">
        <w:rPr>
          <w:rFonts w:ascii="Times New Roman" w:hAnsi="Times New Roman" w:cs="Times New Roman"/>
        </w:rPr>
        <w:t>C</w:t>
      </w:r>
      <w:r w:rsidR="00E73590">
        <w:rPr>
          <w:rFonts w:ascii="Times New Roman" w:hAnsi="Times New Roman" w:cs="Times New Roman"/>
        </w:rPr>
        <w:t>razy Tony’s</w:t>
      </w:r>
      <w:r w:rsidR="007E5F35" w:rsidRPr="00E07477">
        <w:rPr>
          <w:rFonts w:ascii="Times New Roman" w:hAnsi="Times New Roman" w:cs="Times New Roman"/>
        </w:rPr>
        <w:t>, $</w:t>
      </w:r>
      <w:r w:rsidR="00E73590">
        <w:rPr>
          <w:rFonts w:ascii="Times New Roman" w:hAnsi="Times New Roman" w:cs="Times New Roman"/>
        </w:rPr>
        <w:t>60.00</w:t>
      </w:r>
      <w:r w:rsidR="007E5F35" w:rsidRPr="00E07477">
        <w:rPr>
          <w:rFonts w:ascii="Times New Roman" w:hAnsi="Times New Roman" w:cs="Times New Roman"/>
        </w:rPr>
        <w:t xml:space="preserve">; </w:t>
      </w:r>
      <w:r w:rsidR="00275FC6" w:rsidRPr="00E07477">
        <w:rPr>
          <w:rFonts w:ascii="Times New Roman" w:hAnsi="Times New Roman" w:cs="Times New Roman"/>
        </w:rPr>
        <w:t>Dad’s Septic</w:t>
      </w:r>
      <w:r w:rsidR="007E5F35" w:rsidRPr="00E07477">
        <w:rPr>
          <w:rFonts w:ascii="Times New Roman" w:hAnsi="Times New Roman" w:cs="Times New Roman"/>
        </w:rPr>
        <w:t>, $</w:t>
      </w:r>
      <w:r w:rsidR="00E73590">
        <w:rPr>
          <w:rFonts w:ascii="Times New Roman" w:hAnsi="Times New Roman" w:cs="Times New Roman"/>
        </w:rPr>
        <w:t>1200</w:t>
      </w:r>
      <w:r w:rsidR="00275FC6" w:rsidRPr="00E07477">
        <w:rPr>
          <w:rFonts w:ascii="Times New Roman" w:hAnsi="Times New Roman" w:cs="Times New Roman"/>
        </w:rPr>
        <w:t>.00</w:t>
      </w:r>
      <w:r w:rsidR="007E5F35" w:rsidRPr="00E07477">
        <w:rPr>
          <w:rFonts w:ascii="Times New Roman" w:hAnsi="Times New Roman" w:cs="Times New Roman"/>
        </w:rPr>
        <w:t xml:space="preserve">; </w:t>
      </w:r>
      <w:r w:rsidR="00E73590">
        <w:rPr>
          <w:rFonts w:ascii="Times New Roman" w:hAnsi="Times New Roman" w:cs="Times New Roman"/>
        </w:rPr>
        <w:t xml:space="preserve">Dawson, Hillary, $364.70; Dream, Design, Develop, $50.00; Fat Boys Tire, $410.49; </w:t>
      </w:r>
      <w:r w:rsidR="00275FC6" w:rsidRPr="00E07477">
        <w:rPr>
          <w:rFonts w:ascii="Times New Roman" w:hAnsi="Times New Roman" w:cs="Times New Roman"/>
        </w:rPr>
        <w:t>F</w:t>
      </w:r>
      <w:r w:rsidR="00283395" w:rsidRPr="00E07477">
        <w:rPr>
          <w:rFonts w:ascii="Times New Roman" w:hAnsi="Times New Roman" w:cs="Times New Roman"/>
        </w:rPr>
        <w:t>rank Jones</w:t>
      </w:r>
      <w:r w:rsidR="00275FC6" w:rsidRPr="00E07477">
        <w:rPr>
          <w:rFonts w:ascii="Times New Roman" w:hAnsi="Times New Roman" w:cs="Times New Roman"/>
        </w:rPr>
        <w:t>, $</w:t>
      </w:r>
      <w:r w:rsidR="00E73590">
        <w:rPr>
          <w:rFonts w:ascii="Times New Roman" w:hAnsi="Times New Roman" w:cs="Times New Roman"/>
        </w:rPr>
        <w:t>3,535.20</w:t>
      </w:r>
      <w:r w:rsidR="007E5F35" w:rsidRPr="00E07477">
        <w:rPr>
          <w:rFonts w:ascii="Times New Roman" w:hAnsi="Times New Roman" w:cs="Times New Roman"/>
        </w:rPr>
        <w:t xml:space="preserve">; </w:t>
      </w:r>
      <w:r w:rsidR="00E73590">
        <w:rPr>
          <w:rFonts w:ascii="Times New Roman" w:hAnsi="Times New Roman" w:cs="Times New Roman"/>
        </w:rPr>
        <w:t>Frontier Outdoor Power, $17.99; Howshar Hardware, $959.70; IIA Lifting Services</w:t>
      </w:r>
      <w:r w:rsidR="004E6876" w:rsidRPr="00E07477">
        <w:rPr>
          <w:rFonts w:ascii="Times New Roman" w:hAnsi="Times New Roman" w:cs="Times New Roman"/>
        </w:rPr>
        <w:t>, $</w:t>
      </w:r>
      <w:r w:rsidR="00E73590">
        <w:rPr>
          <w:rFonts w:ascii="Times New Roman" w:hAnsi="Times New Roman" w:cs="Times New Roman"/>
        </w:rPr>
        <w:t>1,505.92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BD782D">
        <w:rPr>
          <w:rFonts w:ascii="Times New Roman" w:hAnsi="Times New Roman" w:cs="Times New Roman"/>
        </w:rPr>
        <w:t>Jonathan, Ric</w:t>
      </w:r>
      <w:r w:rsidR="00E515E5">
        <w:rPr>
          <w:rFonts w:ascii="Times New Roman" w:hAnsi="Times New Roman" w:cs="Times New Roman"/>
        </w:rPr>
        <w:t>h</w:t>
      </w:r>
      <w:r w:rsidR="00BD782D">
        <w:rPr>
          <w:rFonts w:ascii="Times New Roman" w:hAnsi="Times New Roman" w:cs="Times New Roman"/>
        </w:rPr>
        <w:t>ards, $150.00</w:t>
      </w:r>
      <w:r w:rsidR="004E6876" w:rsidRPr="00E07477">
        <w:rPr>
          <w:rFonts w:ascii="Times New Roman" w:hAnsi="Times New Roman" w:cs="Times New Roman"/>
        </w:rPr>
        <w:t>;</w:t>
      </w:r>
      <w:r w:rsidR="00BD782D">
        <w:rPr>
          <w:rFonts w:ascii="Times New Roman" w:hAnsi="Times New Roman" w:cs="Times New Roman"/>
        </w:rPr>
        <w:t xml:space="preserve"> Madsen, Ryan</w:t>
      </w:r>
      <w:r w:rsidR="004E6876" w:rsidRPr="00E07477">
        <w:rPr>
          <w:rFonts w:ascii="Times New Roman" w:hAnsi="Times New Roman" w:cs="Times New Roman"/>
        </w:rPr>
        <w:t>, $</w:t>
      </w:r>
      <w:r w:rsidR="00BD782D">
        <w:rPr>
          <w:rFonts w:ascii="Times New Roman" w:hAnsi="Times New Roman" w:cs="Times New Roman"/>
        </w:rPr>
        <w:t>162.00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283395" w:rsidRPr="00E07477">
        <w:rPr>
          <w:rFonts w:ascii="Times New Roman" w:hAnsi="Times New Roman" w:cs="Times New Roman"/>
        </w:rPr>
        <w:t xml:space="preserve">Masek Golf, </w:t>
      </w:r>
      <w:r w:rsidR="004E6876" w:rsidRPr="00E07477">
        <w:rPr>
          <w:rFonts w:ascii="Times New Roman" w:hAnsi="Times New Roman" w:cs="Times New Roman"/>
        </w:rPr>
        <w:t>$</w:t>
      </w:r>
      <w:r w:rsidR="00BD782D">
        <w:rPr>
          <w:rFonts w:ascii="Times New Roman" w:hAnsi="Times New Roman" w:cs="Times New Roman"/>
        </w:rPr>
        <w:t>90.54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BD782D">
        <w:rPr>
          <w:rFonts w:ascii="Times New Roman" w:hAnsi="Times New Roman" w:cs="Times New Roman"/>
        </w:rPr>
        <w:t>Dwight, Mcguire</w:t>
      </w:r>
      <w:r w:rsidR="00283395" w:rsidRPr="00E07477">
        <w:rPr>
          <w:rFonts w:ascii="Times New Roman" w:hAnsi="Times New Roman" w:cs="Times New Roman"/>
        </w:rPr>
        <w:t>, $1</w:t>
      </w:r>
      <w:r w:rsidR="00BD782D">
        <w:rPr>
          <w:rFonts w:ascii="Times New Roman" w:hAnsi="Times New Roman" w:cs="Times New Roman"/>
        </w:rPr>
        <w:t>,717.17</w:t>
      </w:r>
      <w:r w:rsidR="00283395" w:rsidRPr="00E07477">
        <w:rPr>
          <w:rFonts w:ascii="Times New Roman" w:hAnsi="Times New Roman" w:cs="Times New Roman"/>
        </w:rPr>
        <w:t xml:space="preserve">; </w:t>
      </w:r>
      <w:r w:rsidR="00BD782D">
        <w:rPr>
          <w:rFonts w:ascii="Times New Roman" w:hAnsi="Times New Roman" w:cs="Times New Roman"/>
        </w:rPr>
        <w:t xml:space="preserve">Mobius, $655.95; </w:t>
      </w:r>
      <w:r w:rsidR="00B570B1">
        <w:rPr>
          <w:rFonts w:ascii="Times New Roman" w:hAnsi="Times New Roman" w:cs="Times New Roman"/>
        </w:rPr>
        <w:t xml:space="preserve">Mosley, Sarah, $500.00; Northwest Pipefitting, $1,222.77; O’Reilly Automotive, $5.15; </w:t>
      </w:r>
      <w:r w:rsidR="00E32ACC" w:rsidRPr="00E07477">
        <w:rPr>
          <w:rFonts w:ascii="Times New Roman" w:hAnsi="Times New Roman" w:cs="Times New Roman"/>
        </w:rPr>
        <w:t xml:space="preserve">Platte County </w:t>
      </w:r>
      <w:r w:rsidR="00B570B1">
        <w:rPr>
          <w:rFonts w:ascii="Times New Roman" w:hAnsi="Times New Roman" w:cs="Times New Roman"/>
        </w:rPr>
        <w:t>Treasurer</w:t>
      </w:r>
      <w:r w:rsidR="004E6876" w:rsidRPr="00E07477">
        <w:rPr>
          <w:rFonts w:ascii="Times New Roman" w:hAnsi="Times New Roman" w:cs="Times New Roman"/>
        </w:rPr>
        <w:t>, $</w:t>
      </w:r>
      <w:r w:rsidR="00B570B1">
        <w:rPr>
          <w:rFonts w:ascii="Times New Roman" w:hAnsi="Times New Roman" w:cs="Times New Roman"/>
        </w:rPr>
        <w:t>14,274.27</w:t>
      </w:r>
      <w:r w:rsidR="00E32ACC" w:rsidRPr="00E07477">
        <w:rPr>
          <w:rFonts w:ascii="Times New Roman" w:hAnsi="Times New Roman" w:cs="Times New Roman"/>
        </w:rPr>
        <w:t xml:space="preserve">; </w:t>
      </w:r>
      <w:r w:rsidR="00B570B1">
        <w:rPr>
          <w:rFonts w:ascii="Times New Roman" w:hAnsi="Times New Roman" w:cs="Times New Roman"/>
        </w:rPr>
        <w:t>Quill</w:t>
      </w:r>
      <w:r w:rsidR="00E32ACC" w:rsidRPr="00E07477">
        <w:rPr>
          <w:rFonts w:ascii="Times New Roman" w:hAnsi="Times New Roman" w:cs="Times New Roman"/>
        </w:rPr>
        <w:t>, $</w:t>
      </w:r>
      <w:r w:rsidR="00B570B1">
        <w:rPr>
          <w:rFonts w:ascii="Times New Roman" w:hAnsi="Times New Roman" w:cs="Times New Roman"/>
        </w:rPr>
        <w:t>97.58</w:t>
      </w:r>
      <w:r w:rsidR="00E32ACC" w:rsidRPr="00E07477">
        <w:rPr>
          <w:rFonts w:ascii="Times New Roman" w:hAnsi="Times New Roman" w:cs="Times New Roman"/>
        </w:rPr>
        <w:t xml:space="preserve">; </w:t>
      </w:r>
      <w:r w:rsidR="00B570B1">
        <w:rPr>
          <w:rFonts w:ascii="Times New Roman" w:hAnsi="Times New Roman" w:cs="Times New Roman"/>
        </w:rPr>
        <w:t>Reserve Account, $500.00; Ross, Jolene and Justin</w:t>
      </w:r>
      <w:r w:rsidR="004E6876" w:rsidRPr="00E07477">
        <w:rPr>
          <w:rFonts w:ascii="Times New Roman" w:hAnsi="Times New Roman" w:cs="Times New Roman"/>
        </w:rPr>
        <w:t>, $</w:t>
      </w:r>
      <w:r w:rsidR="00B570B1">
        <w:rPr>
          <w:rFonts w:ascii="Times New Roman" w:hAnsi="Times New Roman" w:cs="Times New Roman"/>
        </w:rPr>
        <w:t>150.00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B570B1">
        <w:rPr>
          <w:rFonts w:ascii="Times New Roman" w:hAnsi="Times New Roman" w:cs="Times New Roman"/>
        </w:rPr>
        <w:t>Royal Tine Electric</w:t>
      </w:r>
      <w:r w:rsidR="004E6876" w:rsidRPr="00E07477">
        <w:rPr>
          <w:rFonts w:ascii="Times New Roman" w:hAnsi="Times New Roman" w:cs="Times New Roman"/>
        </w:rPr>
        <w:t>, $</w:t>
      </w:r>
      <w:r w:rsidR="00B570B1">
        <w:rPr>
          <w:rFonts w:ascii="Times New Roman" w:hAnsi="Times New Roman" w:cs="Times New Roman"/>
        </w:rPr>
        <w:t>503.73</w:t>
      </w:r>
      <w:r w:rsidR="004E6876" w:rsidRPr="00E07477">
        <w:rPr>
          <w:rFonts w:ascii="Times New Roman" w:hAnsi="Times New Roman" w:cs="Times New Roman"/>
        </w:rPr>
        <w:t>;</w:t>
      </w:r>
      <w:r w:rsidR="00153D21">
        <w:rPr>
          <w:rFonts w:ascii="Times New Roman" w:hAnsi="Times New Roman" w:cs="Times New Roman"/>
        </w:rPr>
        <w:t xml:space="preserve"> Short Poweline Services, $53,480.00;</w:t>
      </w:r>
      <w:r w:rsidR="004E6876" w:rsidRPr="00E07477">
        <w:rPr>
          <w:rFonts w:ascii="Times New Roman" w:hAnsi="Times New Roman" w:cs="Times New Roman"/>
        </w:rPr>
        <w:t xml:space="preserve"> </w:t>
      </w:r>
      <w:r w:rsidR="00CF47EE" w:rsidRPr="00E07477">
        <w:rPr>
          <w:rFonts w:ascii="Times New Roman" w:hAnsi="Times New Roman" w:cs="Times New Roman"/>
        </w:rPr>
        <w:t>TDS</w:t>
      </w:r>
      <w:r w:rsidR="004E6876" w:rsidRPr="00E07477">
        <w:rPr>
          <w:rFonts w:ascii="Times New Roman" w:hAnsi="Times New Roman" w:cs="Times New Roman"/>
        </w:rPr>
        <w:t>, $</w:t>
      </w:r>
      <w:r w:rsidR="00BA695A">
        <w:rPr>
          <w:rFonts w:ascii="Times New Roman" w:hAnsi="Times New Roman" w:cs="Times New Roman"/>
        </w:rPr>
        <w:t>20,395.31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652E38" w:rsidRPr="00E07477">
        <w:rPr>
          <w:rFonts w:ascii="Times New Roman" w:hAnsi="Times New Roman" w:cs="Times New Roman"/>
        </w:rPr>
        <w:t>T</w:t>
      </w:r>
      <w:r w:rsidR="00BA695A">
        <w:rPr>
          <w:rFonts w:ascii="Times New Roman" w:hAnsi="Times New Roman" w:cs="Times New Roman"/>
        </w:rPr>
        <w:t>eam Laboratory</w:t>
      </w:r>
      <w:r w:rsidR="00652E38" w:rsidRPr="00E07477">
        <w:rPr>
          <w:rFonts w:ascii="Times New Roman" w:hAnsi="Times New Roman" w:cs="Times New Roman"/>
        </w:rPr>
        <w:t>, $</w:t>
      </w:r>
      <w:r w:rsidR="00BA695A">
        <w:rPr>
          <w:rFonts w:ascii="Times New Roman" w:hAnsi="Times New Roman" w:cs="Times New Roman"/>
        </w:rPr>
        <w:t>8,343.50</w:t>
      </w:r>
      <w:r w:rsidR="00652E38" w:rsidRPr="00E07477">
        <w:rPr>
          <w:rFonts w:ascii="Times New Roman" w:hAnsi="Times New Roman" w:cs="Times New Roman"/>
        </w:rPr>
        <w:t xml:space="preserve">; </w:t>
      </w:r>
      <w:r w:rsidR="00BA695A">
        <w:rPr>
          <w:rFonts w:ascii="Times New Roman" w:hAnsi="Times New Roman" w:cs="Times New Roman"/>
        </w:rPr>
        <w:t xml:space="preserve">The Design Studio, $31,112.39; Thrifty Market, $385.91; </w:t>
      </w:r>
      <w:r w:rsidR="00652E38" w:rsidRPr="00E07477">
        <w:rPr>
          <w:rFonts w:ascii="Times New Roman" w:hAnsi="Times New Roman" w:cs="Times New Roman"/>
        </w:rPr>
        <w:t>T</w:t>
      </w:r>
      <w:r w:rsidR="00CF47EE" w:rsidRPr="00E07477">
        <w:rPr>
          <w:rFonts w:ascii="Times New Roman" w:hAnsi="Times New Roman" w:cs="Times New Roman"/>
        </w:rPr>
        <w:t>orrington Beverage,</w:t>
      </w:r>
      <w:r w:rsidR="00652E38" w:rsidRPr="00E07477">
        <w:rPr>
          <w:rFonts w:ascii="Times New Roman" w:hAnsi="Times New Roman" w:cs="Times New Roman"/>
        </w:rPr>
        <w:t xml:space="preserve"> $</w:t>
      </w:r>
      <w:r w:rsidR="00CF47EE" w:rsidRPr="00E07477">
        <w:rPr>
          <w:rFonts w:ascii="Times New Roman" w:hAnsi="Times New Roman" w:cs="Times New Roman"/>
        </w:rPr>
        <w:t>1</w:t>
      </w:r>
      <w:r w:rsidR="00BA695A">
        <w:rPr>
          <w:rFonts w:ascii="Times New Roman" w:hAnsi="Times New Roman" w:cs="Times New Roman"/>
        </w:rPr>
        <w:t>67.75</w:t>
      </w:r>
      <w:r w:rsidR="00652E38" w:rsidRPr="00E07477">
        <w:rPr>
          <w:rFonts w:ascii="Times New Roman" w:hAnsi="Times New Roman" w:cs="Times New Roman"/>
        </w:rPr>
        <w:t xml:space="preserve">; </w:t>
      </w:r>
      <w:r w:rsidR="00BA695A">
        <w:rPr>
          <w:rFonts w:ascii="Times New Roman" w:hAnsi="Times New Roman" w:cs="Times New Roman"/>
        </w:rPr>
        <w:t>Uline</w:t>
      </w:r>
      <w:r w:rsidR="00CF47EE" w:rsidRPr="00E07477">
        <w:rPr>
          <w:rFonts w:ascii="Times New Roman" w:hAnsi="Times New Roman" w:cs="Times New Roman"/>
        </w:rPr>
        <w:t>, $</w:t>
      </w:r>
      <w:r w:rsidR="00BA695A">
        <w:rPr>
          <w:rFonts w:ascii="Times New Roman" w:hAnsi="Times New Roman" w:cs="Times New Roman"/>
        </w:rPr>
        <w:t>440.44</w:t>
      </w:r>
      <w:r w:rsidR="00CF47EE" w:rsidRPr="00E07477">
        <w:rPr>
          <w:rFonts w:ascii="Times New Roman" w:hAnsi="Times New Roman" w:cs="Times New Roman"/>
        </w:rPr>
        <w:t>; USPS</w:t>
      </w:r>
      <w:r w:rsidR="00652E38" w:rsidRPr="00E07477">
        <w:rPr>
          <w:rFonts w:ascii="Times New Roman" w:hAnsi="Times New Roman" w:cs="Times New Roman"/>
        </w:rPr>
        <w:t>. $</w:t>
      </w:r>
      <w:r w:rsidR="00BA695A">
        <w:rPr>
          <w:rFonts w:ascii="Times New Roman" w:hAnsi="Times New Roman" w:cs="Times New Roman"/>
        </w:rPr>
        <w:t>607.28</w:t>
      </w:r>
      <w:r w:rsidR="00652E38" w:rsidRPr="00E07477">
        <w:rPr>
          <w:rFonts w:ascii="Times New Roman" w:hAnsi="Times New Roman" w:cs="Times New Roman"/>
        </w:rPr>
        <w:t>; V</w:t>
      </w:r>
      <w:r w:rsidR="00BA695A">
        <w:rPr>
          <w:rFonts w:ascii="Times New Roman" w:hAnsi="Times New Roman" w:cs="Times New Roman"/>
        </w:rPr>
        <w:t>alentine, Thelma</w:t>
      </w:r>
      <w:r w:rsidR="00652E38" w:rsidRPr="00E07477">
        <w:rPr>
          <w:rFonts w:ascii="Times New Roman" w:hAnsi="Times New Roman" w:cs="Times New Roman"/>
        </w:rPr>
        <w:t>, $</w:t>
      </w:r>
      <w:r w:rsidR="00BA695A">
        <w:rPr>
          <w:rFonts w:ascii="Times New Roman" w:hAnsi="Times New Roman" w:cs="Times New Roman"/>
        </w:rPr>
        <w:t>10.00</w:t>
      </w:r>
      <w:r w:rsidR="00652E38" w:rsidRPr="00E07477">
        <w:rPr>
          <w:rFonts w:ascii="Times New Roman" w:hAnsi="Times New Roman" w:cs="Times New Roman"/>
        </w:rPr>
        <w:t xml:space="preserve">; </w:t>
      </w:r>
      <w:r w:rsidR="003B0054">
        <w:rPr>
          <w:rFonts w:ascii="Times New Roman" w:hAnsi="Times New Roman" w:cs="Times New Roman"/>
        </w:rPr>
        <w:t xml:space="preserve">Verizon Wireless, $586.61; </w:t>
      </w:r>
      <w:r w:rsidR="00705E7A" w:rsidRPr="00E07477">
        <w:rPr>
          <w:rFonts w:ascii="Times New Roman" w:hAnsi="Times New Roman" w:cs="Times New Roman"/>
        </w:rPr>
        <w:t xml:space="preserve">Visionary, $606.62; </w:t>
      </w:r>
      <w:proofErr w:type="spellStart"/>
      <w:r w:rsidR="003B0054">
        <w:rPr>
          <w:rFonts w:ascii="Times New Roman" w:hAnsi="Times New Roman" w:cs="Times New Roman"/>
        </w:rPr>
        <w:t>Westco</w:t>
      </w:r>
      <w:proofErr w:type="spellEnd"/>
      <w:r w:rsidR="003B0054">
        <w:rPr>
          <w:rFonts w:ascii="Times New Roman" w:hAnsi="Times New Roman" w:cs="Times New Roman"/>
        </w:rPr>
        <w:t xml:space="preserve">, $1,275.41; Wheatland ACE, $37.79; Wheatland Automotive, $5.42; </w:t>
      </w:r>
      <w:r w:rsidR="00652E38" w:rsidRPr="00E07477">
        <w:rPr>
          <w:rFonts w:ascii="Times New Roman" w:hAnsi="Times New Roman" w:cs="Times New Roman"/>
        </w:rPr>
        <w:t>Wheatland R.E.A, $6</w:t>
      </w:r>
      <w:r w:rsidR="00705E7A" w:rsidRPr="00E07477">
        <w:rPr>
          <w:rFonts w:ascii="Times New Roman" w:hAnsi="Times New Roman" w:cs="Times New Roman"/>
        </w:rPr>
        <w:t>3.</w:t>
      </w:r>
      <w:r w:rsidR="003B0054">
        <w:rPr>
          <w:rFonts w:ascii="Times New Roman" w:hAnsi="Times New Roman" w:cs="Times New Roman"/>
        </w:rPr>
        <w:t>18</w:t>
      </w:r>
      <w:r w:rsidR="00652E38" w:rsidRPr="00E07477">
        <w:rPr>
          <w:rFonts w:ascii="Times New Roman" w:hAnsi="Times New Roman" w:cs="Times New Roman"/>
        </w:rPr>
        <w:t>;</w:t>
      </w:r>
      <w:r w:rsidR="00705E7A" w:rsidRPr="00E07477">
        <w:rPr>
          <w:rFonts w:ascii="Times New Roman" w:hAnsi="Times New Roman" w:cs="Times New Roman"/>
        </w:rPr>
        <w:t xml:space="preserve"> </w:t>
      </w:r>
      <w:r w:rsidR="003B0054">
        <w:rPr>
          <w:rFonts w:ascii="Times New Roman" w:hAnsi="Times New Roman" w:cs="Times New Roman"/>
        </w:rPr>
        <w:t xml:space="preserve">Wyoming First Aid, $1,255.98; WMPA, </w:t>
      </w:r>
      <w:r w:rsidR="00652E38" w:rsidRPr="00E07477">
        <w:rPr>
          <w:rFonts w:ascii="Times New Roman" w:hAnsi="Times New Roman" w:cs="Times New Roman"/>
        </w:rPr>
        <w:t>$</w:t>
      </w:r>
      <w:r w:rsidR="003B0054">
        <w:rPr>
          <w:rFonts w:ascii="Times New Roman" w:hAnsi="Times New Roman" w:cs="Times New Roman"/>
        </w:rPr>
        <w:t>97,241.71</w:t>
      </w:r>
      <w:r w:rsidR="00705E7A" w:rsidRPr="00E07477">
        <w:rPr>
          <w:rFonts w:ascii="Times New Roman" w:hAnsi="Times New Roman" w:cs="Times New Roman"/>
        </w:rPr>
        <w:t>;</w:t>
      </w:r>
      <w:r w:rsidR="003B0054">
        <w:rPr>
          <w:rFonts w:ascii="Times New Roman" w:hAnsi="Times New Roman" w:cs="Times New Roman"/>
        </w:rPr>
        <w:t xml:space="preserve"> Wyoming Public Health Laboratories, $128.00; WYRULEC, $245.39;</w:t>
      </w:r>
      <w:r w:rsidR="00314F17" w:rsidRPr="00E07477">
        <w:rPr>
          <w:rFonts w:ascii="Times New Roman" w:hAnsi="Times New Roman" w:cs="Times New Roman"/>
        </w:rPr>
        <w:t xml:space="preserve"> </w:t>
      </w:r>
      <w:r w:rsidR="000F113F" w:rsidRPr="00E07477">
        <w:rPr>
          <w:rFonts w:ascii="Times New Roman" w:hAnsi="Times New Roman" w:cs="Times New Roman"/>
        </w:rPr>
        <w:t>Total Invoices, $</w:t>
      </w:r>
      <w:r w:rsidR="003B0054">
        <w:rPr>
          <w:rFonts w:ascii="Times New Roman" w:hAnsi="Times New Roman" w:cs="Times New Roman"/>
        </w:rPr>
        <w:t>303,356.97</w:t>
      </w:r>
      <w:r w:rsidR="002513B4" w:rsidRPr="00E07477">
        <w:rPr>
          <w:rFonts w:ascii="Times New Roman" w:hAnsi="Times New Roman" w:cs="Times New Roman"/>
        </w:rPr>
        <w:t xml:space="preserve">; </w:t>
      </w:r>
      <w:r w:rsidR="000F113F" w:rsidRPr="00E07477">
        <w:rPr>
          <w:rFonts w:ascii="Times New Roman" w:hAnsi="Times New Roman" w:cs="Times New Roman"/>
        </w:rPr>
        <w:t>Payroll, $</w:t>
      </w:r>
      <w:r w:rsidR="003B0054">
        <w:rPr>
          <w:rFonts w:ascii="Times New Roman" w:hAnsi="Times New Roman" w:cs="Times New Roman"/>
        </w:rPr>
        <w:t>50,619.92</w:t>
      </w:r>
      <w:r w:rsidR="000F113F" w:rsidRPr="00E07477">
        <w:rPr>
          <w:rFonts w:ascii="Times New Roman" w:hAnsi="Times New Roman" w:cs="Times New Roman"/>
        </w:rPr>
        <w:t>; Taxes/Benefits, $</w:t>
      </w:r>
      <w:r w:rsidR="00314F17" w:rsidRPr="00E07477">
        <w:rPr>
          <w:rFonts w:ascii="Times New Roman" w:hAnsi="Times New Roman" w:cs="Times New Roman"/>
        </w:rPr>
        <w:t>1</w:t>
      </w:r>
      <w:r w:rsidR="003B0054">
        <w:rPr>
          <w:rFonts w:ascii="Times New Roman" w:hAnsi="Times New Roman" w:cs="Times New Roman"/>
        </w:rPr>
        <w:t>9,946.97</w:t>
      </w:r>
      <w:r w:rsidR="000F113F" w:rsidRPr="00E07477">
        <w:rPr>
          <w:rFonts w:ascii="Times New Roman" w:hAnsi="Times New Roman" w:cs="Times New Roman"/>
        </w:rPr>
        <w:t xml:space="preserve">. TOTAL CLAIMS: </w:t>
      </w:r>
      <w:r w:rsidR="00BD3E01" w:rsidRPr="00E07477">
        <w:rPr>
          <w:rFonts w:ascii="Times New Roman" w:hAnsi="Times New Roman" w:cs="Times New Roman"/>
        </w:rPr>
        <w:t>$</w:t>
      </w:r>
      <w:r w:rsidR="003B0054">
        <w:rPr>
          <w:rFonts w:ascii="Times New Roman" w:hAnsi="Times New Roman" w:cs="Times New Roman"/>
        </w:rPr>
        <w:t>373,923.86.</w:t>
      </w:r>
    </w:p>
    <w:p w14:paraId="115D22D7" w14:textId="6CC9A493" w:rsidR="00C01DA1" w:rsidRPr="00E07477" w:rsidRDefault="00F3775F" w:rsidP="00B52E8C">
      <w:pPr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>PUBLIC COMMENT</w:t>
      </w:r>
      <w:r w:rsidR="000736C2">
        <w:rPr>
          <w:rFonts w:ascii="Times New Roman" w:eastAsia="Times New Roman" w:hAnsi="Times New Roman" w:cs="Times New Roman"/>
          <w:b/>
        </w:rPr>
        <w:t xml:space="preserve"> FORM</w:t>
      </w:r>
      <w:r w:rsidR="00C01DA1">
        <w:rPr>
          <w:rFonts w:ascii="Times New Roman" w:eastAsia="Times New Roman" w:hAnsi="Times New Roman" w:cs="Times New Roman"/>
          <w:b/>
        </w:rPr>
        <w:t xml:space="preserve">: </w:t>
      </w:r>
      <w:r w:rsidR="000736C2">
        <w:rPr>
          <w:rFonts w:ascii="Times New Roman" w:eastAsia="Times New Roman" w:hAnsi="Times New Roman" w:cs="Times New Roman"/>
          <w:bCs/>
        </w:rPr>
        <w:t>CW Wells motioned to approve the Public Comment Form. Seconded by CM Michaels. The motion carried</w:t>
      </w:r>
      <w:r w:rsidR="004862FC">
        <w:rPr>
          <w:rFonts w:ascii="Times New Roman" w:eastAsia="Times New Roman" w:hAnsi="Times New Roman" w:cs="Times New Roman"/>
          <w:bCs/>
        </w:rPr>
        <w:t xml:space="preserve"> with 3 ayes and 2 </w:t>
      </w:r>
      <w:proofErr w:type="spellStart"/>
      <w:r w:rsidR="004862FC">
        <w:rPr>
          <w:rFonts w:ascii="Times New Roman" w:eastAsia="Times New Roman" w:hAnsi="Times New Roman" w:cs="Times New Roman"/>
          <w:bCs/>
        </w:rPr>
        <w:t>nayes</w:t>
      </w:r>
      <w:proofErr w:type="spellEnd"/>
      <w:r w:rsidR="004862FC">
        <w:rPr>
          <w:rFonts w:ascii="Times New Roman" w:eastAsia="Times New Roman" w:hAnsi="Times New Roman" w:cs="Times New Roman"/>
          <w:bCs/>
        </w:rPr>
        <w:t>.</w:t>
      </w:r>
    </w:p>
    <w:p w14:paraId="45497CF5" w14:textId="7858056A" w:rsidR="002C45A1" w:rsidRPr="00E07477" w:rsidRDefault="00601C2E" w:rsidP="00B52E8C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eastAsia="Times New Roman" w:hAnsi="Times New Roman" w:cs="Times New Roman"/>
          <w:b/>
        </w:rPr>
        <w:t>PUBLIC COMMENT</w:t>
      </w:r>
      <w:r w:rsidR="005A65CF" w:rsidRPr="00E07477">
        <w:rPr>
          <w:rFonts w:ascii="Times New Roman" w:eastAsia="Times New Roman" w:hAnsi="Times New Roman" w:cs="Times New Roman"/>
          <w:b/>
        </w:rPr>
        <w:t>:</w:t>
      </w:r>
      <w:r w:rsidR="00B37E16" w:rsidRPr="00E07477">
        <w:rPr>
          <w:rFonts w:ascii="Times New Roman" w:eastAsia="Times New Roman" w:hAnsi="Times New Roman" w:cs="Times New Roman"/>
          <w:b/>
        </w:rPr>
        <w:t xml:space="preserve"> </w:t>
      </w:r>
      <w:r w:rsidR="00F3775F">
        <w:rPr>
          <w:rFonts w:ascii="Times New Roman" w:hAnsi="Times New Roman" w:cs="Times New Roman"/>
          <w:bCs/>
        </w:rPr>
        <w:t>None</w:t>
      </w:r>
      <w:r w:rsidR="000736C2">
        <w:rPr>
          <w:rFonts w:ascii="Times New Roman" w:hAnsi="Times New Roman" w:cs="Times New Roman"/>
          <w:bCs/>
        </w:rPr>
        <w:t>.</w:t>
      </w:r>
    </w:p>
    <w:p w14:paraId="72C2D4C4" w14:textId="37F6A763" w:rsidR="00DE3FA3" w:rsidRDefault="000736C2" w:rsidP="00682D1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SOLUTION 2026-001 MUNICIPAL OFFICER:</w:t>
      </w:r>
      <w:r w:rsidR="00314F17" w:rsidRPr="00E07477">
        <w:rPr>
          <w:rFonts w:ascii="Times New Roman" w:hAnsi="Times New Roman" w:cs="Times New Roman"/>
          <w:b/>
        </w:rPr>
        <w:t xml:space="preserve"> </w:t>
      </w:r>
      <w:r w:rsidR="00594448" w:rsidRPr="00E07477">
        <w:rPr>
          <w:rFonts w:ascii="Times New Roman" w:hAnsi="Times New Roman" w:cs="Times New Roman"/>
        </w:rPr>
        <w:t>CW Wells moved to approve</w:t>
      </w:r>
      <w:r w:rsidR="006F4AFA" w:rsidRPr="00E0747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John Burfeind</w:t>
      </w:r>
      <w:r w:rsidR="006E08E5" w:rsidRPr="00E0747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s a municipal officer.</w:t>
      </w:r>
      <w:r w:rsidR="006E08E5" w:rsidRPr="00E07477">
        <w:rPr>
          <w:rFonts w:ascii="Times New Roman" w:hAnsi="Times New Roman" w:cs="Times New Roman"/>
        </w:rPr>
        <w:t xml:space="preserve"> </w:t>
      </w:r>
      <w:r w:rsidR="00594448" w:rsidRPr="00E07477">
        <w:rPr>
          <w:rFonts w:ascii="Times New Roman" w:hAnsi="Times New Roman" w:cs="Times New Roman"/>
        </w:rPr>
        <w:t xml:space="preserve">CM </w:t>
      </w:r>
      <w:r w:rsidR="007955BA">
        <w:rPr>
          <w:rFonts w:ascii="Times New Roman" w:hAnsi="Times New Roman" w:cs="Times New Roman"/>
        </w:rPr>
        <w:t>Fields</w:t>
      </w:r>
      <w:r w:rsidR="00594448" w:rsidRPr="00E07477">
        <w:rPr>
          <w:rFonts w:ascii="Times New Roman" w:hAnsi="Times New Roman" w:cs="Times New Roman"/>
        </w:rPr>
        <w:t xml:space="preserve"> seconded. The motion carried</w:t>
      </w:r>
      <w:r w:rsidR="006E08E5" w:rsidRPr="00E07477">
        <w:rPr>
          <w:rFonts w:ascii="Times New Roman" w:hAnsi="Times New Roman" w:cs="Times New Roman"/>
        </w:rPr>
        <w:t>.</w:t>
      </w:r>
    </w:p>
    <w:p w14:paraId="2FCA094F" w14:textId="5D559F09" w:rsidR="007955BA" w:rsidRDefault="007955BA" w:rsidP="00682D1C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RESOLUTION 2026-002 MUNICIPAL COURT BANK: </w:t>
      </w:r>
      <w:r w:rsidRPr="007955BA">
        <w:rPr>
          <w:rFonts w:ascii="Times New Roman" w:hAnsi="Times New Roman" w:cs="Times New Roman"/>
          <w:bCs/>
        </w:rPr>
        <w:t>CW Wells moved to approve Paula Bolton as a signer on the Municipal Court Bank account.</w:t>
      </w:r>
      <w:r w:rsidR="00941CFD">
        <w:rPr>
          <w:rFonts w:ascii="Times New Roman" w:hAnsi="Times New Roman" w:cs="Times New Roman"/>
          <w:bCs/>
        </w:rPr>
        <w:t xml:space="preserve"> Seconded by CM Fields. The motion carried.</w:t>
      </w:r>
    </w:p>
    <w:p w14:paraId="0C9CAF9D" w14:textId="167C6DF1" w:rsidR="007955BA" w:rsidRDefault="007955BA" w:rsidP="00682D1C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ORDINANCE 2026-003 E-COLLARS: </w:t>
      </w:r>
      <w:proofErr w:type="gramStart"/>
      <w:r w:rsidR="00430246">
        <w:rPr>
          <w:rFonts w:ascii="Times New Roman" w:hAnsi="Times New Roman" w:cs="Times New Roman"/>
          <w:bCs/>
        </w:rPr>
        <w:t>No action taken</w:t>
      </w:r>
      <w:proofErr w:type="gramEnd"/>
      <w:r w:rsidR="00430246">
        <w:rPr>
          <w:rFonts w:ascii="Times New Roman" w:hAnsi="Times New Roman" w:cs="Times New Roman"/>
          <w:bCs/>
        </w:rPr>
        <w:t xml:space="preserve"> original Ordinance 4-2-1 remains in place.</w:t>
      </w:r>
    </w:p>
    <w:p w14:paraId="29029CF0" w14:textId="73C42363" w:rsidR="007955BA" w:rsidRPr="007955BA" w:rsidRDefault="007955BA" w:rsidP="00682D1C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ORDINANCE 2026-004 LANDFILL: </w:t>
      </w:r>
      <w:r w:rsidRPr="007955BA">
        <w:rPr>
          <w:rFonts w:ascii="Times New Roman" w:hAnsi="Times New Roman" w:cs="Times New Roman"/>
          <w:bCs/>
        </w:rPr>
        <w:t xml:space="preserve">CW Wells moved to approve Ordinance 2026-004. CM Michaels seconded with the change that the Ordinance number be changed to 2026-003. The motion carried. </w:t>
      </w:r>
    </w:p>
    <w:p w14:paraId="55C0E4DD" w14:textId="3BE3464A" w:rsidR="00F61B35" w:rsidRPr="00E07477" w:rsidRDefault="00F61B35" w:rsidP="00C571C0">
      <w:pPr>
        <w:rPr>
          <w:rFonts w:ascii="Times New Roman" w:eastAsia="Times New Roman" w:hAnsi="Times New Roman" w:cs="Times New Roman"/>
        </w:rPr>
      </w:pPr>
      <w:r w:rsidRPr="00E07477">
        <w:rPr>
          <w:rFonts w:ascii="Times New Roman" w:eastAsia="Times New Roman" w:hAnsi="Times New Roman" w:cs="Times New Roman"/>
          <w:b/>
          <w:bCs/>
        </w:rPr>
        <w:t>C</w:t>
      </w:r>
      <w:r w:rsidR="00CB4940" w:rsidRPr="00E07477">
        <w:rPr>
          <w:rFonts w:ascii="Times New Roman" w:eastAsia="Times New Roman" w:hAnsi="Times New Roman" w:cs="Times New Roman"/>
          <w:b/>
          <w:bCs/>
        </w:rPr>
        <w:t>OMMUNITY ORGANIZATION REPORTS</w:t>
      </w:r>
      <w:r w:rsidRPr="00E07477">
        <w:rPr>
          <w:rFonts w:ascii="Times New Roman" w:eastAsia="Times New Roman" w:hAnsi="Times New Roman" w:cs="Times New Roman"/>
          <w:b/>
          <w:bCs/>
        </w:rPr>
        <w:t xml:space="preserve">: </w:t>
      </w:r>
      <w:r w:rsidR="007955BA">
        <w:rPr>
          <w:rFonts w:ascii="Times New Roman" w:eastAsia="Times New Roman" w:hAnsi="Times New Roman" w:cs="Times New Roman"/>
        </w:rPr>
        <w:t>Christa Rosera</w:t>
      </w:r>
      <w:r w:rsidR="00DB748E">
        <w:rPr>
          <w:rFonts w:ascii="Times New Roman" w:eastAsia="Times New Roman" w:hAnsi="Times New Roman" w:cs="Times New Roman"/>
        </w:rPr>
        <w:t xml:space="preserve"> explains that </w:t>
      </w:r>
      <w:r w:rsidR="007955BA">
        <w:rPr>
          <w:rFonts w:ascii="Times New Roman" w:eastAsia="Times New Roman" w:hAnsi="Times New Roman" w:cs="Times New Roman"/>
        </w:rPr>
        <w:t>with the Government shut down Camp Guernsey has not furloughed anyone at this time</w:t>
      </w:r>
      <w:r w:rsidR="00DB748E">
        <w:rPr>
          <w:rFonts w:ascii="Times New Roman" w:eastAsia="Times New Roman" w:hAnsi="Times New Roman" w:cs="Times New Roman"/>
        </w:rPr>
        <w:t>. There will be</w:t>
      </w:r>
      <w:r w:rsidR="007955BA">
        <w:rPr>
          <w:rFonts w:ascii="Times New Roman" w:eastAsia="Times New Roman" w:hAnsi="Times New Roman" w:cs="Times New Roman"/>
        </w:rPr>
        <w:t xml:space="preserve"> a health </w:t>
      </w:r>
      <w:proofErr w:type="gramStart"/>
      <w:r w:rsidR="007955BA">
        <w:rPr>
          <w:rFonts w:ascii="Times New Roman" w:eastAsia="Times New Roman" w:hAnsi="Times New Roman" w:cs="Times New Roman"/>
        </w:rPr>
        <w:t>fair</w:t>
      </w:r>
      <w:proofErr w:type="gramEnd"/>
      <w:r w:rsidR="007955BA">
        <w:rPr>
          <w:rFonts w:ascii="Times New Roman" w:eastAsia="Times New Roman" w:hAnsi="Times New Roman" w:cs="Times New Roman"/>
        </w:rPr>
        <w:t xml:space="preserve"> scheduled for October 13</w:t>
      </w:r>
      <w:r w:rsidR="007955BA" w:rsidRPr="007955BA">
        <w:rPr>
          <w:rFonts w:ascii="Times New Roman" w:eastAsia="Times New Roman" w:hAnsi="Times New Roman" w:cs="Times New Roman"/>
          <w:vertAlign w:val="superscript"/>
        </w:rPr>
        <w:t>th</w:t>
      </w:r>
      <w:r w:rsidR="007955BA">
        <w:rPr>
          <w:rFonts w:ascii="Times New Roman" w:eastAsia="Times New Roman" w:hAnsi="Times New Roman" w:cs="Times New Roman"/>
        </w:rPr>
        <w:t>.</w:t>
      </w:r>
      <w:r w:rsidRPr="00E07477">
        <w:rPr>
          <w:rFonts w:ascii="Times New Roman" w:eastAsia="Times New Roman" w:hAnsi="Times New Roman" w:cs="Times New Roman"/>
        </w:rPr>
        <w:t xml:space="preserve"> </w:t>
      </w:r>
      <w:r w:rsidR="007955BA">
        <w:rPr>
          <w:rFonts w:ascii="Times New Roman" w:eastAsia="Times New Roman" w:hAnsi="Times New Roman" w:cs="Times New Roman"/>
        </w:rPr>
        <w:t>Mayor Delgado asked Christa about coining female Veterans at a ceremony on Veterans Day</w:t>
      </w:r>
      <w:r w:rsidR="00DB748E">
        <w:rPr>
          <w:rFonts w:ascii="Times New Roman" w:eastAsia="Times New Roman" w:hAnsi="Times New Roman" w:cs="Times New Roman"/>
        </w:rPr>
        <w:t>.</w:t>
      </w:r>
    </w:p>
    <w:p w14:paraId="349BC347" w14:textId="48045989" w:rsidR="00631D78" w:rsidRPr="00E07477" w:rsidRDefault="003D4F04" w:rsidP="00C571C0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hAnsi="Times New Roman" w:cs="Times New Roman"/>
          <w:b/>
          <w:bCs/>
        </w:rPr>
        <w:t>DEPARTMENT REPORTS:</w:t>
      </w:r>
      <w:r w:rsidR="00840159" w:rsidRPr="00E07477">
        <w:rPr>
          <w:rFonts w:ascii="Times New Roman" w:eastAsia="Times New Roman" w:hAnsi="Times New Roman" w:cs="Times New Roman"/>
          <w:bCs/>
        </w:rPr>
        <w:t xml:space="preserve"> </w:t>
      </w:r>
      <w:r w:rsidR="007955BA">
        <w:rPr>
          <w:rFonts w:ascii="Times New Roman" w:eastAsia="Times New Roman" w:hAnsi="Times New Roman" w:cs="Times New Roman"/>
          <w:bCs/>
        </w:rPr>
        <w:t>H. Dawson gave a report on the financia</w:t>
      </w:r>
      <w:r w:rsidR="00CD6C18">
        <w:rPr>
          <w:rFonts w:ascii="Times New Roman" w:eastAsia="Times New Roman" w:hAnsi="Times New Roman" w:cs="Times New Roman"/>
          <w:bCs/>
        </w:rPr>
        <w:t xml:space="preserve">ls </w:t>
      </w:r>
      <w:r w:rsidR="00A21927">
        <w:rPr>
          <w:rFonts w:ascii="Times New Roman" w:eastAsia="Times New Roman" w:hAnsi="Times New Roman" w:cs="Times New Roman"/>
          <w:bCs/>
        </w:rPr>
        <w:t>of the town</w:t>
      </w:r>
      <w:r w:rsidR="007955BA">
        <w:rPr>
          <w:rFonts w:ascii="Times New Roman" w:eastAsia="Times New Roman" w:hAnsi="Times New Roman" w:cs="Times New Roman"/>
          <w:bCs/>
        </w:rPr>
        <w:t xml:space="preserve">. </w:t>
      </w:r>
      <w:r w:rsidR="00C64CA0" w:rsidRPr="00E07477">
        <w:rPr>
          <w:rFonts w:ascii="Times New Roman" w:eastAsia="Times New Roman" w:hAnsi="Times New Roman" w:cs="Times New Roman"/>
          <w:bCs/>
        </w:rPr>
        <w:t>M. Fronapfel</w:t>
      </w:r>
      <w:r w:rsidR="00CD6C18">
        <w:rPr>
          <w:rFonts w:ascii="Times New Roman" w:eastAsia="Times New Roman" w:hAnsi="Times New Roman" w:cs="Times New Roman"/>
          <w:bCs/>
        </w:rPr>
        <w:t xml:space="preserve"> would like to replace a lawnmower</w:t>
      </w:r>
      <w:r w:rsidR="00BF6689">
        <w:rPr>
          <w:rFonts w:ascii="Times New Roman" w:eastAsia="Times New Roman" w:hAnsi="Times New Roman" w:cs="Times New Roman"/>
          <w:bCs/>
        </w:rPr>
        <w:t xml:space="preserve"> and</w:t>
      </w:r>
      <w:r w:rsidR="00CD6C18">
        <w:rPr>
          <w:rFonts w:ascii="Times New Roman" w:eastAsia="Times New Roman" w:hAnsi="Times New Roman" w:cs="Times New Roman"/>
          <w:bCs/>
        </w:rPr>
        <w:t xml:space="preserve"> have the street sweeper worked on</w:t>
      </w:r>
      <w:r w:rsidR="00066539">
        <w:rPr>
          <w:rFonts w:ascii="Times New Roman" w:eastAsia="Times New Roman" w:hAnsi="Times New Roman" w:cs="Times New Roman"/>
          <w:bCs/>
        </w:rPr>
        <w:t xml:space="preserve"> by a reputable TYMCO dealer.</w:t>
      </w:r>
      <w:r w:rsidR="001F4372">
        <w:rPr>
          <w:rFonts w:ascii="Times New Roman" w:eastAsia="Times New Roman" w:hAnsi="Times New Roman" w:cs="Times New Roman"/>
          <w:bCs/>
        </w:rPr>
        <w:t xml:space="preserve"> Mayor Delgado requested M. Fronapfel to get a local bid as well.</w:t>
      </w:r>
      <w:r w:rsidR="00066539">
        <w:rPr>
          <w:rFonts w:ascii="Times New Roman" w:eastAsia="Times New Roman" w:hAnsi="Times New Roman" w:cs="Times New Roman"/>
          <w:bCs/>
        </w:rPr>
        <w:t xml:space="preserve"> </w:t>
      </w:r>
      <w:r w:rsidR="00CD6C18">
        <w:rPr>
          <w:rFonts w:ascii="Times New Roman" w:eastAsia="Times New Roman" w:hAnsi="Times New Roman" w:cs="Times New Roman"/>
          <w:bCs/>
        </w:rPr>
        <w:t>Town Clean up week is October 10-17</w:t>
      </w:r>
      <w:r w:rsidR="00CD6C18" w:rsidRPr="00CD6C18">
        <w:rPr>
          <w:rFonts w:ascii="Times New Roman" w:eastAsia="Times New Roman" w:hAnsi="Times New Roman" w:cs="Times New Roman"/>
          <w:bCs/>
          <w:vertAlign w:val="superscript"/>
        </w:rPr>
        <w:t>th</w:t>
      </w:r>
      <w:r w:rsidR="00CD6C18">
        <w:rPr>
          <w:rFonts w:ascii="Times New Roman" w:eastAsia="Times New Roman" w:hAnsi="Times New Roman" w:cs="Times New Roman"/>
          <w:bCs/>
        </w:rPr>
        <w:t xml:space="preserve">. J. Burfeind </w:t>
      </w:r>
      <w:r w:rsidR="00A21927">
        <w:rPr>
          <w:rFonts w:ascii="Times New Roman" w:eastAsia="Times New Roman" w:hAnsi="Times New Roman" w:cs="Times New Roman"/>
          <w:bCs/>
        </w:rPr>
        <w:t>states</w:t>
      </w:r>
      <w:r w:rsidR="00A35182">
        <w:rPr>
          <w:rFonts w:ascii="Times New Roman" w:eastAsia="Times New Roman" w:hAnsi="Times New Roman" w:cs="Times New Roman"/>
          <w:bCs/>
        </w:rPr>
        <w:t xml:space="preserve"> the town’s people are</w:t>
      </w:r>
      <w:r w:rsidR="00CD6C18">
        <w:rPr>
          <w:rFonts w:ascii="Times New Roman" w:eastAsia="Times New Roman" w:hAnsi="Times New Roman" w:cs="Times New Roman"/>
          <w:bCs/>
        </w:rPr>
        <w:t xml:space="preserve"> getting </w:t>
      </w:r>
      <w:r w:rsidR="00A35182">
        <w:rPr>
          <w:rFonts w:ascii="Times New Roman" w:eastAsia="Times New Roman" w:hAnsi="Times New Roman" w:cs="Times New Roman"/>
          <w:bCs/>
        </w:rPr>
        <w:t xml:space="preserve">their trees </w:t>
      </w:r>
      <w:r w:rsidR="00CD6C18">
        <w:rPr>
          <w:rFonts w:ascii="Times New Roman" w:eastAsia="Times New Roman" w:hAnsi="Times New Roman" w:cs="Times New Roman"/>
          <w:bCs/>
        </w:rPr>
        <w:t xml:space="preserve">trimmed and weeds under control. Airport Hangers are all rented out. $9000 in building permits collected so far this year. </w:t>
      </w:r>
      <w:r w:rsidR="00A35182">
        <w:rPr>
          <w:rFonts w:ascii="Times New Roman" w:eastAsia="Times New Roman" w:hAnsi="Times New Roman" w:cs="Times New Roman"/>
          <w:bCs/>
        </w:rPr>
        <w:t xml:space="preserve">Currently requesting </w:t>
      </w:r>
      <w:r w:rsidR="00CD6C18">
        <w:rPr>
          <w:rFonts w:ascii="Times New Roman" w:eastAsia="Times New Roman" w:hAnsi="Times New Roman" w:cs="Times New Roman"/>
          <w:bCs/>
        </w:rPr>
        <w:t>pool bids for maintenance work</w:t>
      </w:r>
      <w:r w:rsidR="00A35182">
        <w:rPr>
          <w:rFonts w:ascii="Times New Roman" w:eastAsia="Times New Roman" w:hAnsi="Times New Roman" w:cs="Times New Roman"/>
          <w:bCs/>
        </w:rPr>
        <w:t xml:space="preserve"> before next season</w:t>
      </w:r>
      <w:r w:rsidR="00CD6C18">
        <w:rPr>
          <w:rFonts w:ascii="Times New Roman" w:eastAsia="Times New Roman" w:hAnsi="Times New Roman" w:cs="Times New Roman"/>
          <w:bCs/>
        </w:rPr>
        <w:t>. Taste of Guernsey with local businesses are meeting at Crazy Tony’s, 3pm on October 14</w:t>
      </w:r>
      <w:r w:rsidR="00CD6C18" w:rsidRPr="00CD6C18">
        <w:rPr>
          <w:rFonts w:ascii="Times New Roman" w:eastAsia="Times New Roman" w:hAnsi="Times New Roman" w:cs="Times New Roman"/>
          <w:bCs/>
          <w:vertAlign w:val="superscript"/>
        </w:rPr>
        <w:t>th</w:t>
      </w:r>
      <w:r w:rsidR="00CD6C18">
        <w:rPr>
          <w:rFonts w:ascii="Times New Roman" w:eastAsia="Times New Roman" w:hAnsi="Times New Roman" w:cs="Times New Roman"/>
          <w:bCs/>
        </w:rPr>
        <w:t xml:space="preserve">. Fisher roofing has given us bids on repairs for the Visitor Center and the Airport. </w:t>
      </w:r>
      <w:r w:rsidR="00011736" w:rsidRPr="00E07477">
        <w:rPr>
          <w:rFonts w:ascii="Times New Roman" w:eastAsia="Times New Roman" w:hAnsi="Times New Roman" w:cs="Times New Roman"/>
          <w:bCs/>
        </w:rPr>
        <w:t>Chief Harrison</w:t>
      </w:r>
      <w:r w:rsidR="00CD6C18">
        <w:rPr>
          <w:rFonts w:ascii="Times New Roman" w:eastAsia="Times New Roman" w:hAnsi="Times New Roman" w:cs="Times New Roman"/>
          <w:bCs/>
        </w:rPr>
        <w:t xml:space="preserve"> received training aids </w:t>
      </w:r>
      <w:r w:rsidR="00CD6C18">
        <w:rPr>
          <w:rFonts w:ascii="Times New Roman" w:eastAsia="Times New Roman" w:hAnsi="Times New Roman" w:cs="Times New Roman"/>
          <w:bCs/>
        </w:rPr>
        <w:lastRenderedPageBreak/>
        <w:t xml:space="preserve">for the K9. Police Department is still looking for applicants. Chief Harrison is still addressing the electric scooters that are in town. </w:t>
      </w:r>
    </w:p>
    <w:p w14:paraId="4839FCC4" w14:textId="7FCD1FBF" w:rsidR="00C571C0" w:rsidRPr="00E07477" w:rsidRDefault="00232298" w:rsidP="00C571C0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hAnsi="Times New Roman" w:cs="Times New Roman"/>
          <w:b/>
          <w:bCs/>
        </w:rPr>
        <w:t>MAYOR AND COUNCIL REPORT</w:t>
      </w:r>
      <w:r w:rsidRPr="00CD6C18">
        <w:rPr>
          <w:rFonts w:ascii="Times New Roman" w:hAnsi="Times New Roman" w:cs="Times New Roman"/>
        </w:rPr>
        <w:t xml:space="preserve">: </w:t>
      </w:r>
      <w:r w:rsidR="00CD6C18" w:rsidRPr="00CD6C18">
        <w:rPr>
          <w:rFonts w:ascii="Times New Roman" w:hAnsi="Times New Roman" w:cs="Times New Roman"/>
        </w:rPr>
        <w:t>Mayor Delgado</w:t>
      </w:r>
      <w:r w:rsidR="00CD6C18">
        <w:rPr>
          <w:rFonts w:ascii="Times New Roman" w:hAnsi="Times New Roman" w:cs="Times New Roman"/>
          <w:b/>
          <w:bCs/>
        </w:rPr>
        <w:t xml:space="preserve"> </w:t>
      </w:r>
      <w:r w:rsidR="00CD6C18" w:rsidRPr="00CD6C18">
        <w:rPr>
          <w:rFonts w:ascii="Times New Roman" w:hAnsi="Times New Roman" w:cs="Times New Roman"/>
        </w:rPr>
        <w:t xml:space="preserve">wanted Council </w:t>
      </w:r>
      <w:r w:rsidR="00CD6C18">
        <w:rPr>
          <w:rFonts w:ascii="Times New Roman" w:hAnsi="Times New Roman" w:cs="Times New Roman"/>
        </w:rPr>
        <w:t xml:space="preserve">approval </w:t>
      </w:r>
      <w:r w:rsidR="00CD6C18" w:rsidRPr="00CD6C18">
        <w:rPr>
          <w:rFonts w:ascii="Times New Roman" w:hAnsi="Times New Roman" w:cs="Times New Roman"/>
        </w:rPr>
        <w:t>to swear in Judge Patrick</w:t>
      </w:r>
      <w:r w:rsidR="00CD6C18">
        <w:rPr>
          <w:rFonts w:ascii="Times New Roman" w:hAnsi="Times New Roman" w:cs="Times New Roman"/>
        </w:rPr>
        <w:t xml:space="preserve"> on October 9th</w:t>
      </w:r>
      <w:r w:rsidR="00CD6C18" w:rsidRPr="00CD6C18">
        <w:rPr>
          <w:rFonts w:ascii="Times New Roman" w:hAnsi="Times New Roman" w:cs="Times New Roman"/>
        </w:rPr>
        <w:t>.</w:t>
      </w:r>
      <w:r w:rsidR="00CD6C18">
        <w:rPr>
          <w:rFonts w:ascii="Times New Roman" w:hAnsi="Times New Roman" w:cs="Times New Roman"/>
          <w:b/>
          <w:bCs/>
        </w:rPr>
        <w:t xml:space="preserve"> </w:t>
      </w:r>
      <w:r w:rsidR="006A5431" w:rsidRPr="00E07477">
        <w:rPr>
          <w:rFonts w:ascii="Times New Roman" w:eastAsia="Times New Roman" w:hAnsi="Times New Roman" w:cs="Times New Roman"/>
          <w:bCs/>
        </w:rPr>
        <w:t>C</w:t>
      </w:r>
      <w:r w:rsidR="00A402D1" w:rsidRPr="00E07477">
        <w:rPr>
          <w:rFonts w:ascii="Times New Roman" w:eastAsia="Times New Roman" w:hAnsi="Times New Roman" w:cs="Times New Roman"/>
          <w:bCs/>
        </w:rPr>
        <w:t xml:space="preserve">W Wells </w:t>
      </w:r>
      <w:r w:rsidR="00CD6C18">
        <w:rPr>
          <w:rFonts w:ascii="Times New Roman" w:eastAsia="Times New Roman" w:hAnsi="Times New Roman" w:cs="Times New Roman"/>
          <w:bCs/>
        </w:rPr>
        <w:t>motioned for the mayor to swear in Judge Patrick. Seconded by CM Michaels. The motion carried</w:t>
      </w:r>
      <w:r w:rsidR="00162782" w:rsidRPr="00E07477">
        <w:rPr>
          <w:rFonts w:ascii="Times New Roman" w:eastAsia="Times New Roman" w:hAnsi="Times New Roman" w:cs="Times New Roman"/>
          <w:bCs/>
        </w:rPr>
        <w:t>.</w:t>
      </w:r>
      <w:r w:rsidR="00A402D1" w:rsidRPr="00E07477">
        <w:rPr>
          <w:rFonts w:ascii="Times New Roman" w:eastAsia="Times New Roman" w:hAnsi="Times New Roman" w:cs="Times New Roman"/>
          <w:bCs/>
        </w:rPr>
        <w:t xml:space="preserve"> </w:t>
      </w:r>
      <w:r w:rsidR="00044E43">
        <w:rPr>
          <w:rFonts w:ascii="Times New Roman" w:eastAsia="Times New Roman" w:hAnsi="Times New Roman" w:cs="Times New Roman"/>
          <w:bCs/>
        </w:rPr>
        <w:t xml:space="preserve">Council had questions regarding the Town’s Work order process, drug test policy, mosquito spraying, options and resources when a community member cannot pay their bills on time. </w:t>
      </w:r>
    </w:p>
    <w:p w14:paraId="03560A29" w14:textId="0C488A21" w:rsidR="00BE4602" w:rsidRPr="00E07477" w:rsidRDefault="00BE64ED" w:rsidP="00BE4602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hAnsi="Times New Roman" w:cs="Times New Roman"/>
          <w:b/>
          <w:bCs/>
        </w:rPr>
        <w:t>ANNOUNCEMENTS:</w:t>
      </w:r>
      <w:r w:rsidR="00A31154" w:rsidRPr="00E07477">
        <w:rPr>
          <w:rFonts w:ascii="Times New Roman" w:eastAsia="Times New Roman" w:hAnsi="Times New Roman" w:cs="Times New Roman"/>
          <w:bCs/>
        </w:rPr>
        <w:t xml:space="preserve"> </w:t>
      </w:r>
      <w:bookmarkStart w:id="10" w:name="_Hlk74734541"/>
      <w:r w:rsidR="00044E43">
        <w:rPr>
          <w:rFonts w:ascii="Times New Roman" w:eastAsia="Times New Roman" w:hAnsi="Times New Roman" w:cs="Times New Roman"/>
          <w:bCs/>
        </w:rPr>
        <w:t xml:space="preserve">October 21, </w:t>
      </w:r>
      <w:proofErr w:type="gramStart"/>
      <w:r w:rsidR="00044E43">
        <w:rPr>
          <w:rFonts w:ascii="Times New Roman" w:eastAsia="Times New Roman" w:hAnsi="Times New Roman" w:cs="Times New Roman"/>
          <w:bCs/>
        </w:rPr>
        <w:t>2025</w:t>
      </w:r>
      <w:proofErr w:type="gramEnd"/>
      <w:r w:rsidR="00044E43">
        <w:rPr>
          <w:rFonts w:ascii="Times New Roman" w:eastAsia="Times New Roman" w:hAnsi="Times New Roman" w:cs="Times New Roman"/>
          <w:bCs/>
        </w:rPr>
        <w:t xml:space="preserve"> next Council meeting. Halloween activities </w:t>
      </w:r>
      <w:r w:rsidR="00DC2972">
        <w:rPr>
          <w:rFonts w:ascii="Times New Roman" w:eastAsia="Times New Roman" w:hAnsi="Times New Roman" w:cs="Times New Roman"/>
          <w:bCs/>
        </w:rPr>
        <w:t>are coming</w:t>
      </w:r>
      <w:r w:rsidR="00044E43">
        <w:rPr>
          <w:rFonts w:ascii="Times New Roman" w:eastAsia="Times New Roman" w:hAnsi="Times New Roman" w:cs="Times New Roman"/>
          <w:bCs/>
        </w:rPr>
        <w:t xml:space="preserve"> up. </w:t>
      </w:r>
    </w:p>
    <w:p w14:paraId="1D506EC5" w14:textId="62ECD02A" w:rsidR="00EE2940" w:rsidRPr="00E07477" w:rsidRDefault="00EE2940" w:rsidP="001E3503">
      <w:pPr>
        <w:rPr>
          <w:rFonts w:ascii="Times New Roman" w:hAnsi="Times New Roman" w:cs="Times New Roman"/>
        </w:rPr>
      </w:pPr>
      <w:r w:rsidRPr="00E07477">
        <w:rPr>
          <w:rFonts w:ascii="Times New Roman" w:hAnsi="Times New Roman" w:cs="Times New Roman"/>
          <w:b/>
          <w:bCs/>
        </w:rPr>
        <w:t>EXECUTIVE SESSION:</w:t>
      </w:r>
      <w:r w:rsidR="00377BB8" w:rsidRPr="00E07477">
        <w:rPr>
          <w:rFonts w:ascii="Times New Roman" w:hAnsi="Times New Roman" w:cs="Times New Roman"/>
        </w:rPr>
        <w:t xml:space="preserve">CM </w:t>
      </w:r>
      <w:r w:rsidR="00E93539" w:rsidRPr="00E07477">
        <w:rPr>
          <w:rFonts w:ascii="Times New Roman" w:hAnsi="Times New Roman" w:cs="Times New Roman"/>
        </w:rPr>
        <w:t xml:space="preserve">Michaels </w:t>
      </w:r>
      <w:r w:rsidR="00377BB8" w:rsidRPr="00E07477">
        <w:rPr>
          <w:rFonts w:ascii="Times New Roman" w:hAnsi="Times New Roman" w:cs="Times New Roman"/>
        </w:rPr>
        <w:t>motioned to go into executive session</w:t>
      </w:r>
      <w:r w:rsidR="00044E43">
        <w:rPr>
          <w:rFonts w:ascii="Times New Roman" w:hAnsi="Times New Roman" w:cs="Times New Roman"/>
        </w:rPr>
        <w:t xml:space="preserve"> for personnel</w:t>
      </w:r>
      <w:r w:rsidR="00377BB8" w:rsidRPr="00E07477">
        <w:rPr>
          <w:rFonts w:ascii="Times New Roman" w:hAnsi="Times New Roman" w:cs="Times New Roman"/>
        </w:rPr>
        <w:t xml:space="preserve">. </w:t>
      </w:r>
      <w:proofErr w:type="gramStart"/>
      <w:r w:rsidR="00377BB8" w:rsidRPr="00E07477">
        <w:rPr>
          <w:rFonts w:ascii="Times New Roman" w:hAnsi="Times New Roman" w:cs="Times New Roman"/>
        </w:rPr>
        <w:t>Seconded</w:t>
      </w:r>
      <w:proofErr w:type="gramEnd"/>
      <w:r w:rsidR="00377BB8" w:rsidRPr="00E07477">
        <w:rPr>
          <w:rFonts w:ascii="Times New Roman" w:hAnsi="Times New Roman" w:cs="Times New Roman"/>
        </w:rPr>
        <w:t xml:space="preserve"> by CM</w:t>
      </w:r>
      <w:r w:rsidR="00E93539" w:rsidRPr="00E07477">
        <w:rPr>
          <w:rFonts w:ascii="Times New Roman" w:hAnsi="Times New Roman" w:cs="Times New Roman"/>
        </w:rPr>
        <w:t xml:space="preserve"> </w:t>
      </w:r>
      <w:r w:rsidR="00044E43">
        <w:rPr>
          <w:rFonts w:ascii="Times New Roman" w:hAnsi="Times New Roman" w:cs="Times New Roman"/>
        </w:rPr>
        <w:t>Harri</w:t>
      </w:r>
      <w:r w:rsidR="00E93539" w:rsidRPr="00E07477">
        <w:rPr>
          <w:rFonts w:ascii="Times New Roman" w:hAnsi="Times New Roman" w:cs="Times New Roman"/>
        </w:rPr>
        <w:t>s</w:t>
      </w:r>
      <w:r w:rsidR="00377BB8" w:rsidRPr="00E07477">
        <w:rPr>
          <w:rFonts w:ascii="Times New Roman" w:hAnsi="Times New Roman" w:cs="Times New Roman"/>
        </w:rPr>
        <w:t xml:space="preserve">. The motion carried. CW Wells motioned to return to regular session with no decisions made. Seconded by CM Michaels. The motion carried. </w:t>
      </w:r>
    </w:p>
    <w:p w14:paraId="0ADC8689" w14:textId="34BC0581" w:rsidR="008D58EC" w:rsidRPr="00C22D29" w:rsidRDefault="00BF3FEA" w:rsidP="001E3503">
      <w:pPr>
        <w:rPr>
          <w:rFonts w:ascii="Times New Roman" w:hAnsi="Times New Roman" w:cs="Times New Roman"/>
        </w:rPr>
      </w:pPr>
      <w:r w:rsidRPr="00B708D2">
        <w:rPr>
          <w:rFonts w:ascii="Times New Roman" w:hAnsi="Times New Roman" w:cs="Times New Roman"/>
          <w:b/>
          <w:bCs/>
        </w:rPr>
        <w:t>ADJOURNMEN</w:t>
      </w:r>
      <w:r w:rsidR="005B7A8F" w:rsidRPr="00B708D2">
        <w:rPr>
          <w:rFonts w:ascii="Times New Roman" w:hAnsi="Times New Roman" w:cs="Times New Roman"/>
          <w:b/>
          <w:bCs/>
        </w:rPr>
        <w:t xml:space="preserve">T: </w:t>
      </w:r>
      <w:r w:rsidR="008D58EC" w:rsidRPr="00B708D2">
        <w:rPr>
          <w:rFonts w:ascii="Times New Roman" w:hAnsi="Times New Roman" w:cs="Times New Roman"/>
        </w:rPr>
        <w:t>C</w:t>
      </w:r>
      <w:r w:rsidR="00E13B19" w:rsidRPr="00B708D2">
        <w:rPr>
          <w:rFonts w:ascii="Times New Roman" w:hAnsi="Times New Roman" w:cs="Times New Roman"/>
        </w:rPr>
        <w:t xml:space="preserve">M Michaels </w:t>
      </w:r>
      <w:r w:rsidR="008D58EC" w:rsidRPr="00B708D2">
        <w:rPr>
          <w:rFonts w:ascii="Times New Roman" w:hAnsi="Times New Roman" w:cs="Times New Roman"/>
        </w:rPr>
        <w:t>mo</w:t>
      </w:r>
      <w:r w:rsidR="00C97993" w:rsidRPr="00B708D2">
        <w:rPr>
          <w:rFonts w:ascii="Times New Roman" w:hAnsi="Times New Roman" w:cs="Times New Roman"/>
        </w:rPr>
        <w:t>ved to adjourn</w:t>
      </w:r>
      <w:r w:rsidR="008D58EC" w:rsidRPr="00B708D2">
        <w:rPr>
          <w:rFonts w:ascii="Times New Roman" w:hAnsi="Times New Roman" w:cs="Times New Roman"/>
        </w:rPr>
        <w:t xml:space="preserve">. Seconded by </w:t>
      </w:r>
      <w:r w:rsidR="00EB77D6" w:rsidRPr="00B708D2">
        <w:rPr>
          <w:rFonts w:ascii="Times New Roman" w:hAnsi="Times New Roman" w:cs="Times New Roman"/>
        </w:rPr>
        <w:t>C</w:t>
      </w:r>
      <w:r w:rsidR="00D41762" w:rsidRPr="00B708D2">
        <w:rPr>
          <w:rFonts w:ascii="Times New Roman" w:hAnsi="Times New Roman" w:cs="Times New Roman"/>
        </w:rPr>
        <w:t>W Wells</w:t>
      </w:r>
      <w:r w:rsidR="00BE4F34" w:rsidRPr="00B708D2">
        <w:rPr>
          <w:rFonts w:ascii="Times New Roman" w:hAnsi="Times New Roman" w:cs="Times New Roman"/>
        </w:rPr>
        <w:t>.</w:t>
      </w:r>
      <w:r w:rsidR="008D58EC" w:rsidRPr="00B708D2">
        <w:rPr>
          <w:rFonts w:ascii="Times New Roman" w:hAnsi="Times New Roman" w:cs="Times New Roman"/>
        </w:rPr>
        <w:t xml:space="preserve"> The motion carried. The meeting </w:t>
      </w:r>
      <w:r w:rsidR="00502549" w:rsidRPr="00B708D2">
        <w:rPr>
          <w:rFonts w:ascii="Times New Roman" w:hAnsi="Times New Roman" w:cs="Times New Roman"/>
        </w:rPr>
        <w:t xml:space="preserve">was </w:t>
      </w:r>
      <w:r w:rsidR="008D58EC" w:rsidRPr="00B708D2">
        <w:rPr>
          <w:rFonts w:ascii="Times New Roman" w:hAnsi="Times New Roman" w:cs="Times New Roman"/>
        </w:rPr>
        <w:t>adjourned</w:t>
      </w:r>
      <w:r w:rsidR="00D41762" w:rsidRPr="00B708D2">
        <w:rPr>
          <w:rFonts w:ascii="Times New Roman" w:hAnsi="Times New Roman" w:cs="Times New Roman"/>
        </w:rPr>
        <w:t xml:space="preserve"> at </w:t>
      </w:r>
      <w:r w:rsidR="00DC2972">
        <w:rPr>
          <w:rFonts w:ascii="Times New Roman" w:hAnsi="Times New Roman" w:cs="Times New Roman"/>
        </w:rPr>
        <w:t>7:57</w:t>
      </w:r>
      <w:r w:rsidR="00D41762" w:rsidRPr="00B708D2">
        <w:rPr>
          <w:rFonts w:ascii="Times New Roman" w:hAnsi="Times New Roman" w:cs="Times New Roman"/>
        </w:rPr>
        <w:t xml:space="preserve"> pm</w:t>
      </w:r>
      <w:r w:rsidR="00030316" w:rsidRPr="00B708D2">
        <w:rPr>
          <w:rFonts w:ascii="Times New Roman" w:hAnsi="Times New Roman" w:cs="Times New Roman"/>
        </w:rPr>
        <w:t>.</w:t>
      </w:r>
      <w:r w:rsidR="00030316">
        <w:rPr>
          <w:rFonts w:ascii="Times New Roman" w:hAnsi="Times New Roman" w:cs="Times New Roman"/>
        </w:rPr>
        <w:t xml:space="preserve"> </w:t>
      </w:r>
    </w:p>
    <w:p w14:paraId="3036558B" w14:textId="77777777" w:rsidR="00EB77D6" w:rsidRPr="00C22D29" w:rsidRDefault="00EB77D6" w:rsidP="00A24726">
      <w:pPr>
        <w:spacing w:line="276" w:lineRule="auto"/>
        <w:rPr>
          <w:rFonts w:ascii="Times New Roman" w:hAnsi="Times New Roman" w:cs="Times New Roman"/>
        </w:rPr>
      </w:pPr>
    </w:p>
    <w:p w14:paraId="2499D513" w14:textId="0F62B2E2" w:rsidR="006A37AE" w:rsidRPr="00C22D29" w:rsidRDefault="00D9212F" w:rsidP="00A24726">
      <w:pPr>
        <w:spacing w:line="276" w:lineRule="auto"/>
        <w:rPr>
          <w:rFonts w:ascii="Times New Roman" w:hAnsi="Times New Roman" w:cs="Times New Roman"/>
          <w:u w:val="single"/>
        </w:rPr>
      </w:pP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</w:p>
    <w:p w14:paraId="2CCF6469" w14:textId="35CFEF5A" w:rsidR="0073310A" w:rsidRPr="00C22D29" w:rsidRDefault="009B233D" w:rsidP="00A24726">
      <w:pPr>
        <w:spacing w:line="276" w:lineRule="auto"/>
        <w:ind w:left="504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or, Ed Delgado</w:t>
      </w:r>
    </w:p>
    <w:p w14:paraId="37926F31" w14:textId="43BFC58D" w:rsidR="00811C9C" w:rsidRPr="00C22D29" w:rsidRDefault="00811C9C" w:rsidP="00A24726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C85BE2" w:rsidRPr="00C22D29">
        <w:rPr>
          <w:rFonts w:ascii="Times New Roman" w:hAnsi="Times New Roman" w:cs="Times New Roman"/>
        </w:rPr>
        <w:t xml:space="preserve"> </w:t>
      </w:r>
    </w:p>
    <w:bookmarkEnd w:id="10"/>
    <w:p w14:paraId="43FBB5D1" w14:textId="070F1479" w:rsidR="00AF6CD4" w:rsidRPr="00C22D29" w:rsidRDefault="00681BFA" w:rsidP="00A24726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</w:rPr>
        <w:t>Hillary Dawson</w:t>
      </w:r>
      <w:r w:rsidR="00EB77D6" w:rsidRPr="00C22D29">
        <w:rPr>
          <w:rFonts w:ascii="Times New Roman" w:hAnsi="Times New Roman" w:cs="Times New Roman"/>
        </w:rPr>
        <w:t>,</w:t>
      </w:r>
      <w:r w:rsidR="004D5437" w:rsidRPr="00C22D29">
        <w:rPr>
          <w:rFonts w:ascii="Times New Roman" w:hAnsi="Times New Roman" w:cs="Times New Roman"/>
        </w:rPr>
        <w:t xml:space="preserve"> Clerk</w:t>
      </w:r>
      <w:r w:rsidRPr="00C22D29">
        <w:rPr>
          <w:rFonts w:ascii="Times New Roman" w:hAnsi="Times New Roman" w:cs="Times New Roman"/>
        </w:rPr>
        <w:t>/Treasurer</w:t>
      </w:r>
    </w:p>
    <w:p w14:paraId="48BF3236" w14:textId="3A7B5A65" w:rsidR="00C739A6" w:rsidRPr="00C22D29" w:rsidRDefault="00EE2940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sectPr w:rsidR="00C739A6" w:rsidRPr="00C22D29" w:rsidSect="006A3D50">
      <w:type w:val="continuous"/>
      <w:pgSz w:w="12240" w:h="15840" w:code="1"/>
      <w:pgMar w:top="1008" w:right="1152" w:bottom="1008" w:left="1152" w:header="720" w:footer="720" w:gutter="0"/>
      <w:paperSrc w:firs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24541"/>
    <w:multiLevelType w:val="hybridMultilevel"/>
    <w:tmpl w:val="343099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542DE9"/>
    <w:multiLevelType w:val="hybridMultilevel"/>
    <w:tmpl w:val="FB92C3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CA48F4"/>
    <w:multiLevelType w:val="hybridMultilevel"/>
    <w:tmpl w:val="0A4EB8F8"/>
    <w:lvl w:ilvl="0" w:tplc="030054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C26EC"/>
    <w:multiLevelType w:val="hybridMultilevel"/>
    <w:tmpl w:val="673CD5AA"/>
    <w:lvl w:ilvl="0" w:tplc="FCA622B2">
      <w:start w:val="1"/>
      <w:numFmt w:val="lowerLetter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2FE46EFB"/>
    <w:multiLevelType w:val="hybridMultilevel"/>
    <w:tmpl w:val="DF6A82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F3C58"/>
    <w:multiLevelType w:val="hybridMultilevel"/>
    <w:tmpl w:val="C6CCF6EE"/>
    <w:lvl w:ilvl="0" w:tplc="C540C406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4D750CA"/>
    <w:multiLevelType w:val="hybridMultilevel"/>
    <w:tmpl w:val="21D0888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B41E53"/>
    <w:multiLevelType w:val="hybridMultilevel"/>
    <w:tmpl w:val="548E36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256680"/>
    <w:multiLevelType w:val="hybridMultilevel"/>
    <w:tmpl w:val="FFA87E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F918A7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8005916"/>
    <w:multiLevelType w:val="hybridMultilevel"/>
    <w:tmpl w:val="7AE66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0C5010"/>
    <w:multiLevelType w:val="hybridMultilevel"/>
    <w:tmpl w:val="A342BA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A0C07"/>
    <w:multiLevelType w:val="hybridMultilevel"/>
    <w:tmpl w:val="3B6AC8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4503E8B"/>
    <w:multiLevelType w:val="hybridMultilevel"/>
    <w:tmpl w:val="07F8FF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5300EE"/>
    <w:multiLevelType w:val="hybridMultilevel"/>
    <w:tmpl w:val="E0FEF88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5" w15:restartNumberingAfterBreak="0">
    <w:nsid w:val="6E5B751B"/>
    <w:multiLevelType w:val="hybridMultilevel"/>
    <w:tmpl w:val="4BDA4630"/>
    <w:lvl w:ilvl="0" w:tplc="3B129F6A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38E50FA"/>
    <w:multiLevelType w:val="hybridMultilevel"/>
    <w:tmpl w:val="CC3CB87C"/>
    <w:lvl w:ilvl="0" w:tplc="FE5E01F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82F693A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00166102">
    <w:abstractNumId w:val="9"/>
  </w:num>
  <w:num w:numId="2" w16cid:durableId="1284924104">
    <w:abstractNumId w:val="17"/>
  </w:num>
  <w:num w:numId="3" w16cid:durableId="1261987514">
    <w:abstractNumId w:val="3"/>
  </w:num>
  <w:num w:numId="4" w16cid:durableId="1844590314">
    <w:abstractNumId w:val="15"/>
  </w:num>
  <w:num w:numId="5" w16cid:durableId="1245530294">
    <w:abstractNumId w:val="2"/>
  </w:num>
  <w:num w:numId="6" w16cid:durableId="106320867">
    <w:abstractNumId w:val="16"/>
  </w:num>
  <w:num w:numId="7" w16cid:durableId="1383409196">
    <w:abstractNumId w:val="10"/>
  </w:num>
  <w:num w:numId="8" w16cid:durableId="852112316">
    <w:abstractNumId w:val="8"/>
  </w:num>
  <w:num w:numId="9" w16cid:durableId="252324130">
    <w:abstractNumId w:val="12"/>
  </w:num>
  <w:num w:numId="10" w16cid:durableId="288752702">
    <w:abstractNumId w:val="1"/>
  </w:num>
  <w:num w:numId="11" w16cid:durableId="20326204">
    <w:abstractNumId w:val="6"/>
  </w:num>
  <w:num w:numId="12" w16cid:durableId="347371275">
    <w:abstractNumId w:val="0"/>
  </w:num>
  <w:num w:numId="13" w16cid:durableId="534856245">
    <w:abstractNumId w:val="11"/>
  </w:num>
  <w:num w:numId="14" w16cid:durableId="600532452">
    <w:abstractNumId w:val="4"/>
  </w:num>
  <w:num w:numId="15" w16cid:durableId="235014588">
    <w:abstractNumId w:val="13"/>
  </w:num>
  <w:num w:numId="16" w16cid:durableId="1338263583">
    <w:abstractNumId w:val="7"/>
  </w:num>
  <w:num w:numId="17" w16cid:durableId="485055400">
    <w:abstractNumId w:val="5"/>
  </w:num>
  <w:num w:numId="18" w16cid:durableId="43636985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bYwNTczM7QwNzJT0lEKTi0uzszPAymwtKwFAKtemD0tAAAA"/>
  </w:docVars>
  <w:rsids>
    <w:rsidRoot w:val="003C3C92"/>
    <w:rsid w:val="00000072"/>
    <w:rsid w:val="000005E4"/>
    <w:rsid w:val="00000865"/>
    <w:rsid w:val="00000DC2"/>
    <w:rsid w:val="00001490"/>
    <w:rsid w:val="000014BE"/>
    <w:rsid w:val="00001CDB"/>
    <w:rsid w:val="000021DF"/>
    <w:rsid w:val="00002352"/>
    <w:rsid w:val="000023A3"/>
    <w:rsid w:val="00002F13"/>
    <w:rsid w:val="00003971"/>
    <w:rsid w:val="00005085"/>
    <w:rsid w:val="00005655"/>
    <w:rsid w:val="00005905"/>
    <w:rsid w:val="00006810"/>
    <w:rsid w:val="00006D51"/>
    <w:rsid w:val="000070BE"/>
    <w:rsid w:val="000071AE"/>
    <w:rsid w:val="000078B4"/>
    <w:rsid w:val="00007924"/>
    <w:rsid w:val="00010DC3"/>
    <w:rsid w:val="00011736"/>
    <w:rsid w:val="000127BC"/>
    <w:rsid w:val="00012CF1"/>
    <w:rsid w:val="00012D4F"/>
    <w:rsid w:val="000131DC"/>
    <w:rsid w:val="00013CBF"/>
    <w:rsid w:val="000160A9"/>
    <w:rsid w:val="000165B5"/>
    <w:rsid w:val="0001661D"/>
    <w:rsid w:val="000168A7"/>
    <w:rsid w:val="00017202"/>
    <w:rsid w:val="00017B26"/>
    <w:rsid w:val="00017EFF"/>
    <w:rsid w:val="00017F47"/>
    <w:rsid w:val="00020840"/>
    <w:rsid w:val="00020AC0"/>
    <w:rsid w:val="000216BC"/>
    <w:rsid w:val="000217A8"/>
    <w:rsid w:val="00021D8F"/>
    <w:rsid w:val="00022749"/>
    <w:rsid w:val="00022F22"/>
    <w:rsid w:val="000230A0"/>
    <w:rsid w:val="000233BD"/>
    <w:rsid w:val="0002419A"/>
    <w:rsid w:val="00024A6B"/>
    <w:rsid w:val="00024B56"/>
    <w:rsid w:val="0002548B"/>
    <w:rsid w:val="000257E3"/>
    <w:rsid w:val="0002631D"/>
    <w:rsid w:val="00027721"/>
    <w:rsid w:val="00030316"/>
    <w:rsid w:val="00030621"/>
    <w:rsid w:val="000315FF"/>
    <w:rsid w:val="00031D35"/>
    <w:rsid w:val="00032FA9"/>
    <w:rsid w:val="00033249"/>
    <w:rsid w:val="0003426A"/>
    <w:rsid w:val="0003441F"/>
    <w:rsid w:val="000347F5"/>
    <w:rsid w:val="00034C82"/>
    <w:rsid w:val="000357CB"/>
    <w:rsid w:val="000364C7"/>
    <w:rsid w:val="00036586"/>
    <w:rsid w:val="000369D8"/>
    <w:rsid w:val="000378D5"/>
    <w:rsid w:val="00040594"/>
    <w:rsid w:val="00040CF0"/>
    <w:rsid w:val="00043701"/>
    <w:rsid w:val="00043A48"/>
    <w:rsid w:val="00044E43"/>
    <w:rsid w:val="00045342"/>
    <w:rsid w:val="0004707B"/>
    <w:rsid w:val="000477F5"/>
    <w:rsid w:val="0005092B"/>
    <w:rsid w:val="00050B08"/>
    <w:rsid w:val="00050B7A"/>
    <w:rsid w:val="00050CA1"/>
    <w:rsid w:val="000519B9"/>
    <w:rsid w:val="00052BCE"/>
    <w:rsid w:val="000539AC"/>
    <w:rsid w:val="0005544C"/>
    <w:rsid w:val="0005547D"/>
    <w:rsid w:val="000559E1"/>
    <w:rsid w:val="00055CE4"/>
    <w:rsid w:val="000567D0"/>
    <w:rsid w:val="00056D4D"/>
    <w:rsid w:val="00057A0C"/>
    <w:rsid w:val="00057AAA"/>
    <w:rsid w:val="00061769"/>
    <w:rsid w:val="00061D05"/>
    <w:rsid w:val="00062D1E"/>
    <w:rsid w:val="00063027"/>
    <w:rsid w:val="000633E3"/>
    <w:rsid w:val="000640A1"/>
    <w:rsid w:val="00064F6E"/>
    <w:rsid w:val="000658BD"/>
    <w:rsid w:val="0006600A"/>
    <w:rsid w:val="00066298"/>
    <w:rsid w:val="000664B6"/>
    <w:rsid w:val="00066539"/>
    <w:rsid w:val="000665A7"/>
    <w:rsid w:val="00066961"/>
    <w:rsid w:val="00066ED4"/>
    <w:rsid w:val="0007032B"/>
    <w:rsid w:val="000718F8"/>
    <w:rsid w:val="000723EE"/>
    <w:rsid w:val="00073462"/>
    <w:rsid w:val="000736C2"/>
    <w:rsid w:val="00073773"/>
    <w:rsid w:val="000749F4"/>
    <w:rsid w:val="00074C27"/>
    <w:rsid w:val="00074E7C"/>
    <w:rsid w:val="0007560C"/>
    <w:rsid w:val="0007765F"/>
    <w:rsid w:val="00077AF4"/>
    <w:rsid w:val="00077D77"/>
    <w:rsid w:val="00080712"/>
    <w:rsid w:val="00080FDD"/>
    <w:rsid w:val="00081E89"/>
    <w:rsid w:val="00081F39"/>
    <w:rsid w:val="000823C8"/>
    <w:rsid w:val="0008305D"/>
    <w:rsid w:val="00083283"/>
    <w:rsid w:val="00083319"/>
    <w:rsid w:val="00083FB2"/>
    <w:rsid w:val="00084426"/>
    <w:rsid w:val="00084CF3"/>
    <w:rsid w:val="00084E6D"/>
    <w:rsid w:val="00085458"/>
    <w:rsid w:val="00086B86"/>
    <w:rsid w:val="000906DC"/>
    <w:rsid w:val="00090CF3"/>
    <w:rsid w:val="00090F35"/>
    <w:rsid w:val="0009199F"/>
    <w:rsid w:val="00091C64"/>
    <w:rsid w:val="00092E2D"/>
    <w:rsid w:val="000933E4"/>
    <w:rsid w:val="0009340F"/>
    <w:rsid w:val="000937C5"/>
    <w:rsid w:val="00093D7B"/>
    <w:rsid w:val="00095922"/>
    <w:rsid w:val="00095DF7"/>
    <w:rsid w:val="00096B5C"/>
    <w:rsid w:val="0009701E"/>
    <w:rsid w:val="000976D0"/>
    <w:rsid w:val="00097DB3"/>
    <w:rsid w:val="000A005A"/>
    <w:rsid w:val="000A036D"/>
    <w:rsid w:val="000A0FA2"/>
    <w:rsid w:val="000A14C3"/>
    <w:rsid w:val="000A1753"/>
    <w:rsid w:val="000A214A"/>
    <w:rsid w:val="000A23C8"/>
    <w:rsid w:val="000A2C09"/>
    <w:rsid w:val="000A3C39"/>
    <w:rsid w:val="000A450A"/>
    <w:rsid w:val="000A48E4"/>
    <w:rsid w:val="000A4E71"/>
    <w:rsid w:val="000A51E8"/>
    <w:rsid w:val="000A58D1"/>
    <w:rsid w:val="000A7364"/>
    <w:rsid w:val="000A7661"/>
    <w:rsid w:val="000A7AFB"/>
    <w:rsid w:val="000B0B70"/>
    <w:rsid w:val="000B0C48"/>
    <w:rsid w:val="000B1D6B"/>
    <w:rsid w:val="000B24C4"/>
    <w:rsid w:val="000B252E"/>
    <w:rsid w:val="000B2FB3"/>
    <w:rsid w:val="000B3C90"/>
    <w:rsid w:val="000B3F18"/>
    <w:rsid w:val="000B5243"/>
    <w:rsid w:val="000B5BD6"/>
    <w:rsid w:val="000B5D51"/>
    <w:rsid w:val="000B5F33"/>
    <w:rsid w:val="000B64B1"/>
    <w:rsid w:val="000B65A2"/>
    <w:rsid w:val="000B741D"/>
    <w:rsid w:val="000B791C"/>
    <w:rsid w:val="000B7A56"/>
    <w:rsid w:val="000B7B17"/>
    <w:rsid w:val="000C02D5"/>
    <w:rsid w:val="000C064D"/>
    <w:rsid w:val="000C0E7E"/>
    <w:rsid w:val="000C1DB7"/>
    <w:rsid w:val="000C2CB0"/>
    <w:rsid w:val="000C3398"/>
    <w:rsid w:val="000C3E9B"/>
    <w:rsid w:val="000C4721"/>
    <w:rsid w:val="000C4B32"/>
    <w:rsid w:val="000C5192"/>
    <w:rsid w:val="000C5638"/>
    <w:rsid w:val="000D013C"/>
    <w:rsid w:val="000D0882"/>
    <w:rsid w:val="000D179C"/>
    <w:rsid w:val="000D2353"/>
    <w:rsid w:val="000D2E99"/>
    <w:rsid w:val="000D3487"/>
    <w:rsid w:val="000D5678"/>
    <w:rsid w:val="000D5B08"/>
    <w:rsid w:val="000D5E2C"/>
    <w:rsid w:val="000D6541"/>
    <w:rsid w:val="000D74AC"/>
    <w:rsid w:val="000D7729"/>
    <w:rsid w:val="000E07BE"/>
    <w:rsid w:val="000E089B"/>
    <w:rsid w:val="000E0DB7"/>
    <w:rsid w:val="000E30A1"/>
    <w:rsid w:val="000E3528"/>
    <w:rsid w:val="000E3CEE"/>
    <w:rsid w:val="000E4E37"/>
    <w:rsid w:val="000E5C33"/>
    <w:rsid w:val="000E631E"/>
    <w:rsid w:val="000E66A3"/>
    <w:rsid w:val="000E6997"/>
    <w:rsid w:val="000E6A62"/>
    <w:rsid w:val="000E6C5D"/>
    <w:rsid w:val="000E7271"/>
    <w:rsid w:val="000E7430"/>
    <w:rsid w:val="000E7580"/>
    <w:rsid w:val="000E7C6C"/>
    <w:rsid w:val="000F0455"/>
    <w:rsid w:val="000F113F"/>
    <w:rsid w:val="000F38E1"/>
    <w:rsid w:val="000F4224"/>
    <w:rsid w:val="000F4F44"/>
    <w:rsid w:val="000F4F96"/>
    <w:rsid w:val="000F56F9"/>
    <w:rsid w:val="000F5B54"/>
    <w:rsid w:val="000F5EBE"/>
    <w:rsid w:val="000F60BB"/>
    <w:rsid w:val="000F6AD8"/>
    <w:rsid w:val="00100276"/>
    <w:rsid w:val="001012AD"/>
    <w:rsid w:val="00101ECD"/>
    <w:rsid w:val="00101F80"/>
    <w:rsid w:val="00101FCF"/>
    <w:rsid w:val="0010237C"/>
    <w:rsid w:val="0010296B"/>
    <w:rsid w:val="001033E7"/>
    <w:rsid w:val="001050E1"/>
    <w:rsid w:val="001061D2"/>
    <w:rsid w:val="00106C0B"/>
    <w:rsid w:val="00107167"/>
    <w:rsid w:val="00111ECF"/>
    <w:rsid w:val="0011288D"/>
    <w:rsid w:val="0011323C"/>
    <w:rsid w:val="00113A69"/>
    <w:rsid w:val="001143AA"/>
    <w:rsid w:val="00115513"/>
    <w:rsid w:val="00115C66"/>
    <w:rsid w:val="00115D3F"/>
    <w:rsid w:val="00116307"/>
    <w:rsid w:val="00116491"/>
    <w:rsid w:val="0011773B"/>
    <w:rsid w:val="00117ABE"/>
    <w:rsid w:val="00117C06"/>
    <w:rsid w:val="00117C20"/>
    <w:rsid w:val="00121294"/>
    <w:rsid w:val="00121D5D"/>
    <w:rsid w:val="00123761"/>
    <w:rsid w:val="001237A8"/>
    <w:rsid w:val="00123846"/>
    <w:rsid w:val="00124821"/>
    <w:rsid w:val="00124B87"/>
    <w:rsid w:val="00124E15"/>
    <w:rsid w:val="001250B3"/>
    <w:rsid w:val="00125472"/>
    <w:rsid w:val="00125E52"/>
    <w:rsid w:val="001275B9"/>
    <w:rsid w:val="001278A4"/>
    <w:rsid w:val="00130933"/>
    <w:rsid w:val="00130A69"/>
    <w:rsid w:val="001316A5"/>
    <w:rsid w:val="00131C99"/>
    <w:rsid w:val="001321A4"/>
    <w:rsid w:val="001321D7"/>
    <w:rsid w:val="0013284E"/>
    <w:rsid w:val="0013323E"/>
    <w:rsid w:val="0013326F"/>
    <w:rsid w:val="00134D76"/>
    <w:rsid w:val="001353CA"/>
    <w:rsid w:val="00135798"/>
    <w:rsid w:val="00135800"/>
    <w:rsid w:val="00136952"/>
    <w:rsid w:val="00137040"/>
    <w:rsid w:val="00137293"/>
    <w:rsid w:val="00137EF2"/>
    <w:rsid w:val="001410B6"/>
    <w:rsid w:val="00141340"/>
    <w:rsid w:val="00141CEA"/>
    <w:rsid w:val="00143219"/>
    <w:rsid w:val="001434E6"/>
    <w:rsid w:val="001435E4"/>
    <w:rsid w:val="00144AD2"/>
    <w:rsid w:val="0014501E"/>
    <w:rsid w:val="001460A3"/>
    <w:rsid w:val="00146137"/>
    <w:rsid w:val="0014647D"/>
    <w:rsid w:val="0014718C"/>
    <w:rsid w:val="001509EB"/>
    <w:rsid w:val="00151294"/>
    <w:rsid w:val="00151E3A"/>
    <w:rsid w:val="00151F55"/>
    <w:rsid w:val="0015203A"/>
    <w:rsid w:val="00152711"/>
    <w:rsid w:val="00152C01"/>
    <w:rsid w:val="00153016"/>
    <w:rsid w:val="001538F9"/>
    <w:rsid w:val="00153D21"/>
    <w:rsid w:val="001553E2"/>
    <w:rsid w:val="00155A87"/>
    <w:rsid w:val="00155E5E"/>
    <w:rsid w:val="0015704C"/>
    <w:rsid w:val="001570AF"/>
    <w:rsid w:val="00157260"/>
    <w:rsid w:val="00160B0C"/>
    <w:rsid w:val="0016130B"/>
    <w:rsid w:val="001614FA"/>
    <w:rsid w:val="00161661"/>
    <w:rsid w:val="00161944"/>
    <w:rsid w:val="00161D40"/>
    <w:rsid w:val="00162782"/>
    <w:rsid w:val="0016288F"/>
    <w:rsid w:val="00162F21"/>
    <w:rsid w:val="00163552"/>
    <w:rsid w:val="0016358A"/>
    <w:rsid w:val="001648BE"/>
    <w:rsid w:val="00164949"/>
    <w:rsid w:val="00165DC3"/>
    <w:rsid w:val="001661E5"/>
    <w:rsid w:val="00166A13"/>
    <w:rsid w:val="00167787"/>
    <w:rsid w:val="00167A37"/>
    <w:rsid w:val="00167AAA"/>
    <w:rsid w:val="001703D7"/>
    <w:rsid w:val="00170733"/>
    <w:rsid w:val="00171086"/>
    <w:rsid w:val="00171E78"/>
    <w:rsid w:val="001722D1"/>
    <w:rsid w:val="00172C0C"/>
    <w:rsid w:val="00172CF3"/>
    <w:rsid w:val="00172E96"/>
    <w:rsid w:val="00172F64"/>
    <w:rsid w:val="00175172"/>
    <w:rsid w:val="0017532A"/>
    <w:rsid w:val="00175652"/>
    <w:rsid w:val="00175E04"/>
    <w:rsid w:val="00176458"/>
    <w:rsid w:val="00176AA1"/>
    <w:rsid w:val="00177115"/>
    <w:rsid w:val="001774B1"/>
    <w:rsid w:val="00177749"/>
    <w:rsid w:val="001778C2"/>
    <w:rsid w:val="00177C54"/>
    <w:rsid w:val="00177D84"/>
    <w:rsid w:val="0018035B"/>
    <w:rsid w:val="0018086F"/>
    <w:rsid w:val="00181F36"/>
    <w:rsid w:val="001825A3"/>
    <w:rsid w:val="001827D0"/>
    <w:rsid w:val="00182CC5"/>
    <w:rsid w:val="00183B62"/>
    <w:rsid w:val="00184166"/>
    <w:rsid w:val="0018433D"/>
    <w:rsid w:val="00184C73"/>
    <w:rsid w:val="00185FDC"/>
    <w:rsid w:val="00187344"/>
    <w:rsid w:val="00190E82"/>
    <w:rsid w:val="00191836"/>
    <w:rsid w:val="00191EEC"/>
    <w:rsid w:val="001920CD"/>
    <w:rsid w:val="0019235F"/>
    <w:rsid w:val="001943D0"/>
    <w:rsid w:val="00194835"/>
    <w:rsid w:val="001954FD"/>
    <w:rsid w:val="00195F11"/>
    <w:rsid w:val="001960EF"/>
    <w:rsid w:val="0019633F"/>
    <w:rsid w:val="00196A86"/>
    <w:rsid w:val="00197A30"/>
    <w:rsid w:val="001A095B"/>
    <w:rsid w:val="001A1DAA"/>
    <w:rsid w:val="001A23D4"/>
    <w:rsid w:val="001A2672"/>
    <w:rsid w:val="001A2800"/>
    <w:rsid w:val="001A4417"/>
    <w:rsid w:val="001A4BB0"/>
    <w:rsid w:val="001A4C68"/>
    <w:rsid w:val="001A58F9"/>
    <w:rsid w:val="001A5DD2"/>
    <w:rsid w:val="001A6442"/>
    <w:rsid w:val="001A729B"/>
    <w:rsid w:val="001B02D0"/>
    <w:rsid w:val="001B0474"/>
    <w:rsid w:val="001B088F"/>
    <w:rsid w:val="001B1272"/>
    <w:rsid w:val="001B26A8"/>
    <w:rsid w:val="001B283A"/>
    <w:rsid w:val="001B31DF"/>
    <w:rsid w:val="001B3306"/>
    <w:rsid w:val="001B3998"/>
    <w:rsid w:val="001B41B7"/>
    <w:rsid w:val="001B442C"/>
    <w:rsid w:val="001B55D1"/>
    <w:rsid w:val="001B5CAC"/>
    <w:rsid w:val="001B5EAA"/>
    <w:rsid w:val="001B5FCD"/>
    <w:rsid w:val="001B658D"/>
    <w:rsid w:val="001C02B6"/>
    <w:rsid w:val="001C03D5"/>
    <w:rsid w:val="001C0EF3"/>
    <w:rsid w:val="001C23C3"/>
    <w:rsid w:val="001C2F30"/>
    <w:rsid w:val="001C351B"/>
    <w:rsid w:val="001C4431"/>
    <w:rsid w:val="001C52C5"/>
    <w:rsid w:val="001C55C6"/>
    <w:rsid w:val="001C59E9"/>
    <w:rsid w:val="001C5A91"/>
    <w:rsid w:val="001C5BCB"/>
    <w:rsid w:val="001C671F"/>
    <w:rsid w:val="001C6AE2"/>
    <w:rsid w:val="001C6D9E"/>
    <w:rsid w:val="001C7DEA"/>
    <w:rsid w:val="001C7F89"/>
    <w:rsid w:val="001D00A7"/>
    <w:rsid w:val="001D0EC5"/>
    <w:rsid w:val="001D33BA"/>
    <w:rsid w:val="001D383F"/>
    <w:rsid w:val="001D401B"/>
    <w:rsid w:val="001D4268"/>
    <w:rsid w:val="001D529B"/>
    <w:rsid w:val="001D5854"/>
    <w:rsid w:val="001D5F14"/>
    <w:rsid w:val="001D65B9"/>
    <w:rsid w:val="001D6C1E"/>
    <w:rsid w:val="001D7668"/>
    <w:rsid w:val="001D7F34"/>
    <w:rsid w:val="001E01A1"/>
    <w:rsid w:val="001E063D"/>
    <w:rsid w:val="001E08CB"/>
    <w:rsid w:val="001E0C08"/>
    <w:rsid w:val="001E103C"/>
    <w:rsid w:val="001E1C30"/>
    <w:rsid w:val="001E23D2"/>
    <w:rsid w:val="001E2C41"/>
    <w:rsid w:val="001E32FF"/>
    <w:rsid w:val="001E3503"/>
    <w:rsid w:val="001E3C16"/>
    <w:rsid w:val="001E523A"/>
    <w:rsid w:val="001E5979"/>
    <w:rsid w:val="001E5F07"/>
    <w:rsid w:val="001E5F3A"/>
    <w:rsid w:val="001E6CAB"/>
    <w:rsid w:val="001E7C69"/>
    <w:rsid w:val="001F0133"/>
    <w:rsid w:val="001F0243"/>
    <w:rsid w:val="001F13A4"/>
    <w:rsid w:val="001F1470"/>
    <w:rsid w:val="001F2472"/>
    <w:rsid w:val="001F4118"/>
    <w:rsid w:val="001F4372"/>
    <w:rsid w:val="001F548E"/>
    <w:rsid w:val="001F5704"/>
    <w:rsid w:val="001F6046"/>
    <w:rsid w:val="001F6912"/>
    <w:rsid w:val="001F7B98"/>
    <w:rsid w:val="001F7CE8"/>
    <w:rsid w:val="00200178"/>
    <w:rsid w:val="00200747"/>
    <w:rsid w:val="00200A19"/>
    <w:rsid w:val="00202793"/>
    <w:rsid w:val="00203B17"/>
    <w:rsid w:val="00204619"/>
    <w:rsid w:val="002046B0"/>
    <w:rsid w:val="00204EE1"/>
    <w:rsid w:val="002061B9"/>
    <w:rsid w:val="00206FEE"/>
    <w:rsid w:val="00207FC5"/>
    <w:rsid w:val="00207FFC"/>
    <w:rsid w:val="0021015B"/>
    <w:rsid w:val="002102B9"/>
    <w:rsid w:val="002105D3"/>
    <w:rsid w:val="00211112"/>
    <w:rsid w:val="002114DC"/>
    <w:rsid w:val="0021190A"/>
    <w:rsid w:val="00211C4F"/>
    <w:rsid w:val="00211FE7"/>
    <w:rsid w:val="0021243A"/>
    <w:rsid w:val="0021248C"/>
    <w:rsid w:val="002128A8"/>
    <w:rsid w:val="00212ECE"/>
    <w:rsid w:val="00213B69"/>
    <w:rsid w:val="002141B7"/>
    <w:rsid w:val="00214E30"/>
    <w:rsid w:val="00214FDA"/>
    <w:rsid w:val="00215D96"/>
    <w:rsid w:val="002163E1"/>
    <w:rsid w:val="00216D4D"/>
    <w:rsid w:val="00216D78"/>
    <w:rsid w:val="00220639"/>
    <w:rsid w:val="00220C4E"/>
    <w:rsid w:val="002211FD"/>
    <w:rsid w:val="002212AF"/>
    <w:rsid w:val="002218AE"/>
    <w:rsid w:val="00222A8B"/>
    <w:rsid w:val="002235E8"/>
    <w:rsid w:val="002238BB"/>
    <w:rsid w:val="00223C3B"/>
    <w:rsid w:val="00224128"/>
    <w:rsid w:val="00224615"/>
    <w:rsid w:val="00224894"/>
    <w:rsid w:val="002251C4"/>
    <w:rsid w:val="00225B9B"/>
    <w:rsid w:val="00226A6E"/>
    <w:rsid w:val="00227887"/>
    <w:rsid w:val="00227A97"/>
    <w:rsid w:val="00230796"/>
    <w:rsid w:val="00230CB5"/>
    <w:rsid w:val="00232298"/>
    <w:rsid w:val="002336B0"/>
    <w:rsid w:val="00233ABE"/>
    <w:rsid w:val="00233FE8"/>
    <w:rsid w:val="002340BD"/>
    <w:rsid w:val="002347D0"/>
    <w:rsid w:val="00234C84"/>
    <w:rsid w:val="00234E51"/>
    <w:rsid w:val="00235DF8"/>
    <w:rsid w:val="00235EE4"/>
    <w:rsid w:val="00237683"/>
    <w:rsid w:val="00237948"/>
    <w:rsid w:val="002379CF"/>
    <w:rsid w:val="00237A1A"/>
    <w:rsid w:val="00241DC2"/>
    <w:rsid w:val="002428D2"/>
    <w:rsid w:val="0024297D"/>
    <w:rsid w:val="00242C9D"/>
    <w:rsid w:val="002446FB"/>
    <w:rsid w:val="00244B4F"/>
    <w:rsid w:val="002454BF"/>
    <w:rsid w:val="0024556E"/>
    <w:rsid w:val="00246800"/>
    <w:rsid w:val="002470E7"/>
    <w:rsid w:val="00250050"/>
    <w:rsid w:val="002513B4"/>
    <w:rsid w:val="00251D82"/>
    <w:rsid w:val="00252777"/>
    <w:rsid w:val="002539BB"/>
    <w:rsid w:val="00253D39"/>
    <w:rsid w:val="00254A22"/>
    <w:rsid w:val="00254C8A"/>
    <w:rsid w:val="002551CE"/>
    <w:rsid w:val="002619BB"/>
    <w:rsid w:val="0026239F"/>
    <w:rsid w:val="002624F5"/>
    <w:rsid w:val="002626EB"/>
    <w:rsid w:val="002627A4"/>
    <w:rsid w:val="00262DD9"/>
    <w:rsid w:val="00263114"/>
    <w:rsid w:val="00263567"/>
    <w:rsid w:val="0026374B"/>
    <w:rsid w:val="002637D8"/>
    <w:rsid w:val="002641AA"/>
    <w:rsid w:val="00264246"/>
    <w:rsid w:val="002646B9"/>
    <w:rsid w:val="002650DD"/>
    <w:rsid w:val="00265681"/>
    <w:rsid w:val="002659A7"/>
    <w:rsid w:val="0026767B"/>
    <w:rsid w:val="00267802"/>
    <w:rsid w:val="00267940"/>
    <w:rsid w:val="00267D73"/>
    <w:rsid w:val="00267D86"/>
    <w:rsid w:val="002703A3"/>
    <w:rsid w:val="002706F7"/>
    <w:rsid w:val="00271B06"/>
    <w:rsid w:val="00273265"/>
    <w:rsid w:val="00273A44"/>
    <w:rsid w:val="00273D8C"/>
    <w:rsid w:val="00273E1E"/>
    <w:rsid w:val="00274148"/>
    <w:rsid w:val="0027424F"/>
    <w:rsid w:val="00274D06"/>
    <w:rsid w:val="00275357"/>
    <w:rsid w:val="00275FC6"/>
    <w:rsid w:val="00276141"/>
    <w:rsid w:val="002762CE"/>
    <w:rsid w:val="0027709D"/>
    <w:rsid w:val="002772C9"/>
    <w:rsid w:val="00277319"/>
    <w:rsid w:val="002803B1"/>
    <w:rsid w:val="00281241"/>
    <w:rsid w:val="002813DB"/>
    <w:rsid w:val="00281532"/>
    <w:rsid w:val="002824BC"/>
    <w:rsid w:val="002827A3"/>
    <w:rsid w:val="002827C7"/>
    <w:rsid w:val="002827C8"/>
    <w:rsid w:val="00283395"/>
    <w:rsid w:val="00283F03"/>
    <w:rsid w:val="00283F29"/>
    <w:rsid w:val="0028421D"/>
    <w:rsid w:val="002844C3"/>
    <w:rsid w:val="0028469A"/>
    <w:rsid w:val="00285988"/>
    <w:rsid w:val="00286AB7"/>
    <w:rsid w:val="00287654"/>
    <w:rsid w:val="00287978"/>
    <w:rsid w:val="00287B2C"/>
    <w:rsid w:val="0029102F"/>
    <w:rsid w:val="00292878"/>
    <w:rsid w:val="00292A64"/>
    <w:rsid w:val="00292B94"/>
    <w:rsid w:val="002931A1"/>
    <w:rsid w:val="002940F9"/>
    <w:rsid w:val="00295348"/>
    <w:rsid w:val="00296906"/>
    <w:rsid w:val="002969C3"/>
    <w:rsid w:val="00296B7E"/>
    <w:rsid w:val="0029710C"/>
    <w:rsid w:val="0029799D"/>
    <w:rsid w:val="00297F7A"/>
    <w:rsid w:val="002A01E9"/>
    <w:rsid w:val="002A0229"/>
    <w:rsid w:val="002A1EBD"/>
    <w:rsid w:val="002A2F33"/>
    <w:rsid w:val="002A4616"/>
    <w:rsid w:val="002A4988"/>
    <w:rsid w:val="002A5515"/>
    <w:rsid w:val="002A63D4"/>
    <w:rsid w:val="002A647B"/>
    <w:rsid w:val="002A6577"/>
    <w:rsid w:val="002A6732"/>
    <w:rsid w:val="002A67CF"/>
    <w:rsid w:val="002A6D6E"/>
    <w:rsid w:val="002B005F"/>
    <w:rsid w:val="002B0072"/>
    <w:rsid w:val="002B00F2"/>
    <w:rsid w:val="002B0455"/>
    <w:rsid w:val="002B04DC"/>
    <w:rsid w:val="002B0546"/>
    <w:rsid w:val="002B089A"/>
    <w:rsid w:val="002B1262"/>
    <w:rsid w:val="002B20C5"/>
    <w:rsid w:val="002B2180"/>
    <w:rsid w:val="002B24A3"/>
    <w:rsid w:val="002B2823"/>
    <w:rsid w:val="002B29CE"/>
    <w:rsid w:val="002B37AD"/>
    <w:rsid w:val="002B4168"/>
    <w:rsid w:val="002B4556"/>
    <w:rsid w:val="002B4B59"/>
    <w:rsid w:val="002B4B7C"/>
    <w:rsid w:val="002B5167"/>
    <w:rsid w:val="002B5A36"/>
    <w:rsid w:val="002B6454"/>
    <w:rsid w:val="002B64E5"/>
    <w:rsid w:val="002B6999"/>
    <w:rsid w:val="002B6AA8"/>
    <w:rsid w:val="002B704D"/>
    <w:rsid w:val="002C027C"/>
    <w:rsid w:val="002C1114"/>
    <w:rsid w:val="002C2C9D"/>
    <w:rsid w:val="002C3052"/>
    <w:rsid w:val="002C34C5"/>
    <w:rsid w:val="002C415F"/>
    <w:rsid w:val="002C45A1"/>
    <w:rsid w:val="002C5202"/>
    <w:rsid w:val="002C636E"/>
    <w:rsid w:val="002C6EA5"/>
    <w:rsid w:val="002C714B"/>
    <w:rsid w:val="002D08B9"/>
    <w:rsid w:val="002D3678"/>
    <w:rsid w:val="002D389A"/>
    <w:rsid w:val="002D3A60"/>
    <w:rsid w:val="002D4E1A"/>
    <w:rsid w:val="002D51E9"/>
    <w:rsid w:val="002D6423"/>
    <w:rsid w:val="002D6F09"/>
    <w:rsid w:val="002D7193"/>
    <w:rsid w:val="002D7881"/>
    <w:rsid w:val="002E08D6"/>
    <w:rsid w:val="002E1852"/>
    <w:rsid w:val="002E2159"/>
    <w:rsid w:val="002E21F1"/>
    <w:rsid w:val="002E2590"/>
    <w:rsid w:val="002E2B4C"/>
    <w:rsid w:val="002E3023"/>
    <w:rsid w:val="002E3373"/>
    <w:rsid w:val="002E366B"/>
    <w:rsid w:val="002E3983"/>
    <w:rsid w:val="002E3B30"/>
    <w:rsid w:val="002E4A4A"/>
    <w:rsid w:val="002E4E7D"/>
    <w:rsid w:val="002E529C"/>
    <w:rsid w:val="002E5C42"/>
    <w:rsid w:val="002E6234"/>
    <w:rsid w:val="002E6903"/>
    <w:rsid w:val="002E709C"/>
    <w:rsid w:val="002E7A5E"/>
    <w:rsid w:val="002E7D18"/>
    <w:rsid w:val="002F0377"/>
    <w:rsid w:val="002F0D85"/>
    <w:rsid w:val="002F1E08"/>
    <w:rsid w:val="002F21AD"/>
    <w:rsid w:val="002F2452"/>
    <w:rsid w:val="002F3460"/>
    <w:rsid w:val="002F4128"/>
    <w:rsid w:val="002F4E60"/>
    <w:rsid w:val="002F5824"/>
    <w:rsid w:val="002F604A"/>
    <w:rsid w:val="002F70B7"/>
    <w:rsid w:val="003002EF"/>
    <w:rsid w:val="003002F0"/>
    <w:rsid w:val="003006BE"/>
    <w:rsid w:val="00300DA5"/>
    <w:rsid w:val="0030109F"/>
    <w:rsid w:val="003014F7"/>
    <w:rsid w:val="00302549"/>
    <w:rsid w:val="003027D9"/>
    <w:rsid w:val="00302BFE"/>
    <w:rsid w:val="00302E78"/>
    <w:rsid w:val="0030339F"/>
    <w:rsid w:val="003037BD"/>
    <w:rsid w:val="00303B03"/>
    <w:rsid w:val="00304038"/>
    <w:rsid w:val="0030546B"/>
    <w:rsid w:val="0030676F"/>
    <w:rsid w:val="00306A48"/>
    <w:rsid w:val="00307264"/>
    <w:rsid w:val="003078E4"/>
    <w:rsid w:val="00307C92"/>
    <w:rsid w:val="00310394"/>
    <w:rsid w:val="00312CF2"/>
    <w:rsid w:val="00312D22"/>
    <w:rsid w:val="00312DC7"/>
    <w:rsid w:val="00313356"/>
    <w:rsid w:val="003137E9"/>
    <w:rsid w:val="00313C51"/>
    <w:rsid w:val="00314053"/>
    <w:rsid w:val="0031418B"/>
    <w:rsid w:val="0031455F"/>
    <w:rsid w:val="00314C28"/>
    <w:rsid w:val="00314CEF"/>
    <w:rsid w:val="00314E53"/>
    <w:rsid w:val="00314F17"/>
    <w:rsid w:val="00314FB4"/>
    <w:rsid w:val="00315451"/>
    <w:rsid w:val="0031575D"/>
    <w:rsid w:val="00315F50"/>
    <w:rsid w:val="00316516"/>
    <w:rsid w:val="0031661C"/>
    <w:rsid w:val="00320293"/>
    <w:rsid w:val="0032093F"/>
    <w:rsid w:val="003213BC"/>
    <w:rsid w:val="00321788"/>
    <w:rsid w:val="00321864"/>
    <w:rsid w:val="00321D27"/>
    <w:rsid w:val="00321DFC"/>
    <w:rsid w:val="00321E1E"/>
    <w:rsid w:val="00323625"/>
    <w:rsid w:val="003237D8"/>
    <w:rsid w:val="00323AC8"/>
    <w:rsid w:val="003242F2"/>
    <w:rsid w:val="00324F04"/>
    <w:rsid w:val="00326649"/>
    <w:rsid w:val="00326770"/>
    <w:rsid w:val="00326ADC"/>
    <w:rsid w:val="00326C70"/>
    <w:rsid w:val="0032759F"/>
    <w:rsid w:val="00327A6D"/>
    <w:rsid w:val="00327B8B"/>
    <w:rsid w:val="00327F64"/>
    <w:rsid w:val="00330403"/>
    <w:rsid w:val="003314E5"/>
    <w:rsid w:val="003315AD"/>
    <w:rsid w:val="0033163C"/>
    <w:rsid w:val="0033167B"/>
    <w:rsid w:val="003318A8"/>
    <w:rsid w:val="00331D57"/>
    <w:rsid w:val="003321CF"/>
    <w:rsid w:val="00333D09"/>
    <w:rsid w:val="003340AB"/>
    <w:rsid w:val="00334C41"/>
    <w:rsid w:val="00334E5C"/>
    <w:rsid w:val="00334F1E"/>
    <w:rsid w:val="00336C77"/>
    <w:rsid w:val="003372A5"/>
    <w:rsid w:val="003375B7"/>
    <w:rsid w:val="00337B45"/>
    <w:rsid w:val="00340809"/>
    <w:rsid w:val="00340C94"/>
    <w:rsid w:val="00340D46"/>
    <w:rsid w:val="00342468"/>
    <w:rsid w:val="00342E0E"/>
    <w:rsid w:val="0034346A"/>
    <w:rsid w:val="003437A8"/>
    <w:rsid w:val="003439AA"/>
    <w:rsid w:val="003441B7"/>
    <w:rsid w:val="0034426C"/>
    <w:rsid w:val="003451C3"/>
    <w:rsid w:val="00346014"/>
    <w:rsid w:val="00346C85"/>
    <w:rsid w:val="0034767D"/>
    <w:rsid w:val="0034789A"/>
    <w:rsid w:val="00347AEC"/>
    <w:rsid w:val="00347DC4"/>
    <w:rsid w:val="003509DF"/>
    <w:rsid w:val="00351CF1"/>
    <w:rsid w:val="00351D1F"/>
    <w:rsid w:val="0035304C"/>
    <w:rsid w:val="0035330B"/>
    <w:rsid w:val="0035392A"/>
    <w:rsid w:val="00353BC7"/>
    <w:rsid w:val="003547EE"/>
    <w:rsid w:val="00354A2B"/>
    <w:rsid w:val="00354A7D"/>
    <w:rsid w:val="00356E50"/>
    <w:rsid w:val="0035738B"/>
    <w:rsid w:val="00357704"/>
    <w:rsid w:val="00357959"/>
    <w:rsid w:val="00357D49"/>
    <w:rsid w:val="003600AB"/>
    <w:rsid w:val="00360208"/>
    <w:rsid w:val="00360226"/>
    <w:rsid w:val="00360CF3"/>
    <w:rsid w:val="00360E2E"/>
    <w:rsid w:val="00361D6C"/>
    <w:rsid w:val="003622A5"/>
    <w:rsid w:val="003624DE"/>
    <w:rsid w:val="00362DCB"/>
    <w:rsid w:val="00364888"/>
    <w:rsid w:val="0036535E"/>
    <w:rsid w:val="00365E4D"/>
    <w:rsid w:val="00366BFE"/>
    <w:rsid w:val="00366E0C"/>
    <w:rsid w:val="0036776A"/>
    <w:rsid w:val="003707F8"/>
    <w:rsid w:val="0037107B"/>
    <w:rsid w:val="00371494"/>
    <w:rsid w:val="00371984"/>
    <w:rsid w:val="00371B69"/>
    <w:rsid w:val="00372460"/>
    <w:rsid w:val="00372834"/>
    <w:rsid w:val="00372A92"/>
    <w:rsid w:val="00373603"/>
    <w:rsid w:val="00373896"/>
    <w:rsid w:val="00374BEC"/>
    <w:rsid w:val="00374F68"/>
    <w:rsid w:val="003763FE"/>
    <w:rsid w:val="00376676"/>
    <w:rsid w:val="00376F69"/>
    <w:rsid w:val="00377BB8"/>
    <w:rsid w:val="003802AF"/>
    <w:rsid w:val="00381EFD"/>
    <w:rsid w:val="003826E1"/>
    <w:rsid w:val="003844E6"/>
    <w:rsid w:val="00385813"/>
    <w:rsid w:val="00385BD4"/>
    <w:rsid w:val="00386250"/>
    <w:rsid w:val="0038711C"/>
    <w:rsid w:val="003872D6"/>
    <w:rsid w:val="00387337"/>
    <w:rsid w:val="0038753D"/>
    <w:rsid w:val="00387773"/>
    <w:rsid w:val="00387ED4"/>
    <w:rsid w:val="003902E1"/>
    <w:rsid w:val="0039034F"/>
    <w:rsid w:val="003908A7"/>
    <w:rsid w:val="00391FF8"/>
    <w:rsid w:val="00391FFA"/>
    <w:rsid w:val="00392722"/>
    <w:rsid w:val="00393AD1"/>
    <w:rsid w:val="00393E99"/>
    <w:rsid w:val="0039473C"/>
    <w:rsid w:val="00395526"/>
    <w:rsid w:val="00395655"/>
    <w:rsid w:val="00397336"/>
    <w:rsid w:val="003A17BB"/>
    <w:rsid w:val="003A19D3"/>
    <w:rsid w:val="003A1A79"/>
    <w:rsid w:val="003A2051"/>
    <w:rsid w:val="003A3436"/>
    <w:rsid w:val="003A350C"/>
    <w:rsid w:val="003A3605"/>
    <w:rsid w:val="003A408A"/>
    <w:rsid w:val="003A4894"/>
    <w:rsid w:val="003A4CA7"/>
    <w:rsid w:val="003A59F0"/>
    <w:rsid w:val="003A6004"/>
    <w:rsid w:val="003A6B0E"/>
    <w:rsid w:val="003B0054"/>
    <w:rsid w:val="003B01E9"/>
    <w:rsid w:val="003B18F5"/>
    <w:rsid w:val="003B194A"/>
    <w:rsid w:val="003B1EAA"/>
    <w:rsid w:val="003B200F"/>
    <w:rsid w:val="003B2269"/>
    <w:rsid w:val="003B2FAC"/>
    <w:rsid w:val="003B3174"/>
    <w:rsid w:val="003B339D"/>
    <w:rsid w:val="003B33D3"/>
    <w:rsid w:val="003B396B"/>
    <w:rsid w:val="003B5D23"/>
    <w:rsid w:val="003B69D8"/>
    <w:rsid w:val="003B69E4"/>
    <w:rsid w:val="003B757D"/>
    <w:rsid w:val="003C0847"/>
    <w:rsid w:val="003C1CAD"/>
    <w:rsid w:val="003C2977"/>
    <w:rsid w:val="003C3656"/>
    <w:rsid w:val="003C3C92"/>
    <w:rsid w:val="003C434B"/>
    <w:rsid w:val="003C4572"/>
    <w:rsid w:val="003C4856"/>
    <w:rsid w:val="003C51F1"/>
    <w:rsid w:val="003C589E"/>
    <w:rsid w:val="003C5CB3"/>
    <w:rsid w:val="003C6010"/>
    <w:rsid w:val="003C6443"/>
    <w:rsid w:val="003C744A"/>
    <w:rsid w:val="003C79A3"/>
    <w:rsid w:val="003D1604"/>
    <w:rsid w:val="003D19A5"/>
    <w:rsid w:val="003D1AF2"/>
    <w:rsid w:val="003D1DA4"/>
    <w:rsid w:val="003D204D"/>
    <w:rsid w:val="003D2267"/>
    <w:rsid w:val="003D2370"/>
    <w:rsid w:val="003D29B2"/>
    <w:rsid w:val="003D426F"/>
    <w:rsid w:val="003D4520"/>
    <w:rsid w:val="003D4F04"/>
    <w:rsid w:val="003D50B3"/>
    <w:rsid w:val="003D6CB2"/>
    <w:rsid w:val="003D7122"/>
    <w:rsid w:val="003D7945"/>
    <w:rsid w:val="003D7DC8"/>
    <w:rsid w:val="003D7EE0"/>
    <w:rsid w:val="003E0237"/>
    <w:rsid w:val="003E0821"/>
    <w:rsid w:val="003E167A"/>
    <w:rsid w:val="003E18DB"/>
    <w:rsid w:val="003E1E00"/>
    <w:rsid w:val="003E27CB"/>
    <w:rsid w:val="003E2B1B"/>
    <w:rsid w:val="003E325E"/>
    <w:rsid w:val="003E5090"/>
    <w:rsid w:val="003E593C"/>
    <w:rsid w:val="003E6417"/>
    <w:rsid w:val="003E6707"/>
    <w:rsid w:val="003E6A1B"/>
    <w:rsid w:val="003E7957"/>
    <w:rsid w:val="003F0B57"/>
    <w:rsid w:val="003F17CF"/>
    <w:rsid w:val="003F25A9"/>
    <w:rsid w:val="003F3317"/>
    <w:rsid w:val="003F356E"/>
    <w:rsid w:val="003F41EB"/>
    <w:rsid w:val="003F65E3"/>
    <w:rsid w:val="00400213"/>
    <w:rsid w:val="0040073E"/>
    <w:rsid w:val="0040098F"/>
    <w:rsid w:val="00400AD9"/>
    <w:rsid w:val="004012D4"/>
    <w:rsid w:val="004013A5"/>
    <w:rsid w:val="00402635"/>
    <w:rsid w:val="00402ACD"/>
    <w:rsid w:val="00403D5B"/>
    <w:rsid w:val="004047AB"/>
    <w:rsid w:val="00404FFC"/>
    <w:rsid w:val="00405CB6"/>
    <w:rsid w:val="004063D4"/>
    <w:rsid w:val="00406CDB"/>
    <w:rsid w:val="004072FA"/>
    <w:rsid w:val="004078D7"/>
    <w:rsid w:val="00410234"/>
    <w:rsid w:val="0041136F"/>
    <w:rsid w:val="004124B3"/>
    <w:rsid w:val="00413181"/>
    <w:rsid w:val="00413814"/>
    <w:rsid w:val="00413A40"/>
    <w:rsid w:val="004140EF"/>
    <w:rsid w:val="0041436B"/>
    <w:rsid w:val="00414D3D"/>
    <w:rsid w:val="00415229"/>
    <w:rsid w:val="00415414"/>
    <w:rsid w:val="004160D1"/>
    <w:rsid w:val="004161A3"/>
    <w:rsid w:val="0041677E"/>
    <w:rsid w:val="00416BB6"/>
    <w:rsid w:val="00416F56"/>
    <w:rsid w:val="00420023"/>
    <w:rsid w:val="00420348"/>
    <w:rsid w:val="00420BC9"/>
    <w:rsid w:val="004211A7"/>
    <w:rsid w:val="00421245"/>
    <w:rsid w:val="00421458"/>
    <w:rsid w:val="00422FAB"/>
    <w:rsid w:val="004232CA"/>
    <w:rsid w:val="00423847"/>
    <w:rsid w:val="004257E4"/>
    <w:rsid w:val="00425C77"/>
    <w:rsid w:val="00425F34"/>
    <w:rsid w:val="00426578"/>
    <w:rsid w:val="00426781"/>
    <w:rsid w:val="00426797"/>
    <w:rsid w:val="00426947"/>
    <w:rsid w:val="00426B23"/>
    <w:rsid w:val="0042797D"/>
    <w:rsid w:val="00427F5D"/>
    <w:rsid w:val="00430246"/>
    <w:rsid w:val="0043064C"/>
    <w:rsid w:val="00430956"/>
    <w:rsid w:val="00431419"/>
    <w:rsid w:val="004314CC"/>
    <w:rsid w:val="004319DE"/>
    <w:rsid w:val="00432146"/>
    <w:rsid w:val="00433D35"/>
    <w:rsid w:val="004340F6"/>
    <w:rsid w:val="004350ED"/>
    <w:rsid w:val="00435A4E"/>
    <w:rsid w:val="00435D6C"/>
    <w:rsid w:val="00435DF4"/>
    <w:rsid w:val="00436856"/>
    <w:rsid w:val="00440B5D"/>
    <w:rsid w:val="004417A5"/>
    <w:rsid w:val="00441964"/>
    <w:rsid w:val="00441C61"/>
    <w:rsid w:val="00442F22"/>
    <w:rsid w:val="004438FF"/>
    <w:rsid w:val="00443C9C"/>
    <w:rsid w:val="00444852"/>
    <w:rsid w:val="00444940"/>
    <w:rsid w:val="00445910"/>
    <w:rsid w:val="00446128"/>
    <w:rsid w:val="00446572"/>
    <w:rsid w:val="00447751"/>
    <w:rsid w:val="004478E8"/>
    <w:rsid w:val="004479B8"/>
    <w:rsid w:val="00447B11"/>
    <w:rsid w:val="00447E4C"/>
    <w:rsid w:val="0045019F"/>
    <w:rsid w:val="00450554"/>
    <w:rsid w:val="004507EF"/>
    <w:rsid w:val="00450DB1"/>
    <w:rsid w:val="00451F92"/>
    <w:rsid w:val="00451FB8"/>
    <w:rsid w:val="00454263"/>
    <w:rsid w:val="004546DF"/>
    <w:rsid w:val="004550D0"/>
    <w:rsid w:val="00455455"/>
    <w:rsid w:val="00455660"/>
    <w:rsid w:val="004557ED"/>
    <w:rsid w:val="004576CD"/>
    <w:rsid w:val="004608D6"/>
    <w:rsid w:val="004609D8"/>
    <w:rsid w:val="00460E50"/>
    <w:rsid w:val="00461208"/>
    <w:rsid w:val="00461613"/>
    <w:rsid w:val="0046169C"/>
    <w:rsid w:val="00461DC3"/>
    <w:rsid w:val="004621D5"/>
    <w:rsid w:val="00462494"/>
    <w:rsid w:val="00463E19"/>
    <w:rsid w:val="00464A27"/>
    <w:rsid w:val="00464C21"/>
    <w:rsid w:val="00465299"/>
    <w:rsid w:val="00465A9D"/>
    <w:rsid w:val="00465B10"/>
    <w:rsid w:val="00465E59"/>
    <w:rsid w:val="0046668E"/>
    <w:rsid w:val="00466E7F"/>
    <w:rsid w:val="0046742C"/>
    <w:rsid w:val="0046763A"/>
    <w:rsid w:val="00467B7C"/>
    <w:rsid w:val="00467F20"/>
    <w:rsid w:val="0047077E"/>
    <w:rsid w:val="00471DF0"/>
    <w:rsid w:val="00472191"/>
    <w:rsid w:val="00472A44"/>
    <w:rsid w:val="00472EF5"/>
    <w:rsid w:val="004731D9"/>
    <w:rsid w:val="00473386"/>
    <w:rsid w:val="00474525"/>
    <w:rsid w:val="00474FA5"/>
    <w:rsid w:val="00476C75"/>
    <w:rsid w:val="0047789C"/>
    <w:rsid w:val="004778C0"/>
    <w:rsid w:val="00477D16"/>
    <w:rsid w:val="004808C4"/>
    <w:rsid w:val="00481805"/>
    <w:rsid w:val="004828AB"/>
    <w:rsid w:val="004835FF"/>
    <w:rsid w:val="00484430"/>
    <w:rsid w:val="00484C8C"/>
    <w:rsid w:val="0048553D"/>
    <w:rsid w:val="004862FC"/>
    <w:rsid w:val="004866BA"/>
    <w:rsid w:val="0048675D"/>
    <w:rsid w:val="004868CB"/>
    <w:rsid w:val="00486BC4"/>
    <w:rsid w:val="00487734"/>
    <w:rsid w:val="00490711"/>
    <w:rsid w:val="00490917"/>
    <w:rsid w:val="00490A4B"/>
    <w:rsid w:val="00490D74"/>
    <w:rsid w:val="004912C9"/>
    <w:rsid w:val="0049161C"/>
    <w:rsid w:val="004917F9"/>
    <w:rsid w:val="00491E4B"/>
    <w:rsid w:val="0049377D"/>
    <w:rsid w:val="004937A7"/>
    <w:rsid w:val="0049389B"/>
    <w:rsid w:val="00494006"/>
    <w:rsid w:val="0049475C"/>
    <w:rsid w:val="004949E8"/>
    <w:rsid w:val="00495A5D"/>
    <w:rsid w:val="00495C4E"/>
    <w:rsid w:val="00496276"/>
    <w:rsid w:val="00496573"/>
    <w:rsid w:val="00496A15"/>
    <w:rsid w:val="004975B4"/>
    <w:rsid w:val="00497F5C"/>
    <w:rsid w:val="004A039D"/>
    <w:rsid w:val="004A03F0"/>
    <w:rsid w:val="004A28AF"/>
    <w:rsid w:val="004A3486"/>
    <w:rsid w:val="004A34A4"/>
    <w:rsid w:val="004A35CA"/>
    <w:rsid w:val="004A37F5"/>
    <w:rsid w:val="004A3D75"/>
    <w:rsid w:val="004A581B"/>
    <w:rsid w:val="004A6287"/>
    <w:rsid w:val="004A6504"/>
    <w:rsid w:val="004A6A12"/>
    <w:rsid w:val="004A6B45"/>
    <w:rsid w:val="004A6E0F"/>
    <w:rsid w:val="004A7E15"/>
    <w:rsid w:val="004A7E7B"/>
    <w:rsid w:val="004B0E7A"/>
    <w:rsid w:val="004B2BC7"/>
    <w:rsid w:val="004B2BD7"/>
    <w:rsid w:val="004B2C33"/>
    <w:rsid w:val="004B2E37"/>
    <w:rsid w:val="004B41DD"/>
    <w:rsid w:val="004B6EA5"/>
    <w:rsid w:val="004C15F1"/>
    <w:rsid w:val="004C1C3A"/>
    <w:rsid w:val="004C224A"/>
    <w:rsid w:val="004C2421"/>
    <w:rsid w:val="004C25C0"/>
    <w:rsid w:val="004C2ABC"/>
    <w:rsid w:val="004C2F49"/>
    <w:rsid w:val="004C3DEC"/>
    <w:rsid w:val="004C466B"/>
    <w:rsid w:val="004C5165"/>
    <w:rsid w:val="004C5610"/>
    <w:rsid w:val="004C5706"/>
    <w:rsid w:val="004C5B17"/>
    <w:rsid w:val="004C68C0"/>
    <w:rsid w:val="004C77DA"/>
    <w:rsid w:val="004D017C"/>
    <w:rsid w:val="004D0A0B"/>
    <w:rsid w:val="004D0E47"/>
    <w:rsid w:val="004D2027"/>
    <w:rsid w:val="004D2035"/>
    <w:rsid w:val="004D2137"/>
    <w:rsid w:val="004D2838"/>
    <w:rsid w:val="004D2A93"/>
    <w:rsid w:val="004D2F49"/>
    <w:rsid w:val="004D316C"/>
    <w:rsid w:val="004D3EC7"/>
    <w:rsid w:val="004D4362"/>
    <w:rsid w:val="004D5437"/>
    <w:rsid w:val="004D5D4C"/>
    <w:rsid w:val="004D5ED8"/>
    <w:rsid w:val="004D6C7A"/>
    <w:rsid w:val="004D7219"/>
    <w:rsid w:val="004D792B"/>
    <w:rsid w:val="004E01CC"/>
    <w:rsid w:val="004E113F"/>
    <w:rsid w:val="004E3E90"/>
    <w:rsid w:val="004E57B8"/>
    <w:rsid w:val="004E5A2D"/>
    <w:rsid w:val="004E6876"/>
    <w:rsid w:val="004F024C"/>
    <w:rsid w:val="004F05ED"/>
    <w:rsid w:val="004F0A01"/>
    <w:rsid w:val="004F0F39"/>
    <w:rsid w:val="004F12F8"/>
    <w:rsid w:val="004F19AB"/>
    <w:rsid w:val="004F1B07"/>
    <w:rsid w:val="004F1C5D"/>
    <w:rsid w:val="004F205D"/>
    <w:rsid w:val="004F2B23"/>
    <w:rsid w:val="004F2C6F"/>
    <w:rsid w:val="004F2CE0"/>
    <w:rsid w:val="004F3273"/>
    <w:rsid w:val="004F3B5B"/>
    <w:rsid w:val="004F4074"/>
    <w:rsid w:val="004F432E"/>
    <w:rsid w:val="004F4A5F"/>
    <w:rsid w:val="004F50DB"/>
    <w:rsid w:val="004F516D"/>
    <w:rsid w:val="004F5402"/>
    <w:rsid w:val="004F5633"/>
    <w:rsid w:val="004F6827"/>
    <w:rsid w:val="004F69DC"/>
    <w:rsid w:val="00500050"/>
    <w:rsid w:val="005001EF"/>
    <w:rsid w:val="00500D49"/>
    <w:rsid w:val="0050170F"/>
    <w:rsid w:val="00502549"/>
    <w:rsid w:val="00502981"/>
    <w:rsid w:val="00503086"/>
    <w:rsid w:val="0050332E"/>
    <w:rsid w:val="00503F0C"/>
    <w:rsid w:val="0050405D"/>
    <w:rsid w:val="00504D98"/>
    <w:rsid w:val="0050502F"/>
    <w:rsid w:val="005074E3"/>
    <w:rsid w:val="00507596"/>
    <w:rsid w:val="00507CF7"/>
    <w:rsid w:val="00510D5D"/>
    <w:rsid w:val="0051184A"/>
    <w:rsid w:val="0051275A"/>
    <w:rsid w:val="0051376D"/>
    <w:rsid w:val="005138C4"/>
    <w:rsid w:val="0051416E"/>
    <w:rsid w:val="0051548B"/>
    <w:rsid w:val="00515EEE"/>
    <w:rsid w:val="005160A5"/>
    <w:rsid w:val="00516885"/>
    <w:rsid w:val="00516983"/>
    <w:rsid w:val="00516E07"/>
    <w:rsid w:val="0051773F"/>
    <w:rsid w:val="00520A24"/>
    <w:rsid w:val="005221DB"/>
    <w:rsid w:val="00522289"/>
    <w:rsid w:val="00523F83"/>
    <w:rsid w:val="00524CB0"/>
    <w:rsid w:val="00524FED"/>
    <w:rsid w:val="005263F0"/>
    <w:rsid w:val="0052658F"/>
    <w:rsid w:val="0052692B"/>
    <w:rsid w:val="00526AC1"/>
    <w:rsid w:val="00526BC4"/>
    <w:rsid w:val="00527119"/>
    <w:rsid w:val="00531956"/>
    <w:rsid w:val="005323D2"/>
    <w:rsid w:val="005337C8"/>
    <w:rsid w:val="00535977"/>
    <w:rsid w:val="00536193"/>
    <w:rsid w:val="005365D8"/>
    <w:rsid w:val="005373D3"/>
    <w:rsid w:val="005376D0"/>
    <w:rsid w:val="00537737"/>
    <w:rsid w:val="00540B0E"/>
    <w:rsid w:val="005419D4"/>
    <w:rsid w:val="005420E4"/>
    <w:rsid w:val="00542E6C"/>
    <w:rsid w:val="00543A7C"/>
    <w:rsid w:val="00543DC5"/>
    <w:rsid w:val="00544072"/>
    <w:rsid w:val="00544CEF"/>
    <w:rsid w:val="005457A8"/>
    <w:rsid w:val="00545BE4"/>
    <w:rsid w:val="00547991"/>
    <w:rsid w:val="00550CE8"/>
    <w:rsid w:val="005512C6"/>
    <w:rsid w:val="005517C1"/>
    <w:rsid w:val="00552568"/>
    <w:rsid w:val="0055282E"/>
    <w:rsid w:val="005531C1"/>
    <w:rsid w:val="00553459"/>
    <w:rsid w:val="005544EC"/>
    <w:rsid w:val="00554522"/>
    <w:rsid w:val="00554ABF"/>
    <w:rsid w:val="00556EA3"/>
    <w:rsid w:val="0055731D"/>
    <w:rsid w:val="0055772A"/>
    <w:rsid w:val="00557E57"/>
    <w:rsid w:val="00560A5A"/>
    <w:rsid w:val="005615DB"/>
    <w:rsid w:val="00561E02"/>
    <w:rsid w:val="00562299"/>
    <w:rsid w:val="00562761"/>
    <w:rsid w:val="00563297"/>
    <w:rsid w:val="005636A4"/>
    <w:rsid w:val="0056417A"/>
    <w:rsid w:val="00565E98"/>
    <w:rsid w:val="00566EEF"/>
    <w:rsid w:val="0056753E"/>
    <w:rsid w:val="00567697"/>
    <w:rsid w:val="00567F47"/>
    <w:rsid w:val="00570E3D"/>
    <w:rsid w:val="005713AB"/>
    <w:rsid w:val="00571811"/>
    <w:rsid w:val="005719AB"/>
    <w:rsid w:val="00571C16"/>
    <w:rsid w:val="00571D93"/>
    <w:rsid w:val="00572A92"/>
    <w:rsid w:val="00572D66"/>
    <w:rsid w:val="005730FF"/>
    <w:rsid w:val="00573441"/>
    <w:rsid w:val="00574090"/>
    <w:rsid w:val="0057494A"/>
    <w:rsid w:val="00574A1B"/>
    <w:rsid w:val="0057647A"/>
    <w:rsid w:val="00576A84"/>
    <w:rsid w:val="0057720B"/>
    <w:rsid w:val="005803EC"/>
    <w:rsid w:val="0058044C"/>
    <w:rsid w:val="00580785"/>
    <w:rsid w:val="00580E56"/>
    <w:rsid w:val="00581610"/>
    <w:rsid w:val="0058178E"/>
    <w:rsid w:val="00582297"/>
    <w:rsid w:val="00582569"/>
    <w:rsid w:val="005827E0"/>
    <w:rsid w:val="005839C0"/>
    <w:rsid w:val="00583DE1"/>
    <w:rsid w:val="005849FA"/>
    <w:rsid w:val="00585261"/>
    <w:rsid w:val="00585353"/>
    <w:rsid w:val="00585C8A"/>
    <w:rsid w:val="005862CB"/>
    <w:rsid w:val="00586314"/>
    <w:rsid w:val="00586AB9"/>
    <w:rsid w:val="00586BFA"/>
    <w:rsid w:val="005875AF"/>
    <w:rsid w:val="00587D52"/>
    <w:rsid w:val="00587EC1"/>
    <w:rsid w:val="005903A3"/>
    <w:rsid w:val="00590B3E"/>
    <w:rsid w:val="0059123B"/>
    <w:rsid w:val="00592046"/>
    <w:rsid w:val="0059248F"/>
    <w:rsid w:val="00592BC3"/>
    <w:rsid w:val="005930D4"/>
    <w:rsid w:val="005932A4"/>
    <w:rsid w:val="00593A7B"/>
    <w:rsid w:val="00594448"/>
    <w:rsid w:val="005960CA"/>
    <w:rsid w:val="00597135"/>
    <w:rsid w:val="00597BD3"/>
    <w:rsid w:val="005A01D5"/>
    <w:rsid w:val="005A05A9"/>
    <w:rsid w:val="005A0652"/>
    <w:rsid w:val="005A1715"/>
    <w:rsid w:val="005A1F58"/>
    <w:rsid w:val="005A20B6"/>
    <w:rsid w:val="005A2174"/>
    <w:rsid w:val="005A3104"/>
    <w:rsid w:val="005A320E"/>
    <w:rsid w:val="005A3A30"/>
    <w:rsid w:val="005A3C29"/>
    <w:rsid w:val="005A42AE"/>
    <w:rsid w:val="005A59A4"/>
    <w:rsid w:val="005A654E"/>
    <w:rsid w:val="005A65CF"/>
    <w:rsid w:val="005A6F9E"/>
    <w:rsid w:val="005A6FA0"/>
    <w:rsid w:val="005A6FCA"/>
    <w:rsid w:val="005A7987"/>
    <w:rsid w:val="005B01FF"/>
    <w:rsid w:val="005B085F"/>
    <w:rsid w:val="005B094C"/>
    <w:rsid w:val="005B19BE"/>
    <w:rsid w:val="005B233A"/>
    <w:rsid w:val="005B332C"/>
    <w:rsid w:val="005B380F"/>
    <w:rsid w:val="005B4610"/>
    <w:rsid w:val="005B4884"/>
    <w:rsid w:val="005B5F62"/>
    <w:rsid w:val="005B7096"/>
    <w:rsid w:val="005B7A8F"/>
    <w:rsid w:val="005C03FA"/>
    <w:rsid w:val="005C0569"/>
    <w:rsid w:val="005C19B1"/>
    <w:rsid w:val="005C1E1F"/>
    <w:rsid w:val="005C2C97"/>
    <w:rsid w:val="005C359F"/>
    <w:rsid w:val="005C3ADE"/>
    <w:rsid w:val="005C40F2"/>
    <w:rsid w:val="005C59F6"/>
    <w:rsid w:val="005C5D08"/>
    <w:rsid w:val="005C655E"/>
    <w:rsid w:val="005C7E22"/>
    <w:rsid w:val="005D0243"/>
    <w:rsid w:val="005D09EC"/>
    <w:rsid w:val="005D13D6"/>
    <w:rsid w:val="005D1780"/>
    <w:rsid w:val="005D1960"/>
    <w:rsid w:val="005D1FBE"/>
    <w:rsid w:val="005D223E"/>
    <w:rsid w:val="005D2A5B"/>
    <w:rsid w:val="005D4E17"/>
    <w:rsid w:val="005D57A0"/>
    <w:rsid w:val="005D63E0"/>
    <w:rsid w:val="005D7C1C"/>
    <w:rsid w:val="005D7EA0"/>
    <w:rsid w:val="005E0310"/>
    <w:rsid w:val="005E0676"/>
    <w:rsid w:val="005E1BBA"/>
    <w:rsid w:val="005E243D"/>
    <w:rsid w:val="005E30CE"/>
    <w:rsid w:val="005E3550"/>
    <w:rsid w:val="005E383E"/>
    <w:rsid w:val="005E4561"/>
    <w:rsid w:val="005E4682"/>
    <w:rsid w:val="005E600A"/>
    <w:rsid w:val="005E64BF"/>
    <w:rsid w:val="005E6527"/>
    <w:rsid w:val="005E66D6"/>
    <w:rsid w:val="005E68E4"/>
    <w:rsid w:val="005E7538"/>
    <w:rsid w:val="005F0A33"/>
    <w:rsid w:val="005F0CA5"/>
    <w:rsid w:val="005F0EBD"/>
    <w:rsid w:val="005F1C24"/>
    <w:rsid w:val="005F28CF"/>
    <w:rsid w:val="005F3017"/>
    <w:rsid w:val="005F4089"/>
    <w:rsid w:val="005F46CB"/>
    <w:rsid w:val="005F4794"/>
    <w:rsid w:val="005F4E8C"/>
    <w:rsid w:val="005F5AB4"/>
    <w:rsid w:val="005F642B"/>
    <w:rsid w:val="005F656D"/>
    <w:rsid w:val="005F66C5"/>
    <w:rsid w:val="005F6BA3"/>
    <w:rsid w:val="005F750E"/>
    <w:rsid w:val="005F79BF"/>
    <w:rsid w:val="005F7F94"/>
    <w:rsid w:val="006014D8"/>
    <w:rsid w:val="00601632"/>
    <w:rsid w:val="00601C2E"/>
    <w:rsid w:val="006021EF"/>
    <w:rsid w:val="00602585"/>
    <w:rsid w:val="00602EEB"/>
    <w:rsid w:val="00603246"/>
    <w:rsid w:val="0060345C"/>
    <w:rsid w:val="00603734"/>
    <w:rsid w:val="00603CF9"/>
    <w:rsid w:val="00603DA2"/>
    <w:rsid w:val="00604533"/>
    <w:rsid w:val="00604719"/>
    <w:rsid w:val="00604883"/>
    <w:rsid w:val="00604A2A"/>
    <w:rsid w:val="0060506C"/>
    <w:rsid w:val="00605CE5"/>
    <w:rsid w:val="00605F4E"/>
    <w:rsid w:val="006064B7"/>
    <w:rsid w:val="00607224"/>
    <w:rsid w:val="00607F62"/>
    <w:rsid w:val="00607FB6"/>
    <w:rsid w:val="00611480"/>
    <w:rsid w:val="006120BC"/>
    <w:rsid w:val="006128C7"/>
    <w:rsid w:val="0061362B"/>
    <w:rsid w:val="00614D68"/>
    <w:rsid w:val="00616893"/>
    <w:rsid w:val="00616ACF"/>
    <w:rsid w:val="00616CEB"/>
    <w:rsid w:val="00616D8A"/>
    <w:rsid w:val="00617E47"/>
    <w:rsid w:val="00620AD4"/>
    <w:rsid w:val="00620C57"/>
    <w:rsid w:val="00621350"/>
    <w:rsid w:val="0062398C"/>
    <w:rsid w:val="00623D10"/>
    <w:rsid w:val="00623E90"/>
    <w:rsid w:val="006256E0"/>
    <w:rsid w:val="00631572"/>
    <w:rsid w:val="00631D6F"/>
    <w:rsid w:val="00631D78"/>
    <w:rsid w:val="0063225A"/>
    <w:rsid w:val="00632FDA"/>
    <w:rsid w:val="0063307A"/>
    <w:rsid w:val="00634293"/>
    <w:rsid w:val="0063528C"/>
    <w:rsid w:val="006356C3"/>
    <w:rsid w:val="006363E0"/>
    <w:rsid w:val="00636939"/>
    <w:rsid w:val="006375FA"/>
    <w:rsid w:val="00637CE1"/>
    <w:rsid w:val="0064047B"/>
    <w:rsid w:val="00640791"/>
    <w:rsid w:val="0064099E"/>
    <w:rsid w:val="00640A2B"/>
    <w:rsid w:val="00640BED"/>
    <w:rsid w:val="006411FA"/>
    <w:rsid w:val="006419D9"/>
    <w:rsid w:val="0064218A"/>
    <w:rsid w:val="006435E0"/>
    <w:rsid w:val="00644B76"/>
    <w:rsid w:val="00644CCE"/>
    <w:rsid w:val="006451D1"/>
    <w:rsid w:val="0064698B"/>
    <w:rsid w:val="006470DA"/>
    <w:rsid w:val="006476B6"/>
    <w:rsid w:val="00647B77"/>
    <w:rsid w:val="00647C9D"/>
    <w:rsid w:val="0065045B"/>
    <w:rsid w:val="006505AF"/>
    <w:rsid w:val="00651000"/>
    <w:rsid w:val="00651D9C"/>
    <w:rsid w:val="00652309"/>
    <w:rsid w:val="0065259B"/>
    <w:rsid w:val="00652E38"/>
    <w:rsid w:val="00653253"/>
    <w:rsid w:val="0065381C"/>
    <w:rsid w:val="00653E79"/>
    <w:rsid w:val="006548D4"/>
    <w:rsid w:val="00655570"/>
    <w:rsid w:val="0065577E"/>
    <w:rsid w:val="00656226"/>
    <w:rsid w:val="00657741"/>
    <w:rsid w:val="00660904"/>
    <w:rsid w:val="00660A19"/>
    <w:rsid w:val="0066183C"/>
    <w:rsid w:val="00661B54"/>
    <w:rsid w:val="00661F70"/>
    <w:rsid w:val="00661FF4"/>
    <w:rsid w:val="006627FA"/>
    <w:rsid w:val="00662F67"/>
    <w:rsid w:val="00663C3F"/>
    <w:rsid w:val="006644C5"/>
    <w:rsid w:val="00664F50"/>
    <w:rsid w:val="00664F5A"/>
    <w:rsid w:val="00667A24"/>
    <w:rsid w:val="00667ACF"/>
    <w:rsid w:val="00670A3D"/>
    <w:rsid w:val="006711B7"/>
    <w:rsid w:val="00672657"/>
    <w:rsid w:val="0067279F"/>
    <w:rsid w:val="00672951"/>
    <w:rsid w:val="00674B27"/>
    <w:rsid w:val="0067566F"/>
    <w:rsid w:val="00677B12"/>
    <w:rsid w:val="00681BFA"/>
    <w:rsid w:val="006821BD"/>
    <w:rsid w:val="00682D1C"/>
    <w:rsid w:val="00682EF1"/>
    <w:rsid w:val="00683436"/>
    <w:rsid w:val="00683938"/>
    <w:rsid w:val="006841DD"/>
    <w:rsid w:val="006846F7"/>
    <w:rsid w:val="00685240"/>
    <w:rsid w:val="00685E85"/>
    <w:rsid w:val="006862E7"/>
    <w:rsid w:val="0068694B"/>
    <w:rsid w:val="006871ED"/>
    <w:rsid w:val="00687D51"/>
    <w:rsid w:val="00687D5D"/>
    <w:rsid w:val="00690675"/>
    <w:rsid w:val="00691DAF"/>
    <w:rsid w:val="00691DEA"/>
    <w:rsid w:val="00692F3B"/>
    <w:rsid w:val="0069309D"/>
    <w:rsid w:val="006932FC"/>
    <w:rsid w:val="006934D3"/>
    <w:rsid w:val="0069374D"/>
    <w:rsid w:val="0069413C"/>
    <w:rsid w:val="006946A7"/>
    <w:rsid w:val="00694787"/>
    <w:rsid w:val="00694B5B"/>
    <w:rsid w:val="00695A12"/>
    <w:rsid w:val="006960A8"/>
    <w:rsid w:val="00696F02"/>
    <w:rsid w:val="00697072"/>
    <w:rsid w:val="0069788A"/>
    <w:rsid w:val="006978A1"/>
    <w:rsid w:val="006A12FC"/>
    <w:rsid w:val="006A14ED"/>
    <w:rsid w:val="006A16A8"/>
    <w:rsid w:val="006A1B77"/>
    <w:rsid w:val="006A2692"/>
    <w:rsid w:val="006A2828"/>
    <w:rsid w:val="006A2999"/>
    <w:rsid w:val="006A2D17"/>
    <w:rsid w:val="006A346F"/>
    <w:rsid w:val="006A3763"/>
    <w:rsid w:val="006A3781"/>
    <w:rsid w:val="006A37AE"/>
    <w:rsid w:val="006A3D50"/>
    <w:rsid w:val="006A3DB1"/>
    <w:rsid w:val="006A3ECE"/>
    <w:rsid w:val="006A41D4"/>
    <w:rsid w:val="006A5431"/>
    <w:rsid w:val="006A62AE"/>
    <w:rsid w:val="006A6E85"/>
    <w:rsid w:val="006A7024"/>
    <w:rsid w:val="006B0419"/>
    <w:rsid w:val="006B177B"/>
    <w:rsid w:val="006B1834"/>
    <w:rsid w:val="006B1874"/>
    <w:rsid w:val="006B1B29"/>
    <w:rsid w:val="006B1D65"/>
    <w:rsid w:val="006B217B"/>
    <w:rsid w:val="006B21B9"/>
    <w:rsid w:val="006B2A94"/>
    <w:rsid w:val="006B3860"/>
    <w:rsid w:val="006B44A6"/>
    <w:rsid w:val="006B45B6"/>
    <w:rsid w:val="006B4A60"/>
    <w:rsid w:val="006B4A6E"/>
    <w:rsid w:val="006B4B30"/>
    <w:rsid w:val="006B5BFE"/>
    <w:rsid w:val="006B5CB9"/>
    <w:rsid w:val="006B728D"/>
    <w:rsid w:val="006B74F6"/>
    <w:rsid w:val="006C11FF"/>
    <w:rsid w:val="006C1C46"/>
    <w:rsid w:val="006C2F5D"/>
    <w:rsid w:val="006C315C"/>
    <w:rsid w:val="006C3F5A"/>
    <w:rsid w:val="006C4263"/>
    <w:rsid w:val="006C5185"/>
    <w:rsid w:val="006C645B"/>
    <w:rsid w:val="006C6928"/>
    <w:rsid w:val="006C7884"/>
    <w:rsid w:val="006D00FC"/>
    <w:rsid w:val="006D01D6"/>
    <w:rsid w:val="006D0277"/>
    <w:rsid w:val="006D1BED"/>
    <w:rsid w:val="006D20A1"/>
    <w:rsid w:val="006D406B"/>
    <w:rsid w:val="006D5B5B"/>
    <w:rsid w:val="006D64B0"/>
    <w:rsid w:val="006D65FA"/>
    <w:rsid w:val="006D6FB1"/>
    <w:rsid w:val="006D71C0"/>
    <w:rsid w:val="006D732C"/>
    <w:rsid w:val="006E0672"/>
    <w:rsid w:val="006E08E5"/>
    <w:rsid w:val="006E2019"/>
    <w:rsid w:val="006E2A94"/>
    <w:rsid w:val="006E3576"/>
    <w:rsid w:val="006E39DE"/>
    <w:rsid w:val="006E45FD"/>
    <w:rsid w:val="006E46A6"/>
    <w:rsid w:val="006E4802"/>
    <w:rsid w:val="006E4C13"/>
    <w:rsid w:val="006E5618"/>
    <w:rsid w:val="006E5CCC"/>
    <w:rsid w:val="006E62B0"/>
    <w:rsid w:val="006E7271"/>
    <w:rsid w:val="006E76FE"/>
    <w:rsid w:val="006F0D69"/>
    <w:rsid w:val="006F1CD2"/>
    <w:rsid w:val="006F2B72"/>
    <w:rsid w:val="006F2BA5"/>
    <w:rsid w:val="006F2E34"/>
    <w:rsid w:val="006F2EFD"/>
    <w:rsid w:val="006F3953"/>
    <w:rsid w:val="006F44BE"/>
    <w:rsid w:val="006F484E"/>
    <w:rsid w:val="006F4A76"/>
    <w:rsid w:val="006F4AFA"/>
    <w:rsid w:val="006F611A"/>
    <w:rsid w:val="006F6664"/>
    <w:rsid w:val="006F6754"/>
    <w:rsid w:val="006F6D2E"/>
    <w:rsid w:val="006F752D"/>
    <w:rsid w:val="006F7B30"/>
    <w:rsid w:val="006F7EB9"/>
    <w:rsid w:val="007000B0"/>
    <w:rsid w:val="00700245"/>
    <w:rsid w:val="00701233"/>
    <w:rsid w:val="0070165F"/>
    <w:rsid w:val="0070315C"/>
    <w:rsid w:val="00704CD2"/>
    <w:rsid w:val="00705005"/>
    <w:rsid w:val="00705118"/>
    <w:rsid w:val="007051FC"/>
    <w:rsid w:val="00705B39"/>
    <w:rsid w:val="00705E7A"/>
    <w:rsid w:val="00705F52"/>
    <w:rsid w:val="007061B8"/>
    <w:rsid w:val="0070750A"/>
    <w:rsid w:val="00707516"/>
    <w:rsid w:val="0071153A"/>
    <w:rsid w:val="00712262"/>
    <w:rsid w:val="00712C39"/>
    <w:rsid w:val="00712C9B"/>
    <w:rsid w:val="00713115"/>
    <w:rsid w:val="0071339A"/>
    <w:rsid w:val="00714610"/>
    <w:rsid w:val="00714674"/>
    <w:rsid w:val="00714FFA"/>
    <w:rsid w:val="0071578C"/>
    <w:rsid w:val="00716CEB"/>
    <w:rsid w:val="00716FDA"/>
    <w:rsid w:val="007172EF"/>
    <w:rsid w:val="00721210"/>
    <w:rsid w:val="007213FA"/>
    <w:rsid w:val="00721432"/>
    <w:rsid w:val="007215F4"/>
    <w:rsid w:val="00721BBA"/>
    <w:rsid w:val="0072346B"/>
    <w:rsid w:val="00723C37"/>
    <w:rsid w:val="00723F36"/>
    <w:rsid w:val="00723FCB"/>
    <w:rsid w:val="00725FF0"/>
    <w:rsid w:val="00726400"/>
    <w:rsid w:val="00726D58"/>
    <w:rsid w:val="00727AB1"/>
    <w:rsid w:val="00730167"/>
    <w:rsid w:val="00730DE4"/>
    <w:rsid w:val="007318D6"/>
    <w:rsid w:val="0073252F"/>
    <w:rsid w:val="007329E6"/>
    <w:rsid w:val="00732E5C"/>
    <w:rsid w:val="0073310A"/>
    <w:rsid w:val="00733ABC"/>
    <w:rsid w:val="00734C81"/>
    <w:rsid w:val="00736117"/>
    <w:rsid w:val="00737441"/>
    <w:rsid w:val="007378E2"/>
    <w:rsid w:val="007400CD"/>
    <w:rsid w:val="00740988"/>
    <w:rsid w:val="0074111E"/>
    <w:rsid w:val="00741518"/>
    <w:rsid w:val="00741D8C"/>
    <w:rsid w:val="00742300"/>
    <w:rsid w:val="00742C38"/>
    <w:rsid w:val="00743972"/>
    <w:rsid w:val="00743A18"/>
    <w:rsid w:val="00743FD4"/>
    <w:rsid w:val="007440E3"/>
    <w:rsid w:val="007444D9"/>
    <w:rsid w:val="0074493A"/>
    <w:rsid w:val="00745C0F"/>
    <w:rsid w:val="0074626C"/>
    <w:rsid w:val="007463B5"/>
    <w:rsid w:val="007469C7"/>
    <w:rsid w:val="007500A9"/>
    <w:rsid w:val="007502DA"/>
    <w:rsid w:val="00750650"/>
    <w:rsid w:val="0075132D"/>
    <w:rsid w:val="00751C58"/>
    <w:rsid w:val="00752541"/>
    <w:rsid w:val="00752A09"/>
    <w:rsid w:val="00753AAC"/>
    <w:rsid w:val="00753BE9"/>
    <w:rsid w:val="00753D08"/>
    <w:rsid w:val="007554BB"/>
    <w:rsid w:val="0075621A"/>
    <w:rsid w:val="00757792"/>
    <w:rsid w:val="007600C7"/>
    <w:rsid w:val="007608C5"/>
    <w:rsid w:val="00760949"/>
    <w:rsid w:val="00762FB0"/>
    <w:rsid w:val="00763F3C"/>
    <w:rsid w:val="00764B4C"/>
    <w:rsid w:val="00766968"/>
    <w:rsid w:val="00767DD2"/>
    <w:rsid w:val="00770C9E"/>
    <w:rsid w:val="00770CD2"/>
    <w:rsid w:val="00773362"/>
    <w:rsid w:val="0077359F"/>
    <w:rsid w:val="0077389E"/>
    <w:rsid w:val="007743CF"/>
    <w:rsid w:val="0077446F"/>
    <w:rsid w:val="00774D96"/>
    <w:rsid w:val="00775FCF"/>
    <w:rsid w:val="00776A0D"/>
    <w:rsid w:val="00776BBE"/>
    <w:rsid w:val="0077723D"/>
    <w:rsid w:val="0078150D"/>
    <w:rsid w:val="007817CC"/>
    <w:rsid w:val="00781AE5"/>
    <w:rsid w:val="00781B7E"/>
    <w:rsid w:val="00782200"/>
    <w:rsid w:val="00782AD5"/>
    <w:rsid w:val="00782E86"/>
    <w:rsid w:val="00783265"/>
    <w:rsid w:val="00783D0B"/>
    <w:rsid w:val="00783E81"/>
    <w:rsid w:val="007841F9"/>
    <w:rsid w:val="007859BE"/>
    <w:rsid w:val="007863B2"/>
    <w:rsid w:val="0078681C"/>
    <w:rsid w:val="007869D9"/>
    <w:rsid w:val="00786D90"/>
    <w:rsid w:val="0078712B"/>
    <w:rsid w:val="007876BE"/>
    <w:rsid w:val="00787A99"/>
    <w:rsid w:val="00790208"/>
    <w:rsid w:val="0079083A"/>
    <w:rsid w:val="007909B8"/>
    <w:rsid w:val="00790B6C"/>
    <w:rsid w:val="00790D05"/>
    <w:rsid w:val="00791050"/>
    <w:rsid w:val="00791A54"/>
    <w:rsid w:val="007923B8"/>
    <w:rsid w:val="00792F5E"/>
    <w:rsid w:val="00793024"/>
    <w:rsid w:val="00793091"/>
    <w:rsid w:val="00793296"/>
    <w:rsid w:val="00794C43"/>
    <w:rsid w:val="007953FC"/>
    <w:rsid w:val="007955BA"/>
    <w:rsid w:val="00795C1C"/>
    <w:rsid w:val="00796A23"/>
    <w:rsid w:val="00797D13"/>
    <w:rsid w:val="00797DAC"/>
    <w:rsid w:val="00797FD5"/>
    <w:rsid w:val="007A0FE5"/>
    <w:rsid w:val="007A109F"/>
    <w:rsid w:val="007A16AD"/>
    <w:rsid w:val="007A1B47"/>
    <w:rsid w:val="007A24F4"/>
    <w:rsid w:val="007A260F"/>
    <w:rsid w:val="007A2E87"/>
    <w:rsid w:val="007A3598"/>
    <w:rsid w:val="007A3D71"/>
    <w:rsid w:val="007A3F75"/>
    <w:rsid w:val="007A3FD2"/>
    <w:rsid w:val="007A40F0"/>
    <w:rsid w:val="007A4BAE"/>
    <w:rsid w:val="007A50E7"/>
    <w:rsid w:val="007A5191"/>
    <w:rsid w:val="007A65FB"/>
    <w:rsid w:val="007A6726"/>
    <w:rsid w:val="007A6C51"/>
    <w:rsid w:val="007A7210"/>
    <w:rsid w:val="007B0E70"/>
    <w:rsid w:val="007B1038"/>
    <w:rsid w:val="007B141E"/>
    <w:rsid w:val="007B1807"/>
    <w:rsid w:val="007B1A6C"/>
    <w:rsid w:val="007B1E4A"/>
    <w:rsid w:val="007B3388"/>
    <w:rsid w:val="007B37FF"/>
    <w:rsid w:val="007B3E1F"/>
    <w:rsid w:val="007B43F6"/>
    <w:rsid w:val="007B4EAF"/>
    <w:rsid w:val="007B4F19"/>
    <w:rsid w:val="007B5169"/>
    <w:rsid w:val="007B7699"/>
    <w:rsid w:val="007C0259"/>
    <w:rsid w:val="007C1461"/>
    <w:rsid w:val="007C1592"/>
    <w:rsid w:val="007C25ED"/>
    <w:rsid w:val="007C400C"/>
    <w:rsid w:val="007C425A"/>
    <w:rsid w:val="007C4AD0"/>
    <w:rsid w:val="007C4AD7"/>
    <w:rsid w:val="007C4D00"/>
    <w:rsid w:val="007C53C7"/>
    <w:rsid w:val="007C567E"/>
    <w:rsid w:val="007C5731"/>
    <w:rsid w:val="007D271A"/>
    <w:rsid w:val="007D286E"/>
    <w:rsid w:val="007D2C54"/>
    <w:rsid w:val="007D388F"/>
    <w:rsid w:val="007D3C40"/>
    <w:rsid w:val="007D4A2A"/>
    <w:rsid w:val="007D4BBC"/>
    <w:rsid w:val="007D4E24"/>
    <w:rsid w:val="007D5E2B"/>
    <w:rsid w:val="007D7166"/>
    <w:rsid w:val="007E0022"/>
    <w:rsid w:val="007E1051"/>
    <w:rsid w:val="007E2371"/>
    <w:rsid w:val="007E2624"/>
    <w:rsid w:val="007E31DC"/>
    <w:rsid w:val="007E3664"/>
    <w:rsid w:val="007E44C6"/>
    <w:rsid w:val="007E53C6"/>
    <w:rsid w:val="007E545E"/>
    <w:rsid w:val="007E5798"/>
    <w:rsid w:val="007E5F35"/>
    <w:rsid w:val="007E61AE"/>
    <w:rsid w:val="007E621E"/>
    <w:rsid w:val="007E6A4A"/>
    <w:rsid w:val="007E7220"/>
    <w:rsid w:val="007E7C45"/>
    <w:rsid w:val="007F00CE"/>
    <w:rsid w:val="007F1130"/>
    <w:rsid w:val="007F3C5A"/>
    <w:rsid w:val="007F4512"/>
    <w:rsid w:val="007F4D57"/>
    <w:rsid w:val="007F5C63"/>
    <w:rsid w:val="007F78D2"/>
    <w:rsid w:val="007F78F5"/>
    <w:rsid w:val="007F7EE6"/>
    <w:rsid w:val="008009B3"/>
    <w:rsid w:val="00800CC8"/>
    <w:rsid w:val="00800FD4"/>
    <w:rsid w:val="00801299"/>
    <w:rsid w:val="00801575"/>
    <w:rsid w:val="008021C3"/>
    <w:rsid w:val="00803134"/>
    <w:rsid w:val="00803243"/>
    <w:rsid w:val="00803492"/>
    <w:rsid w:val="00803A54"/>
    <w:rsid w:val="0080479E"/>
    <w:rsid w:val="00805250"/>
    <w:rsid w:val="008052A2"/>
    <w:rsid w:val="00805D6E"/>
    <w:rsid w:val="00807821"/>
    <w:rsid w:val="008107E3"/>
    <w:rsid w:val="00811C9C"/>
    <w:rsid w:val="00812574"/>
    <w:rsid w:val="00813347"/>
    <w:rsid w:val="0081389E"/>
    <w:rsid w:val="008139A6"/>
    <w:rsid w:val="00813CCB"/>
    <w:rsid w:val="0081460F"/>
    <w:rsid w:val="008149BE"/>
    <w:rsid w:val="00814AFF"/>
    <w:rsid w:val="008155A7"/>
    <w:rsid w:val="008159C7"/>
    <w:rsid w:val="00816435"/>
    <w:rsid w:val="00816A22"/>
    <w:rsid w:val="00816D38"/>
    <w:rsid w:val="008177BF"/>
    <w:rsid w:val="00820031"/>
    <w:rsid w:val="00820131"/>
    <w:rsid w:val="008205F6"/>
    <w:rsid w:val="008209FA"/>
    <w:rsid w:val="0082115C"/>
    <w:rsid w:val="00821995"/>
    <w:rsid w:val="00821F52"/>
    <w:rsid w:val="0082230F"/>
    <w:rsid w:val="00822D84"/>
    <w:rsid w:val="00823079"/>
    <w:rsid w:val="00824643"/>
    <w:rsid w:val="008256EB"/>
    <w:rsid w:val="008259A8"/>
    <w:rsid w:val="00826437"/>
    <w:rsid w:val="00826457"/>
    <w:rsid w:val="0082691E"/>
    <w:rsid w:val="0082731C"/>
    <w:rsid w:val="00827A5A"/>
    <w:rsid w:val="00827BF4"/>
    <w:rsid w:val="00827CF7"/>
    <w:rsid w:val="008306E5"/>
    <w:rsid w:val="00830F59"/>
    <w:rsid w:val="00831131"/>
    <w:rsid w:val="00831F9C"/>
    <w:rsid w:val="00832BB2"/>
    <w:rsid w:val="0083368E"/>
    <w:rsid w:val="00834099"/>
    <w:rsid w:val="00834A75"/>
    <w:rsid w:val="00834AC6"/>
    <w:rsid w:val="00834D00"/>
    <w:rsid w:val="008352C2"/>
    <w:rsid w:val="00835937"/>
    <w:rsid w:val="00835FD0"/>
    <w:rsid w:val="008374EC"/>
    <w:rsid w:val="00840159"/>
    <w:rsid w:val="0084178D"/>
    <w:rsid w:val="0084188F"/>
    <w:rsid w:val="008418CC"/>
    <w:rsid w:val="00841C5D"/>
    <w:rsid w:val="008425A1"/>
    <w:rsid w:val="0084292B"/>
    <w:rsid w:val="008444CC"/>
    <w:rsid w:val="00844828"/>
    <w:rsid w:val="00844B04"/>
    <w:rsid w:val="00844CC7"/>
    <w:rsid w:val="008451DD"/>
    <w:rsid w:val="00845AC2"/>
    <w:rsid w:val="00846C06"/>
    <w:rsid w:val="00846E97"/>
    <w:rsid w:val="00847661"/>
    <w:rsid w:val="00850525"/>
    <w:rsid w:val="00850B4B"/>
    <w:rsid w:val="00850BEA"/>
    <w:rsid w:val="0085163D"/>
    <w:rsid w:val="008520D5"/>
    <w:rsid w:val="00852B6A"/>
    <w:rsid w:val="00852D54"/>
    <w:rsid w:val="00855506"/>
    <w:rsid w:val="008558C7"/>
    <w:rsid w:val="00855ACB"/>
    <w:rsid w:val="00855DCA"/>
    <w:rsid w:val="00855F59"/>
    <w:rsid w:val="00857319"/>
    <w:rsid w:val="0085747E"/>
    <w:rsid w:val="00857644"/>
    <w:rsid w:val="00862ED3"/>
    <w:rsid w:val="008632ED"/>
    <w:rsid w:val="008636C8"/>
    <w:rsid w:val="00863B0B"/>
    <w:rsid w:val="00863B66"/>
    <w:rsid w:val="00863C22"/>
    <w:rsid w:val="00863D48"/>
    <w:rsid w:val="008644D5"/>
    <w:rsid w:val="00864CB7"/>
    <w:rsid w:val="00865127"/>
    <w:rsid w:val="00865AE1"/>
    <w:rsid w:val="00866387"/>
    <w:rsid w:val="008668C8"/>
    <w:rsid w:val="00867075"/>
    <w:rsid w:val="00867A8B"/>
    <w:rsid w:val="00867C37"/>
    <w:rsid w:val="008714F5"/>
    <w:rsid w:val="00871FB4"/>
    <w:rsid w:val="008729D7"/>
    <w:rsid w:val="00873080"/>
    <w:rsid w:val="00873111"/>
    <w:rsid w:val="0087345A"/>
    <w:rsid w:val="0087372B"/>
    <w:rsid w:val="00873ADE"/>
    <w:rsid w:val="00874943"/>
    <w:rsid w:val="00874E34"/>
    <w:rsid w:val="008765AA"/>
    <w:rsid w:val="00876A50"/>
    <w:rsid w:val="0088180A"/>
    <w:rsid w:val="00881EC8"/>
    <w:rsid w:val="0088232E"/>
    <w:rsid w:val="00882A67"/>
    <w:rsid w:val="00883160"/>
    <w:rsid w:val="0088352A"/>
    <w:rsid w:val="008836DF"/>
    <w:rsid w:val="008837F4"/>
    <w:rsid w:val="00883F2A"/>
    <w:rsid w:val="008850BD"/>
    <w:rsid w:val="00885769"/>
    <w:rsid w:val="00886520"/>
    <w:rsid w:val="00886B81"/>
    <w:rsid w:val="00886D98"/>
    <w:rsid w:val="0089081C"/>
    <w:rsid w:val="00890DB5"/>
    <w:rsid w:val="00891B30"/>
    <w:rsid w:val="008921BA"/>
    <w:rsid w:val="0089307F"/>
    <w:rsid w:val="008932F0"/>
    <w:rsid w:val="008935ED"/>
    <w:rsid w:val="00893890"/>
    <w:rsid w:val="00894336"/>
    <w:rsid w:val="00895899"/>
    <w:rsid w:val="0089678E"/>
    <w:rsid w:val="00897478"/>
    <w:rsid w:val="00897F11"/>
    <w:rsid w:val="008A119A"/>
    <w:rsid w:val="008A24D5"/>
    <w:rsid w:val="008A2504"/>
    <w:rsid w:val="008A2645"/>
    <w:rsid w:val="008A2FD7"/>
    <w:rsid w:val="008A30BD"/>
    <w:rsid w:val="008A3D7F"/>
    <w:rsid w:val="008A4569"/>
    <w:rsid w:val="008A52E1"/>
    <w:rsid w:val="008A537E"/>
    <w:rsid w:val="008A619A"/>
    <w:rsid w:val="008B0732"/>
    <w:rsid w:val="008B1678"/>
    <w:rsid w:val="008B1871"/>
    <w:rsid w:val="008B1AF3"/>
    <w:rsid w:val="008B2295"/>
    <w:rsid w:val="008B2DF3"/>
    <w:rsid w:val="008B2E5C"/>
    <w:rsid w:val="008B4587"/>
    <w:rsid w:val="008B5278"/>
    <w:rsid w:val="008B5D3A"/>
    <w:rsid w:val="008B5D7E"/>
    <w:rsid w:val="008B6F26"/>
    <w:rsid w:val="008B7022"/>
    <w:rsid w:val="008B7D4C"/>
    <w:rsid w:val="008C06B2"/>
    <w:rsid w:val="008C0C08"/>
    <w:rsid w:val="008C0EE6"/>
    <w:rsid w:val="008C11D6"/>
    <w:rsid w:val="008C27C3"/>
    <w:rsid w:val="008C2DF1"/>
    <w:rsid w:val="008C33DE"/>
    <w:rsid w:val="008C4BB6"/>
    <w:rsid w:val="008C4C2B"/>
    <w:rsid w:val="008C5238"/>
    <w:rsid w:val="008C75A3"/>
    <w:rsid w:val="008C7D62"/>
    <w:rsid w:val="008D0BB8"/>
    <w:rsid w:val="008D25DE"/>
    <w:rsid w:val="008D2838"/>
    <w:rsid w:val="008D4690"/>
    <w:rsid w:val="008D4E5F"/>
    <w:rsid w:val="008D4F86"/>
    <w:rsid w:val="008D5107"/>
    <w:rsid w:val="008D5769"/>
    <w:rsid w:val="008D58EC"/>
    <w:rsid w:val="008D5C25"/>
    <w:rsid w:val="008D63C6"/>
    <w:rsid w:val="008D6B81"/>
    <w:rsid w:val="008D6E37"/>
    <w:rsid w:val="008D7278"/>
    <w:rsid w:val="008D74B5"/>
    <w:rsid w:val="008D78E7"/>
    <w:rsid w:val="008E00BF"/>
    <w:rsid w:val="008E0688"/>
    <w:rsid w:val="008E091C"/>
    <w:rsid w:val="008E1153"/>
    <w:rsid w:val="008E2B28"/>
    <w:rsid w:val="008E2C9D"/>
    <w:rsid w:val="008E2E8B"/>
    <w:rsid w:val="008E3D0F"/>
    <w:rsid w:val="008E4ECC"/>
    <w:rsid w:val="008E4F83"/>
    <w:rsid w:val="008E59C0"/>
    <w:rsid w:val="008E65E8"/>
    <w:rsid w:val="008E6AD8"/>
    <w:rsid w:val="008E7AC1"/>
    <w:rsid w:val="008E7B1E"/>
    <w:rsid w:val="008E7D60"/>
    <w:rsid w:val="008F00A1"/>
    <w:rsid w:val="008F16CD"/>
    <w:rsid w:val="008F173B"/>
    <w:rsid w:val="008F1AF6"/>
    <w:rsid w:val="008F1BBC"/>
    <w:rsid w:val="008F249D"/>
    <w:rsid w:val="008F39FA"/>
    <w:rsid w:val="008F47BF"/>
    <w:rsid w:val="008F5420"/>
    <w:rsid w:val="008F55D5"/>
    <w:rsid w:val="00900545"/>
    <w:rsid w:val="00900724"/>
    <w:rsid w:val="00900B6C"/>
    <w:rsid w:val="00900C8D"/>
    <w:rsid w:val="00900EAC"/>
    <w:rsid w:val="009017CF"/>
    <w:rsid w:val="00902169"/>
    <w:rsid w:val="009027FF"/>
    <w:rsid w:val="00903B0B"/>
    <w:rsid w:val="00903CA1"/>
    <w:rsid w:val="009049CC"/>
    <w:rsid w:val="009055F4"/>
    <w:rsid w:val="00905DC1"/>
    <w:rsid w:val="00906105"/>
    <w:rsid w:val="009067CD"/>
    <w:rsid w:val="00906FBF"/>
    <w:rsid w:val="00910195"/>
    <w:rsid w:val="00910CFE"/>
    <w:rsid w:val="00911002"/>
    <w:rsid w:val="00911781"/>
    <w:rsid w:val="00911A60"/>
    <w:rsid w:val="00911BBC"/>
    <w:rsid w:val="00911C19"/>
    <w:rsid w:val="009131E6"/>
    <w:rsid w:val="00914761"/>
    <w:rsid w:val="009148AD"/>
    <w:rsid w:val="00915F5C"/>
    <w:rsid w:val="0091652E"/>
    <w:rsid w:val="00920639"/>
    <w:rsid w:val="00923D8F"/>
    <w:rsid w:val="009247F0"/>
    <w:rsid w:val="00924CB4"/>
    <w:rsid w:val="00924E0C"/>
    <w:rsid w:val="009252B9"/>
    <w:rsid w:val="0092562F"/>
    <w:rsid w:val="009271F2"/>
    <w:rsid w:val="0092763A"/>
    <w:rsid w:val="00927E9A"/>
    <w:rsid w:val="00930E4C"/>
    <w:rsid w:val="00931105"/>
    <w:rsid w:val="00931687"/>
    <w:rsid w:val="00931F48"/>
    <w:rsid w:val="00932A92"/>
    <w:rsid w:val="00933148"/>
    <w:rsid w:val="00933C00"/>
    <w:rsid w:val="00933CEA"/>
    <w:rsid w:val="00934705"/>
    <w:rsid w:val="00935E98"/>
    <w:rsid w:val="009372A3"/>
    <w:rsid w:val="009401CF"/>
    <w:rsid w:val="0094057E"/>
    <w:rsid w:val="0094094B"/>
    <w:rsid w:val="009418B5"/>
    <w:rsid w:val="00941CFD"/>
    <w:rsid w:val="00942CE9"/>
    <w:rsid w:val="00942D34"/>
    <w:rsid w:val="009436C4"/>
    <w:rsid w:val="00944FA8"/>
    <w:rsid w:val="0094652F"/>
    <w:rsid w:val="009468C6"/>
    <w:rsid w:val="00950150"/>
    <w:rsid w:val="00950700"/>
    <w:rsid w:val="00951A92"/>
    <w:rsid w:val="00952193"/>
    <w:rsid w:val="0095222A"/>
    <w:rsid w:val="0095288D"/>
    <w:rsid w:val="009528B6"/>
    <w:rsid w:val="00952CBC"/>
    <w:rsid w:val="00952D4B"/>
    <w:rsid w:val="0095308C"/>
    <w:rsid w:val="009536B8"/>
    <w:rsid w:val="009538F7"/>
    <w:rsid w:val="0095587F"/>
    <w:rsid w:val="0095589B"/>
    <w:rsid w:val="00956512"/>
    <w:rsid w:val="00956708"/>
    <w:rsid w:val="00956AA1"/>
    <w:rsid w:val="00956B98"/>
    <w:rsid w:val="009605C5"/>
    <w:rsid w:val="009607F3"/>
    <w:rsid w:val="009614A0"/>
    <w:rsid w:val="0096239D"/>
    <w:rsid w:val="00962B52"/>
    <w:rsid w:val="009638EB"/>
    <w:rsid w:val="00963A79"/>
    <w:rsid w:val="0096540B"/>
    <w:rsid w:val="009655CF"/>
    <w:rsid w:val="009659E7"/>
    <w:rsid w:val="009661FF"/>
    <w:rsid w:val="00966399"/>
    <w:rsid w:val="00967304"/>
    <w:rsid w:val="00967ADA"/>
    <w:rsid w:val="00967F4E"/>
    <w:rsid w:val="0097036E"/>
    <w:rsid w:val="00970559"/>
    <w:rsid w:val="00970E0D"/>
    <w:rsid w:val="00970E80"/>
    <w:rsid w:val="00971583"/>
    <w:rsid w:val="009717D6"/>
    <w:rsid w:val="00971861"/>
    <w:rsid w:val="00972D7B"/>
    <w:rsid w:val="00972E82"/>
    <w:rsid w:val="009749CA"/>
    <w:rsid w:val="009752B2"/>
    <w:rsid w:val="00976598"/>
    <w:rsid w:val="0097690A"/>
    <w:rsid w:val="00977078"/>
    <w:rsid w:val="009770A1"/>
    <w:rsid w:val="00977863"/>
    <w:rsid w:val="009805D9"/>
    <w:rsid w:val="00981CA9"/>
    <w:rsid w:val="00982D8E"/>
    <w:rsid w:val="009834BF"/>
    <w:rsid w:val="00983C2C"/>
    <w:rsid w:val="00984701"/>
    <w:rsid w:val="0098517B"/>
    <w:rsid w:val="00985FA7"/>
    <w:rsid w:val="009866DD"/>
    <w:rsid w:val="00986732"/>
    <w:rsid w:val="00987CF4"/>
    <w:rsid w:val="0099016E"/>
    <w:rsid w:val="009907EF"/>
    <w:rsid w:val="00990DA3"/>
    <w:rsid w:val="00991C5E"/>
    <w:rsid w:val="0099261D"/>
    <w:rsid w:val="009955F2"/>
    <w:rsid w:val="00995828"/>
    <w:rsid w:val="00995C04"/>
    <w:rsid w:val="0099640C"/>
    <w:rsid w:val="00996F16"/>
    <w:rsid w:val="00997307"/>
    <w:rsid w:val="00997844"/>
    <w:rsid w:val="009A052E"/>
    <w:rsid w:val="009A148F"/>
    <w:rsid w:val="009A2F40"/>
    <w:rsid w:val="009A3AEE"/>
    <w:rsid w:val="009A3EAA"/>
    <w:rsid w:val="009A4780"/>
    <w:rsid w:val="009A47A2"/>
    <w:rsid w:val="009A4AA0"/>
    <w:rsid w:val="009A5024"/>
    <w:rsid w:val="009A5273"/>
    <w:rsid w:val="009A59BE"/>
    <w:rsid w:val="009A5D79"/>
    <w:rsid w:val="009A61D5"/>
    <w:rsid w:val="009A7B58"/>
    <w:rsid w:val="009B0F97"/>
    <w:rsid w:val="009B1D11"/>
    <w:rsid w:val="009B233D"/>
    <w:rsid w:val="009B36B2"/>
    <w:rsid w:val="009B3A81"/>
    <w:rsid w:val="009B3BD9"/>
    <w:rsid w:val="009B4279"/>
    <w:rsid w:val="009B4BFE"/>
    <w:rsid w:val="009B4E69"/>
    <w:rsid w:val="009B73D5"/>
    <w:rsid w:val="009B7FE2"/>
    <w:rsid w:val="009C0243"/>
    <w:rsid w:val="009C02CC"/>
    <w:rsid w:val="009C0610"/>
    <w:rsid w:val="009C1B09"/>
    <w:rsid w:val="009C214F"/>
    <w:rsid w:val="009C2CAC"/>
    <w:rsid w:val="009C42EB"/>
    <w:rsid w:val="009C4894"/>
    <w:rsid w:val="009C4A73"/>
    <w:rsid w:val="009C59A4"/>
    <w:rsid w:val="009C7CEC"/>
    <w:rsid w:val="009C7E2E"/>
    <w:rsid w:val="009D16A1"/>
    <w:rsid w:val="009D1840"/>
    <w:rsid w:val="009D1CD6"/>
    <w:rsid w:val="009D1D38"/>
    <w:rsid w:val="009D1FCD"/>
    <w:rsid w:val="009D21EF"/>
    <w:rsid w:val="009D2345"/>
    <w:rsid w:val="009D2FA5"/>
    <w:rsid w:val="009D32BF"/>
    <w:rsid w:val="009D5749"/>
    <w:rsid w:val="009D5756"/>
    <w:rsid w:val="009D5F6B"/>
    <w:rsid w:val="009D73C0"/>
    <w:rsid w:val="009D7C5E"/>
    <w:rsid w:val="009E04A2"/>
    <w:rsid w:val="009E0F0D"/>
    <w:rsid w:val="009E1C08"/>
    <w:rsid w:val="009E1EC3"/>
    <w:rsid w:val="009E22BB"/>
    <w:rsid w:val="009E255E"/>
    <w:rsid w:val="009E25FA"/>
    <w:rsid w:val="009E2782"/>
    <w:rsid w:val="009E2EB0"/>
    <w:rsid w:val="009E3C4B"/>
    <w:rsid w:val="009E3F01"/>
    <w:rsid w:val="009E49D8"/>
    <w:rsid w:val="009E5284"/>
    <w:rsid w:val="009E56F8"/>
    <w:rsid w:val="009E6111"/>
    <w:rsid w:val="009E64F5"/>
    <w:rsid w:val="009E70C6"/>
    <w:rsid w:val="009E7FE1"/>
    <w:rsid w:val="009F348E"/>
    <w:rsid w:val="009F433C"/>
    <w:rsid w:val="009F5402"/>
    <w:rsid w:val="009F56C2"/>
    <w:rsid w:val="009F594C"/>
    <w:rsid w:val="009F6301"/>
    <w:rsid w:val="009F676A"/>
    <w:rsid w:val="009F71D1"/>
    <w:rsid w:val="009F72DC"/>
    <w:rsid w:val="00A0023E"/>
    <w:rsid w:val="00A0028B"/>
    <w:rsid w:val="00A013F7"/>
    <w:rsid w:val="00A01E24"/>
    <w:rsid w:val="00A01FBB"/>
    <w:rsid w:val="00A02584"/>
    <w:rsid w:val="00A02DF3"/>
    <w:rsid w:val="00A03512"/>
    <w:rsid w:val="00A06141"/>
    <w:rsid w:val="00A0652B"/>
    <w:rsid w:val="00A069E4"/>
    <w:rsid w:val="00A072B4"/>
    <w:rsid w:val="00A07863"/>
    <w:rsid w:val="00A07E32"/>
    <w:rsid w:val="00A10B76"/>
    <w:rsid w:val="00A11167"/>
    <w:rsid w:val="00A11A73"/>
    <w:rsid w:val="00A11EC9"/>
    <w:rsid w:val="00A12080"/>
    <w:rsid w:val="00A1254A"/>
    <w:rsid w:val="00A12B67"/>
    <w:rsid w:val="00A12B78"/>
    <w:rsid w:val="00A146BF"/>
    <w:rsid w:val="00A148B1"/>
    <w:rsid w:val="00A150A3"/>
    <w:rsid w:val="00A151F5"/>
    <w:rsid w:val="00A152F8"/>
    <w:rsid w:val="00A15570"/>
    <w:rsid w:val="00A158F2"/>
    <w:rsid w:val="00A15A1E"/>
    <w:rsid w:val="00A15C4B"/>
    <w:rsid w:val="00A16827"/>
    <w:rsid w:val="00A16B09"/>
    <w:rsid w:val="00A1727F"/>
    <w:rsid w:val="00A17434"/>
    <w:rsid w:val="00A174B6"/>
    <w:rsid w:val="00A20318"/>
    <w:rsid w:val="00A20C93"/>
    <w:rsid w:val="00A21927"/>
    <w:rsid w:val="00A2273B"/>
    <w:rsid w:val="00A22C18"/>
    <w:rsid w:val="00A23E22"/>
    <w:rsid w:val="00A24726"/>
    <w:rsid w:val="00A249A7"/>
    <w:rsid w:val="00A24DC8"/>
    <w:rsid w:val="00A25551"/>
    <w:rsid w:val="00A25EB5"/>
    <w:rsid w:val="00A26B6D"/>
    <w:rsid w:val="00A271A6"/>
    <w:rsid w:val="00A27F74"/>
    <w:rsid w:val="00A3047B"/>
    <w:rsid w:val="00A304E9"/>
    <w:rsid w:val="00A308B8"/>
    <w:rsid w:val="00A30BDB"/>
    <w:rsid w:val="00A31154"/>
    <w:rsid w:val="00A3141C"/>
    <w:rsid w:val="00A32F57"/>
    <w:rsid w:val="00A33576"/>
    <w:rsid w:val="00A34122"/>
    <w:rsid w:val="00A35182"/>
    <w:rsid w:val="00A3525B"/>
    <w:rsid w:val="00A35759"/>
    <w:rsid w:val="00A358F4"/>
    <w:rsid w:val="00A36F0B"/>
    <w:rsid w:val="00A36FF9"/>
    <w:rsid w:val="00A37D14"/>
    <w:rsid w:val="00A401C1"/>
    <w:rsid w:val="00A401EB"/>
    <w:rsid w:val="00A402D1"/>
    <w:rsid w:val="00A41596"/>
    <w:rsid w:val="00A41D4A"/>
    <w:rsid w:val="00A41FD5"/>
    <w:rsid w:val="00A4304D"/>
    <w:rsid w:val="00A430AB"/>
    <w:rsid w:val="00A435A7"/>
    <w:rsid w:val="00A448C2"/>
    <w:rsid w:val="00A449FE"/>
    <w:rsid w:val="00A44A33"/>
    <w:rsid w:val="00A45805"/>
    <w:rsid w:val="00A4608C"/>
    <w:rsid w:val="00A46889"/>
    <w:rsid w:val="00A46E3D"/>
    <w:rsid w:val="00A46F11"/>
    <w:rsid w:val="00A47546"/>
    <w:rsid w:val="00A47679"/>
    <w:rsid w:val="00A50020"/>
    <w:rsid w:val="00A5030D"/>
    <w:rsid w:val="00A50413"/>
    <w:rsid w:val="00A50C63"/>
    <w:rsid w:val="00A51550"/>
    <w:rsid w:val="00A51BFF"/>
    <w:rsid w:val="00A53824"/>
    <w:rsid w:val="00A53A07"/>
    <w:rsid w:val="00A53B71"/>
    <w:rsid w:val="00A54233"/>
    <w:rsid w:val="00A54F33"/>
    <w:rsid w:val="00A56303"/>
    <w:rsid w:val="00A56AB6"/>
    <w:rsid w:val="00A575FB"/>
    <w:rsid w:val="00A61659"/>
    <w:rsid w:val="00A61C99"/>
    <w:rsid w:val="00A63120"/>
    <w:rsid w:val="00A63146"/>
    <w:rsid w:val="00A63B42"/>
    <w:rsid w:val="00A63EA1"/>
    <w:rsid w:val="00A65021"/>
    <w:rsid w:val="00A656B8"/>
    <w:rsid w:val="00A6578D"/>
    <w:rsid w:val="00A6668E"/>
    <w:rsid w:val="00A66F04"/>
    <w:rsid w:val="00A67FA3"/>
    <w:rsid w:val="00A7003E"/>
    <w:rsid w:val="00A7011E"/>
    <w:rsid w:val="00A706F2"/>
    <w:rsid w:val="00A71A8F"/>
    <w:rsid w:val="00A71CAA"/>
    <w:rsid w:val="00A725B4"/>
    <w:rsid w:val="00A72C2D"/>
    <w:rsid w:val="00A72E86"/>
    <w:rsid w:val="00A73959"/>
    <w:rsid w:val="00A73E9A"/>
    <w:rsid w:val="00A73F8F"/>
    <w:rsid w:val="00A7427C"/>
    <w:rsid w:val="00A743BF"/>
    <w:rsid w:val="00A74909"/>
    <w:rsid w:val="00A74D8A"/>
    <w:rsid w:val="00A75F53"/>
    <w:rsid w:val="00A76AEF"/>
    <w:rsid w:val="00A774B9"/>
    <w:rsid w:val="00A77BB7"/>
    <w:rsid w:val="00A80CEB"/>
    <w:rsid w:val="00A811AC"/>
    <w:rsid w:val="00A816E2"/>
    <w:rsid w:val="00A81E46"/>
    <w:rsid w:val="00A82922"/>
    <w:rsid w:val="00A832AC"/>
    <w:rsid w:val="00A8425F"/>
    <w:rsid w:val="00A8436B"/>
    <w:rsid w:val="00A85394"/>
    <w:rsid w:val="00A85FC1"/>
    <w:rsid w:val="00A85FDA"/>
    <w:rsid w:val="00A86E5C"/>
    <w:rsid w:val="00A86E77"/>
    <w:rsid w:val="00A8796A"/>
    <w:rsid w:val="00A87B5B"/>
    <w:rsid w:val="00A87EEE"/>
    <w:rsid w:val="00A90B70"/>
    <w:rsid w:val="00A91CB6"/>
    <w:rsid w:val="00A926DF"/>
    <w:rsid w:val="00A931EB"/>
    <w:rsid w:val="00A93D75"/>
    <w:rsid w:val="00A946CD"/>
    <w:rsid w:val="00A9524E"/>
    <w:rsid w:val="00A9578A"/>
    <w:rsid w:val="00A959C3"/>
    <w:rsid w:val="00A963A5"/>
    <w:rsid w:val="00A96DFC"/>
    <w:rsid w:val="00A97220"/>
    <w:rsid w:val="00A97455"/>
    <w:rsid w:val="00A97A6A"/>
    <w:rsid w:val="00AA0171"/>
    <w:rsid w:val="00AA017F"/>
    <w:rsid w:val="00AA0A0C"/>
    <w:rsid w:val="00AA2435"/>
    <w:rsid w:val="00AA24A3"/>
    <w:rsid w:val="00AA290A"/>
    <w:rsid w:val="00AA302D"/>
    <w:rsid w:val="00AA315E"/>
    <w:rsid w:val="00AA3376"/>
    <w:rsid w:val="00AA38C5"/>
    <w:rsid w:val="00AA50BF"/>
    <w:rsid w:val="00AA56AB"/>
    <w:rsid w:val="00AA5CD3"/>
    <w:rsid w:val="00AA6441"/>
    <w:rsid w:val="00AA681B"/>
    <w:rsid w:val="00AB035C"/>
    <w:rsid w:val="00AB05C6"/>
    <w:rsid w:val="00AB0DF0"/>
    <w:rsid w:val="00AB14D6"/>
    <w:rsid w:val="00AB2B5A"/>
    <w:rsid w:val="00AB37D6"/>
    <w:rsid w:val="00AB4032"/>
    <w:rsid w:val="00AB4CD5"/>
    <w:rsid w:val="00AB4D68"/>
    <w:rsid w:val="00AB4E82"/>
    <w:rsid w:val="00AB5541"/>
    <w:rsid w:val="00AB55FE"/>
    <w:rsid w:val="00AB6B8C"/>
    <w:rsid w:val="00AB6C49"/>
    <w:rsid w:val="00AB6F53"/>
    <w:rsid w:val="00AB7290"/>
    <w:rsid w:val="00AB78C4"/>
    <w:rsid w:val="00AC0A95"/>
    <w:rsid w:val="00AC0F00"/>
    <w:rsid w:val="00AC179F"/>
    <w:rsid w:val="00AC256D"/>
    <w:rsid w:val="00AC2774"/>
    <w:rsid w:val="00AC3A7D"/>
    <w:rsid w:val="00AC3CC1"/>
    <w:rsid w:val="00AC3E92"/>
    <w:rsid w:val="00AC3FE3"/>
    <w:rsid w:val="00AC4B35"/>
    <w:rsid w:val="00AC51DA"/>
    <w:rsid w:val="00AC53FF"/>
    <w:rsid w:val="00AC5856"/>
    <w:rsid w:val="00AC6006"/>
    <w:rsid w:val="00AC7691"/>
    <w:rsid w:val="00AC7811"/>
    <w:rsid w:val="00AC787F"/>
    <w:rsid w:val="00AD0C41"/>
    <w:rsid w:val="00AD0E1F"/>
    <w:rsid w:val="00AD0F88"/>
    <w:rsid w:val="00AD2932"/>
    <w:rsid w:val="00AD29A7"/>
    <w:rsid w:val="00AD3A8C"/>
    <w:rsid w:val="00AD3B76"/>
    <w:rsid w:val="00AD4F9A"/>
    <w:rsid w:val="00AD52FA"/>
    <w:rsid w:val="00AD5536"/>
    <w:rsid w:val="00AD5904"/>
    <w:rsid w:val="00AD7306"/>
    <w:rsid w:val="00AE10C4"/>
    <w:rsid w:val="00AE11AB"/>
    <w:rsid w:val="00AE1A17"/>
    <w:rsid w:val="00AE35FA"/>
    <w:rsid w:val="00AE37E0"/>
    <w:rsid w:val="00AE42C5"/>
    <w:rsid w:val="00AE4590"/>
    <w:rsid w:val="00AE499B"/>
    <w:rsid w:val="00AE535A"/>
    <w:rsid w:val="00AE572E"/>
    <w:rsid w:val="00AE5A4E"/>
    <w:rsid w:val="00AE6369"/>
    <w:rsid w:val="00AE65DD"/>
    <w:rsid w:val="00AE6AF5"/>
    <w:rsid w:val="00AE6B63"/>
    <w:rsid w:val="00AE6F90"/>
    <w:rsid w:val="00AF046A"/>
    <w:rsid w:val="00AF049D"/>
    <w:rsid w:val="00AF055F"/>
    <w:rsid w:val="00AF0A19"/>
    <w:rsid w:val="00AF0B17"/>
    <w:rsid w:val="00AF0C24"/>
    <w:rsid w:val="00AF11B3"/>
    <w:rsid w:val="00AF15CE"/>
    <w:rsid w:val="00AF1CB7"/>
    <w:rsid w:val="00AF1ED0"/>
    <w:rsid w:val="00AF222C"/>
    <w:rsid w:val="00AF289F"/>
    <w:rsid w:val="00AF32D8"/>
    <w:rsid w:val="00AF40CE"/>
    <w:rsid w:val="00AF4BBA"/>
    <w:rsid w:val="00AF4C21"/>
    <w:rsid w:val="00AF50DF"/>
    <w:rsid w:val="00AF50F0"/>
    <w:rsid w:val="00AF598D"/>
    <w:rsid w:val="00AF5CF3"/>
    <w:rsid w:val="00AF6CD4"/>
    <w:rsid w:val="00AF70B0"/>
    <w:rsid w:val="00AF722E"/>
    <w:rsid w:val="00AF7509"/>
    <w:rsid w:val="00AF7D51"/>
    <w:rsid w:val="00B00853"/>
    <w:rsid w:val="00B020F5"/>
    <w:rsid w:val="00B02745"/>
    <w:rsid w:val="00B029B4"/>
    <w:rsid w:val="00B02C89"/>
    <w:rsid w:val="00B02F90"/>
    <w:rsid w:val="00B030C1"/>
    <w:rsid w:val="00B03816"/>
    <w:rsid w:val="00B04025"/>
    <w:rsid w:val="00B040BB"/>
    <w:rsid w:val="00B049AA"/>
    <w:rsid w:val="00B053A6"/>
    <w:rsid w:val="00B06352"/>
    <w:rsid w:val="00B0668D"/>
    <w:rsid w:val="00B06B77"/>
    <w:rsid w:val="00B06FD1"/>
    <w:rsid w:val="00B07377"/>
    <w:rsid w:val="00B07AAA"/>
    <w:rsid w:val="00B104E1"/>
    <w:rsid w:val="00B118EF"/>
    <w:rsid w:val="00B12550"/>
    <w:rsid w:val="00B1294B"/>
    <w:rsid w:val="00B1301A"/>
    <w:rsid w:val="00B13105"/>
    <w:rsid w:val="00B14BCD"/>
    <w:rsid w:val="00B14F7D"/>
    <w:rsid w:val="00B15BAA"/>
    <w:rsid w:val="00B15D26"/>
    <w:rsid w:val="00B15FC0"/>
    <w:rsid w:val="00B16088"/>
    <w:rsid w:val="00B1631B"/>
    <w:rsid w:val="00B1662B"/>
    <w:rsid w:val="00B16811"/>
    <w:rsid w:val="00B169DC"/>
    <w:rsid w:val="00B16B57"/>
    <w:rsid w:val="00B17032"/>
    <w:rsid w:val="00B17264"/>
    <w:rsid w:val="00B17D47"/>
    <w:rsid w:val="00B21A17"/>
    <w:rsid w:val="00B220FF"/>
    <w:rsid w:val="00B223AA"/>
    <w:rsid w:val="00B24089"/>
    <w:rsid w:val="00B24115"/>
    <w:rsid w:val="00B24518"/>
    <w:rsid w:val="00B246C9"/>
    <w:rsid w:val="00B24E31"/>
    <w:rsid w:val="00B25BF8"/>
    <w:rsid w:val="00B25E72"/>
    <w:rsid w:val="00B273C4"/>
    <w:rsid w:val="00B30349"/>
    <w:rsid w:val="00B307E0"/>
    <w:rsid w:val="00B30DDC"/>
    <w:rsid w:val="00B3124F"/>
    <w:rsid w:val="00B3131D"/>
    <w:rsid w:val="00B32E04"/>
    <w:rsid w:val="00B343D3"/>
    <w:rsid w:val="00B34668"/>
    <w:rsid w:val="00B346B6"/>
    <w:rsid w:val="00B34907"/>
    <w:rsid w:val="00B349B3"/>
    <w:rsid w:val="00B34D88"/>
    <w:rsid w:val="00B35C2C"/>
    <w:rsid w:val="00B37316"/>
    <w:rsid w:val="00B37E16"/>
    <w:rsid w:val="00B41736"/>
    <w:rsid w:val="00B42D37"/>
    <w:rsid w:val="00B42D84"/>
    <w:rsid w:val="00B42E03"/>
    <w:rsid w:val="00B42F26"/>
    <w:rsid w:val="00B4360F"/>
    <w:rsid w:val="00B43D0A"/>
    <w:rsid w:val="00B441BF"/>
    <w:rsid w:val="00B446DF"/>
    <w:rsid w:val="00B45818"/>
    <w:rsid w:val="00B46F97"/>
    <w:rsid w:val="00B50430"/>
    <w:rsid w:val="00B50E89"/>
    <w:rsid w:val="00B52E8C"/>
    <w:rsid w:val="00B52F4C"/>
    <w:rsid w:val="00B549F0"/>
    <w:rsid w:val="00B559D5"/>
    <w:rsid w:val="00B55F68"/>
    <w:rsid w:val="00B56151"/>
    <w:rsid w:val="00B56C8E"/>
    <w:rsid w:val="00B570B1"/>
    <w:rsid w:val="00B60149"/>
    <w:rsid w:val="00B608D5"/>
    <w:rsid w:val="00B61835"/>
    <w:rsid w:val="00B61A0B"/>
    <w:rsid w:val="00B6335B"/>
    <w:rsid w:val="00B63A8E"/>
    <w:rsid w:val="00B63D11"/>
    <w:rsid w:val="00B63D71"/>
    <w:rsid w:val="00B64077"/>
    <w:rsid w:val="00B6428D"/>
    <w:rsid w:val="00B64E7F"/>
    <w:rsid w:val="00B652C2"/>
    <w:rsid w:val="00B658C8"/>
    <w:rsid w:val="00B659A3"/>
    <w:rsid w:val="00B659F8"/>
    <w:rsid w:val="00B65A8F"/>
    <w:rsid w:val="00B65EB9"/>
    <w:rsid w:val="00B66F41"/>
    <w:rsid w:val="00B67D43"/>
    <w:rsid w:val="00B708D2"/>
    <w:rsid w:val="00B7126C"/>
    <w:rsid w:val="00B71476"/>
    <w:rsid w:val="00B7193D"/>
    <w:rsid w:val="00B71C2B"/>
    <w:rsid w:val="00B71F94"/>
    <w:rsid w:val="00B735CB"/>
    <w:rsid w:val="00B73741"/>
    <w:rsid w:val="00B763ED"/>
    <w:rsid w:val="00B77474"/>
    <w:rsid w:val="00B77772"/>
    <w:rsid w:val="00B800F9"/>
    <w:rsid w:val="00B807A0"/>
    <w:rsid w:val="00B81313"/>
    <w:rsid w:val="00B8141C"/>
    <w:rsid w:val="00B81E7A"/>
    <w:rsid w:val="00B82CBB"/>
    <w:rsid w:val="00B830BA"/>
    <w:rsid w:val="00B83FBE"/>
    <w:rsid w:val="00B849B8"/>
    <w:rsid w:val="00B85677"/>
    <w:rsid w:val="00B85BA6"/>
    <w:rsid w:val="00B86055"/>
    <w:rsid w:val="00B86444"/>
    <w:rsid w:val="00B86606"/>
    <w:rsid w:val="00B87784"/>
    <w:rsid w:val="00B877CD"/>
    <w:rsid w:val="00B877FA"/>
    <w:rsid w:val="00B87D99"/>
    <w:rsid w:val="00B900E4"/>
    <w:rsid w:val="00B91A82"/>
    <w:rsid w:val="00B925EB"/>
    <w:rsid w:val="00B94093"/>
    <w:rsid w:val="00B94EDE"/>
    <w:rsid w:val="00B95105"/>
    <w:rsid w:val="00B95859"/>
    <w:rsid w:val="00B96337"/>
    <w:rsid w:val="00B96538"/>
    <w:rsid w:val="00B96849"/>
    <w:rsid w:val="00B96B18"/>
    <w:rsid w:val="00B974A1"/>
    <w:rsid w:val="00BA0662"/>
    <w:rsid w:val="00BA177D"/>
    <w:rsid w:val="00BA28F3"/>
    <w:rsid w:val="00BA2F0B"/>
    <w:rsid w:val="00BA3131"/>
    <w:rsid w:val="00BA35C8"/>
    <w:rsid w:val="00BA3978"/>
    <w:rsid w:val="00BA3AA6"/>
    <w:rsid w:val="00BA3E8C"/>
    <w:rsid w:val="00BA4C43"/>
    <w:rsid w:val="00BA4CBA"/>
    <w:rsid w:val="00BA5D37"/>
    <w:rsid w:val="00BA695A"/>
    <w:rsid w:val="00BA7002"/>
    <w:rsid w:val="00BA74BF"/>
    <w:rsid w:val="00BA752D"/>
    <w:rsid w:val="00BB0325"/>
    <w:rsid w:val="00BB05B2"/>
    <w:rsid w:val="00BB0AE1"/>
    <w:rsid w:val="00BB1491"/>
    <w:rsid w:val="00BB16AE"/>
    <w:rsid w:val="00BB1CD4"/>
    <w:rsid w:val="00BB2438"/>
    <w:rsid w:val="00BB2659"/>
    <w:rsid w:val="00BB278D"/>
    <w:rsid w:val="00BB293B"/>
    <w:rsid w:val="00BB30AB"/>
    <w:rsid w:val="00BB3462"/>
    <w:rsid w:val="00BB36E7"/>
    <w:rsid w:val="00BB3911"/>
    <w:rsid w:val="00BB50C9"/>
    <w:rsid w:val="00BB52C8"/>
    <w:rsid w:val="00BB5E87"/>
    <w:rsid w:val="00BB62B3"/>
    <w:rsid w:val="00BB7239"/>
    <w:rsid w:val="00BB72AF"/>
    <w:rsid w:val="00BB7469"/>
    <w:rsid w:val="00BC0018"/>
    <w:rsid w:val="00BC07EE"/>
    <w:rsid w:val="00BC0E78"/>
    <w:rsid w:val="00BC1119"/>
    <w:rsid w:val="00BC1295"/>
    <w:rsid w:val="00BC17AA"/>
    <w:rsid w:val="00BC1E27"/>
    <w:rsid w:val="00BC2435"/>
    <w:rsid w:val="00BC2626"/>
    <w:rsid w:val="00BC2BCB"/>
    <w:rsid w:val="00BC35C3"/>
    <w:rsid w:val="00BC35FA"/>
    <w:rsid w:val="00BC38BF"/>
    <w:rsid w:val="00BC47C2"/>
    <w:rsid w:val="00BC50B2"/>
    <w:rsid w:val="00BC51D2"/>
    <w:rsid w:val="00BC5696"/>
    <w:rsid w:val="00BC56DE"/>
    <w:rsid w:val="00BC6CB6"/>
    <w:rsid w:val="00BC7A7F"/>
    <w:rsid w:val="00BD0026"/>
    <w:rsid w:val="00BD1761"/>
    <w:rsid w:val="00BD22EB"/>
    <w:rsid w:val="00BD2D3F"/>
    <w:rsid w:val="00BD387D"/>
    <w:rsid w:val="00BD3E01"/>
    <w:rsid w:val="00BD5B25"/>
    <w:rsid w:val="00BD68B8"/>
    <w:rsid w:val="00BD782D"/>
    <w:rsid w:val="00BD7DFB"/>
    <w:rsid w:val="00BE0D18"/>
    <w:rsid w:val="00BE12A8"/>
    <w:rsid w:val="00BE1467"/>
    <w:rsid w:val="00BE18A6"/>
    <w:rsid w:val="00BE2158"/>
    <w:rsid w:val="00BE2483"/>
    <w:rsid w:val="00BE2701"/>
    <w:rsid w:val="00BE29CE"/>
    <w:rsid w:val="00BE3CA5"/>
    <w:rsid w:val="00BE4602"/>
    <w:rsid w:val="00BE46EF"/>
    <w:rsid w:val="00BE4B90"/>
    <w:rsid w:val="00BE4F34"/>
    <w:rsid w:val="00BE50D5"/>
    <w:rsid w:val="00BE524A"/>
    <w:rsid w:val="00BE60EA"/>
    <w:rsid w:val="00BE64ED"/>
    <w:rsid w:val="00BF0020"/>
    <w:rsid w:val="00BF0E3E"/>
    <w:rsid w:val="00BF1094"/>
    <w:rsid w:val="00BF1C44"/>
    <w:rsid w:val="00BF2ACD"/>
    <w:rsid w:val="00BF3BFE"/>
    <w:rsid w:val="00BF3F06"/>
    <w:rsid w:val="00BF3FDD"/>
    <w:rsid w:val="00BF3FEA"/>
    <w:rsid w:val="00BF5CFB"/>
    <w:rsid w:val="00BF6689"/>
    <w:rsid w:val="00BF6903"/>
    <w:rsid w:val="00BF76B8"/>
    <w:rsid w:val="00BF78BD"/>
    <w:rsid w:val="00C00A09"/>
    <w:rsid w:val="00C00D09"/>
    <w:rsid w:val="00C01DA1"/>
    <w:rsid w:val="00C02BE7"/>
    <w:rsid w:val="00C02CA4"/>
    <w:rsid w:val="00C03161"/>
    <w:rsid w:val="00C041D7"/>
    <w:rsid w:val="00C0753B"/>
    <w:rsid w:val="00C10004"/>
    <w:rsid w:val="00C10CDB"/>
    <w:rsid w:val="00C10EFE"/>
    <w:rsid w:val="00C11EF3"/>
    <w:rsid w:val="00C1227E"/>
    <w:rsid w:val="00C12440"/>
    <w:rsid w:val="00C1252A"/>
    <w:rsid w:val="00C12E53"/>
    <w:rsid w:val="00C145A2"/>
    <w:rsid w:val="00C14AC7"/>
    <w:rsid w:val="00C14FD4"/>
    <w:rsid w:val="00C15B33"/>
    <w:rsid w:val="00C15EAF"/>
    <w:rsid w:val="00C15F34"/>
    <w:rsid w:val="00C16960"/>
    <w:rsid w:val="00C171B3"/>
    <w:rsid w:val="00C174F3"/>
    <w:rsid w:val="00C204B8"/>
    <w:rsid w:val="00C20A5F"/>
    <w:rsid w:val="00C20C51"/>
    <w:rsid w:val="00C20DE9"/>
    <w:rsid w:val="00C217AB"/>
    <w:rsid w:val="00C218B5"/>
    <w:rsid w:val="00C21913"/>
    <w:rsid w:val="00C22324"/>
    <w:rsid w:val="00C22367"/>
    <w:rsid w:val="00C22C93"/>
    <w:rsid w:val="00C22D29"/>
    <w:rsid w:val="00C23201"/>
    <w:rsid w:val="00C23EF7"/>
    <w:rsid w:val="00C2420E"/>
    <w:rsid w:val="00C24F27"/>
    <w:rsid w:val="00C25043"/>
    <w:rsid w:val="00C25720"/>
    <w:rsid w:val="00C262AA"/>
    <w:rsid w:val="00C262C9"/>
    <w:rsid w:val="00C265FB"/>
    <w:rsid w:val="00C27C24"/>
    <w:rsid w:val="00C3014B"/>
    <w:rsid w:val="00C30392"/>
    <w:rsid w:val="00C30D74"/>
    <w:rsid w:val="00C312B7"/>
    <w:rsid w:val="00C3164D"/>
    <w:rsid w:val="00C327BB"/>
    <w:rsid w:val="00C32BC8"/>
    <w:rsid w:val="00C34828"/>
    <w:rsid w:val="00C34EB8"/>
    <w:rsid w:val="00C351E3"/>
    <w:rsid w:val="00C362DF"/>
    <w:rsid w:val="00C3635C"/>
    <w:rsid w:val="00C36878"/>
    <w:rsid w:val="00C36D33"/>
    <w:rsid w:val="00C3709E"/>
    <w:rsid w:val="00C371BA"/>
    <w:rsid w:val="00C373FD"/>
    <w:rsid w:val="00C40C1E"/>
    <w:rsid w:val="00C4130D"/>
    <w:rsid w:val="00C41659"/>
    <w:rsid w:val="00C429E3"/>
    <w:rsid w:val="00C43478"/>
    <w:rsid w:val="00C435C4"/>
    <w:rsid w:val="00C43FB7"/>
    <w:rsid w:val="00C4440A"/>
    <w:rsid w:val="00C44B12"/>
    <w:rsid w:val="00C452DB"/>
    <w:rsid w:val="00C455B5"/>
    <w:rsid w:val="00C45AFC"/>
    <w:rsid w:val="00C45CB4"/>
    <w:rsid w:val="00C46EF2"/>
    <w:rsid w:val="00C47C14"/>
    <w:rsid w:val="00C47E14"/>
    <w:rsid w:val="00C505F5"/>
    <w:rsid w:val="00C50871"/>
    <w:rsid w:val="00C5111A"/>
    <w:rsid w:val="00C517AA"/>
    <w:rsid w:val="00C51DD2"/>
    <w:rsid w:val="00C54390"/>
    <w:rsid w:val="00C543F5"/>
    <w:rsid w:val="00C54529"/>
    <w:rsid w:val="00C55B2A"/>
    <w:rsid w:val="00C56B14"/>
    <w:rsid w:val="00C571C0"/>
    <w:rsid w:val="00C57B9E"/>
    <w:rsid w:val="00C60ADE"/>
    <w:rsid w:val="00C611C3"/>
    <w:rsid w:val="00C61C16"/>
    <w:rsid w:val="00C62C87"/>
    <w:rsid w:val="00C63065"/>
    <w:rsid w:val="00C63310"/>
    <w:rsid w:val="00C63CBA"/>
    <w:rsid w:val="00C64CA0"/>
    <w:rsid w:val="00C6564E"/>
    <w:rsid w:val="00C65E12"/>
    <w:rsid w:val="00C665F8"/>
    <w:rsid w:val="00C670C1"/>
    <w:rsid w:val="00C67949"/>
    <w:rsid w:val="00C6798D"/>
    <w:rsid w:val="00C7014B"/>
    <w:rsid w:val="00C70ECC"/>
    <w:rsid w:val="00C70FC8"/>
    <w:rsid w:val="00C71695"/>
    <w:rsid w:val="00C728E7"/>
    <w:rsid w:val="00C72FA7"/>
    <w:rsid w:val="00C7389C"/>
    <w:rsid w:val="00C739A6"/>
    <w:rsid w:val="00C744ED"/>
    <w:rsid w:val="00C75206"/>
    <w:rsid w:val="00C7536D"/>
    <w:rsid w:val="00C77A97"/>
    <w:rsid w:val="00C80707"/>
    <w:rsid w:val="00C80D53"/>
    <w:rsid w:val="00C810AF"/>
    <w:rsid w:val="00C81314"/>
    <w:rsid w:val="00C817E7"/>
    <w:rsid w:val="00C8217D"/>
    <w:rsid w:val="00C824CE"/>
    <w:rsid w:val="00C82AFD"/>
    <w:rsid w:val="00C82C45"/>
    <w:rsid w:val="00C82E13"/>
    <w:rsid w:val="00C833AE"/>
    <w:rsid w:val="00C83781"/>
    <w:rsid w:val="00C839AF"/>
    <w:rsid w:val="00C842A9"/>
    <w:rsid w:val="00C85347"/>
    <w:rsid w:val="00C85BE2"/>
    <w:rsid w:val="00C85D2C"/>
    <w:rsid w:val="00C863E0"/>
    <w:rsid w:val="00C87E6C"/>
    <w:rsid w:val="00C87F07"/>
    <w:rsid w:val="00C913A0"/>
    <w:rsid w:val="00C915AC"/>
    <w:rsid w:val="00C91605"/>
    <w:rsid w:val="00C9184D"/>
    <w:rsid w:val="00C91923"/>
    <w:rsid w:val="00C929B8"/>
    <w:rsid w:val="00C92C71"/>
    <w:rsid w:val="00C9410E"/>
    <w:rsid w:val="00C94183"/>
    <w:rsid w:val="00C95F5B"/>
    <w:rsid w:val="00C964A4"/>
    <w:rsid w:val="00C966CC"/>
    <w:rsid w:val="00C96BC6"/>
    <w:rsid w:val="00C97677"/>
    <w:rsid w:val="00C97993"/>
    <w:rsid w:val="00CA049C"/>
    <w:rsid w:val="00CA051D"/>
    <w:rsid w:val="00CA1C11"/>
    <w:rsid w:val="00CA224C"/>
    <w:rsid w:val="00CA3040"/>
    <w:rsid w:val="00CA3CBC"/>
    <w:rsid w:val="00CA488E"/>
    <w:rsid w:val="00CA533C"/>
    <w:rsid w:val="00CA5EF5"/>
    <w:rsid w:val="00CA68F8"/>
    <w:rsid w:val="00CA7F09"/>
    <w:rsid w:val="00CB074B"/>
    <w:rsid w:val="00CB0CFE"/>
    <w:rsid w:val="00CB0E4F"/>
    <w:rsid w:val="00CB0FBC"/>
    <w:rsid w:val="00CB1F93"/>
    <w:rsid w:val="00CB1FC3"/>
    <w:rsid w:val="00CB2872"/>
    <w:rsid w:val="00CB2E7B"/>
    <w:rsid w:val="00CB37A0"/>
    <w:rsid w:val="00CB3B86"/>
    <w:rsid w:val="00CB3C9A"/>
    <w:rsid w:val="00CB4833"/>
    <w:rsid w:val="00CB4940"/>
    <w:rsid w:val="00CB5202"/>
    <w:rsid w:val="00CB58EA"/>
    <w:rsid w:val="00CB715B"/>
    <w:rsid w:val="00CB78EE"/>
    <w:rsid w:val="00CC015C"/>
    <w:rsid w:val="00CC0FAD"/>
    <w:rsid w:val="00CC255C"/>
    <w:rsid w:val="00CC2D96"/>
    <w:rsid w:val="00CC3A5E"/>
    <w:rsid w:val="00CC3EDA"/>
    <w:rsid w:val="00CC47E8"/>
    <w:rsid w:val="00CC4AB9"/>
    <w:rsid w:val="00CC5288"/>
    <w:rsid w:val="00CC5873"/>
    <w:rsid w:val="00CC5D13"/>
    <w:rsid w:val="00CC5F90"/>
    <w:rsid w:val="00CD0293"/>
    <w:rsid w:val="00CD0301"/>
    <w:rsid w:val="00CD1482"/>
    <w:rsid w:val="00CD29A6"/>
    <w:rsid w:val="00CD2C2D"/>
    <w:rsid w:val="00CD3B19"/>
    <w:rsid w:val="00CD3B38"/>
    <w:rsid w:val="00CD5655"/>
    <w:rsid w:val="00CD5C03"/>
    <w:rsid w:val="00CD6606"/>
    <w:rsid w:val="00CD6AE2"/>
    <w:rsid w:val="00CD6C18"/>
    <w:rsid w:val="00CD7CE3"/>
    <w:rsid w:val="00CD7F53"/>
    <w:rsid w:val="00CD7F94"/>
    <w:rsid w:val="00CE078C"/>
    <w:rsid w:val="00CE09C6"/>
    <w:rsid w:val="00CE0AB2"/>
    <w:rsid w:val="00CE11AB"/>
    <w:rsid w:val="00CE14CA"/>
    <w:rsid w:val="00CE1DC9"/>
    <w:rsid w:val="00CE27EE"/>
    <w:rsid w:val="00CE39DC"/>
    <w:rsid w:val="00CE3D1D"/>
    <w:rsid w:val="00CE3DC6"/>
    <w:rsid w:val="00CE3FED"/>
    <w:rsid w:val="00CE483A"/>
    <w:rsid w:val="00CE49FD"/>
    <w:rsid w:val="00CE4E02"/>
    <w:rsid w:val="00CE5599"/>
    <w:rsid w:val="00CE5CD9"/>
    <w:rsid w:val="00CE673D"/>
    <w:rsid w:val="00CE69A2"/>
    <w:rsid w:val="00CE6FA5"/>
    <w:rsid w:val="00CE74BC"/>
    <w:rsid w:val="00CE7EF1"/>
    <w:rsid w:val="00CF03A2"/>
    <w:rsid w:val="00CF3257"/>
    <w:rsid w:val="00CF32B1"/>
    <w:rsid w:val="00CF433B"/>
    <w:rsid w:val="00CF477B"/>
    <w:rsid w:val="00CF47EE"/>
    <w:rsid w:val="00CF4A23"/>
    <w:rsid w:val="00CF6744"/>
    <w:rsid w:val="00CF7196"/>
    <w:rsid w:val="00CF7397"/>
    <w:rsid w:val="00CF7577"/>
    <w:rsid w:val="00CF7EB2"/>
    <w:rsid w:val="00D00259"/>
    <w:rsid w:val="00D035A6"/>
    <w:rsid w:val="00D045F0"/>
    <w:rsid w:val="00D053A6"/>
    <w:rsid w:val="00D0576A"/>
    <w:rsid w:val="00D05EBC"/>
    <w:rsid w:val="00D067BF"/>
    <w:rsid w:val="00D06CED"/>
    <w:rsid w:val="00D07620"/>
    <w:rsid w:val="00D07C85"/>
    <w:rsid w:val="00D118C0"/>
    <w:rsid w:val="00D11A48"/>
    <w:rsid w:val="00D11B0F"/>
    <w:rsid w:val="00D127F9"/>
    <w:rsid w:val="00D12A61"/>
    <w:rsid w:val="00D12BB5"/>
    <w:rsid w:val="00D12D62"/>
    <w:rsid w:val="00D131CD"/>
    <w:rsid w:val="00D138EB"/>
    <w:rsid w:val="00D13C7A"/>
    <w:rsid w:val="00D13E75"/>
    <w:rsid w:val="00D14FBB"/>
    <w:rsid w:val="00D152DE"/>
    <w:rsid w:val="00D15EDB"/>
    <w:rsid w:val="00D17068"/>
    <w:rsid w:val="00D1745D"/>
    <w:rsid w:val="00D17867"/>
    <w:rsid w:val="00D17E7E"/>
    <w:rsid w:val="00D20065"/>
    <w:rsid w:val="00D20603"/>
    <w:rsid w:val="00D214D6"/>
    <w:rsid w:val="00D21808"/>
    <w:rsid w:val="00D226AC"/>
    <w:rsid w:val="00D23340"/>
    <w:rsid w:val="00D23B1F"/>
    <w:rsid w:val="00D24DD7"/>
    <w:rsid w:val="00D25A78"/>
    <w:rsid w:val="00D26221"/>
    <w:rsid w:val="00D26352"/>
    <w:rsid w:val="00D26DCA"/>
    <w:rsid w:val="00D27B6C"/>
    <w:rsid w:val="00D27D4A"/>
    <w:rsid w:val="00D30A57"/>
    <w:rsid w:val="00D3178C"/>
    <w:rsid w:val="00D3234C"/>
    <w:rsid w:val="00D32A3E"/>
    <w:rsid w:val="00D33568"/>
    <w:rsid w:val="00D33F6E"/>
    <w:rsid w:val="00D348F4"/>
    <w:rsid w:val="00D355A8"/>
    <w:rsid w:val="00D35BA6"/>
    <w:rsid w:val="00D36057"/>
    <w:rsid w:val="00D3691E"/>
    <w:rsid w:val="00D36B6A"/>
    <w:rsid w:val="00D36D4E"/>
    <w:rsid w:val="00D4111B"/>
    <w:rsid w:val="00D41762"/>
    <w:rsid w:val="00D4194A"/>
    <w:rsid w:val="00D43480"/>
    <w:rsid w:val="00D434D0"/>
    <w:rsid w:val="00D43ABE"/>
    <w:rsid w:val="00D43F76"/>
    <w:rsid w:val="00D4537A"/>
    <w:rsid w:val="00D4691E"/>
    <w:rsid w:val="00D46CEF"/>
    <w:rsid w:val="00D46E87"/>
    <w:rsid w:val="00D4700F"/>
    <w:rsid w:val="00D47B0D"/>
    <w:rsid w:val="00D47ED2"/>
    <w:rsid w:val="00D47F55"/>
    <w:rsid w:val="00D50E41"/>
    <w:rsid w:val="00D51219"/>
    <w:rsid w:val="00D5144A"/>
    <w:rsid w:val="00D517B1"/>
    <w:rsid w:val="00D51922"/>
    <w:rsid w:val="00D52791"/>
    <w:rsid w:val="00D52C52"/>
    <w:rsid w:val="00D5313E"/>
    <w:rsid w:val="00D55843"/>
    <w:rsid w:val="00D56E5F"/>
    <w:rsid w:val="00D604A9"/>
    <w:rsid w:val="00D60CE8"/>
    <w:rsid w:val="00D60DFC"/>
    <w:rsid w:val="00D61193"/>
    <w:rsid w:val="00D615A3"/>
    <w:rsid w:val="00D63C98"/>
    <w:rsid w:val="00D64420"/>
    <w:rsid w:val="00D6573F"/>
    <w:rsid w:val="00D65DC4"/>
    <w:rsid w:val="00D66561"/>
    <w:rsid w:val="00D66DBF"/>
    <w:rsid w:val="00D670F3"/>
    <w:rsid w:val="00D67185"/>
    <w:rsid w:val="00D70049"/>
    <w:rsid w:val="00D71C20"/>
    <w:rsid w:val="00D71C43"/>
    <w:rsid w:val="00D7211B"/>
    <w:rsid w:val="00D72145"/>
    <w:rsid w:val="00D7278C"/>
    <w:rsid w:val="00D728A8"/>
    <w:rsid w:val="00D729D4"/>
    <w:rsid w:val="00D72E0A"/>
    <w:rsid w:val="00D73292"/>
    <w:rsid w:val="00D742BB"/>
    <w:rsid w:val="00D74325"/>
    <w:rsid w:val="00D74F4B"/>
    <w:rsid w:val="00D75633"/>
    <w:rsid w:val="00D75E53"/>
    <w:rsid w:val="00D76635"/>
    <w:rsid w:val="00D80105"/>
    <w:rsid w:val="00D804D5"/>
    <w:rsid w:val="00D80C71"/>
    <w:rsid w:val="00D81938"/>
    <w:rsid w:val="00D81AE2"/>
    <w:rsid w:val="00D81E3A"/>
    <w:rsid w:val="00D8321C"/>
    <w:rsid w:val="00D846C7"/>
    <w:rsid w:val="00D84D5E"/>
    <w:rsid w:val="00D85EF6"/>
    <w:rsid w:val="00D862B1"/>
    <w:rsid w:val="00D867B0"/>
    <w:rsid w:val="00D86B51"/>
    <w:rsid w:val="00D86C50"/>
    <w:rsid w:val="00D86E4B"/>
    <w:rsid w:val="00D877CA"/>
    <w:rsid w:val="00D903B7"/>
    <w:rsid w:val="00D91064"/>
    <w:rsid w:val="00D91E14"/>
    <w:rsid w:val="00D91F14"/>
    <w:rsid w:val="00D9212F"/>
    <w:rsid w:val="00D92749"/>
    <w:rsid w:val="00D92BEA"/>
    <w:rsid w:val="00D93308"/>
    <w:rsid w:val="00D94A31"/>
    <w:rsid w:val="00D95092"/>
    <w:rsid w:val="00D952A1"/>
    <w:rsid w:val="00D95973"/>
    <w:rsid w:val="00D959EF"/>
    <w:rsid w:val="00D96E2E"/>
    <w:rsid w:val="00D97671"/>
    <w:rsid w:val="00D97769"/>
    <w:rsid w:val="00D97F4B"/>
    <w:rsid w:val="00DA004D"/>
    <w:rsid w:val="00DA0180"/>
    <w:rsid w:val="00DA0381"/>
    <w:rsid w:val="00DA03C8"/>
    <w:rsid w:val="00DA1409"/>
    <w:rsid w:val="00DA1C9F"/>
    <w:rsid w:val="00DA33EF"/>
    <w:rsid w:val="00DA39F0"/>
    <w:rsid w:val="00DA4745"/>
    <w:rsid w:val="00DA4DEB"/>
    <w:rsid w:val="00DA5225"/>
    <w:rsid w:val="00DA54C1"/>
    <w:rsid w:val="00DA58A8"/>
    <w:rsid w:val="00DA5E79"/>
    <w:rsid w:val="00DA6637"/>
    <w:rsid w:val="00DA709E"/>
    <w:rsid w:val="00DA7B94"/>
    <w:rsid w:val="00DB03A9"/>
    <w:rsid w:val="00DB071F"/>
    <w:rsid w:val="00DB07B6"/>
    <w:rsid w:val="00DB0AAE"/>
    <w:rsid w:val="00DB0C3C"/>
    <w:rsid w:val="00DB1C6D"/>
    <w:rsid w:val="00DB20E6"/>
    <w:rsid w:val="00DB22FF"/>
    <w:rsid w:val="00DB238B"/>
    <w:rsid w:val="00DB28C8"/>
    <w:rsid w:val="00DB2BC6"/>
    <w:rsid w:val="00DB315C"/>
    <w:rsid w:val="00DB4895"/>
    <w:rsid w:val="00DB490B"/>
    <w:rsid w:val="00DB4B16"/>
    <w:rsid w:val="00DB51D7"/>
    <w:rsid w:val="00DB549B"/>
    <w:rsid w:val="00DB5947"/>
    <w:rsid w:val="00DB5C66"/>
    <w:rsid w:val="00DB61A6"/>
    <w:rsid w:val="00DB636A"/>
    <w:rsid w:val="00DB683E"/>
    <w:rsid w:val="00DB6A3E"/>
    <w:rsid w:val="00DB6F41"/>
    <w:rsid w:val="00DB71B1"/>
    <w:rsid w:val="00DB748E"/>
    <w:rsid w:val="00DC07FC"/>
    <w:rsid w:val="00DC19C1"/>
    <w:rsid w:val="00DC2794"/>
    <w:rsid w:val="00DC282E"/>
    <w:rsid w:val="00DC2972"/>
    <w:rsid w:val="00DC36B8"/>
    <w:rsid w:val="00DC3E96"/>
    <w:rsid w:val="00DC4321"/>
    <w:rsid w:val="00DC505B"/>
    <w:rsid w:val="00DC59B0"/>
    <w:rsid w:val="00DC5D50"/>
    <w:rsid w:val="00DC65E3"/>
    <w:rsid w:val="00DC6D46"/>
    <w:rsid w:val="00DC6D72"/>
    <w:rsid w:val="00DC78A5"/>
    <w:rsid w:val="00DC7F36"/>
    <w:rsid w:val="00DD0746"/>
    <w:rsid w:val="00DD0824"/>
    <w:rsid w:val="00DD10AA"/>
    <w:rsid w:val="00DD18F9"/>
    <w:rsid w:val="00DD1B0F"/>
    <w:rsid w:val="00DD20CE"/>
    <w:rsid w:val="00DD25F2"/>
    <w:rsid w:val="00DD4C1A"/>
    <w:rsid w:val="00DD56B2"/>
    <w:rsid w:val="00DD57E2"/>
    <w:rsid w:val="00DD6633"/>
    <w:rsid w:val="00DD6B1A"/>
    <w:rsid w:val="00DD7215"/>
    <w:rsid w:val="00DD773F"/>
    <w:rsid w:val="00DD7C36"/>
    <w:rsid w:val="00DD7D84"/>
    <w:rsid w:val="00DE034A"/>
    <w:rsid w:val="00DE0AEB"/>
    <w:rsid w:val="00DE0F76"/>
    <w:rsid w:val="00DE1239"/>
    <w:rsid w:val="00DE18F6"/>
    <w:rsid w:val="00DE1D4E"/>
    <w:rsid w:val="00DE28E8"/>
    <w:rsid w:val="00DE312C"/>
    <w:rsid w:val="00DE3FA3"/>
    <w:rsid w:val="00DE48F9"/>
    <w:rsid w:val="00DE4A63"/>
    <w:rsid w:val="00DE555E"/>
    <w:rsid w:val="00DE599E"/>
    <w:rsid w:val="00DE70CA"/>
    <w:rsid w:val="00DF01EB"/>
    <w:rsid w:val="00DF1911"/>
    <w:rsid w:val="00DF1E0D"/>
    <w:rsid w:val="00DF2A3B"/>
    <w:rsid w:val="00DF3090"/>
    <w:rsid w:val="00DF3350"/>
    <w:rsid w:val="00DF44A4"/>
    <w:rsid w:val="00DF48FB"/>
    <w:rsid w:val="00DF50CC"/>
    <w:rsid w:val="00DF50D3"/>
    <w:rsid w:val="00DF536A"/>
    <w:rsid w:val="00DF547E"/>
    <w:rsid w:val="00DF5E0E"/>
    <w:rsid w:val="00DF647B"/>
    <w:rsid w:val="00DF6CA6"/>
    <w:rsid w:val="00DF7010"/>
    <w:rsid w:val="00DF7354"/>
    <w:rsid w:val="00DF7989"/>
    <w:rsid w:val="00DF7FE0"/>
    <w:rsid w:val="00E021B1"/>
    <w:rsid w:val="00E022EA"/>
    <w:rsid w:val="00E02647"/>
    <w:rsid w:val="00E032CA"/>
    <w:rsid w:val="00E03334"/>
    <w:rsid w:val="00E03AC4"/>
    <w:rsid w:val="00E03B75"/>
    <w:rsid w:val="00E03BBD"/>
    <w:rsid w:val="00E03DC0"/>
    <w:rsid w:val="00E03E46"/>
    <w:rsid w:val="00E05F0E"/>
    <w:rsid w:val="00E065B6"/>
    <w:rsid w:val="00E06701"/>
    <w:rsid w:val="00E06917"/>
    <w:rsid w:val="00E07477"/>
    <w:rsid w:val="00E0789B"/>
    <w:rsid w:val="00E10145"/>
    <w:rsid w:val="00E10C09"/>
    <w:rsid w:val="00E10D14"/>
    <w:rsid w:val="00E11606"/>
    <w:rsid w:val="00E1220A"/>
    <w:rsid w:val="00E1313E"/>
    <w:rsid w:val="00E13B19"/>
    <w:rsid w:val="00E13EB7"/>
    <w:rsid w:val="00E141D6"/>
    <w:rsid w:val="00E14703"/>
    <w:rsid w:val="00E148FD"/>
    <w:rsid w:val="00E14CE7"/>
    <w:rsid w:val="00E14E12"/>
    <w:rsid w:val="00E15133"/>
    <w:rsid w:val="00E15D4A"/>
    <w:rsid w:val="00E15E23"/>
    <w:rsid w:val="00E173AA"/>
    <w:rsid w:val="00E1748A"/>
    <w:rsid w:val="00E179AA"/>
    <w:rsid w:val="00E17C66"/>
    <w:rsid w:val="00E202C6"/>
    <w:rsid w:val="00E2058E"/>
    <w:rsid w:val="00E23753"/>
    <w:rsid w:val="00E23C07"/>
    <w:rsid w:val="00E249E7"/>
    <w:rsid w:val="00E25354"/>
    <w:rsid w:val="00E25904"/>
    <w:rsid w:val="00E25E15"/>
    <w:rsid w:val="00E25E92"/>
    <w:rsid w:val="00E26048"/>
    <w:rsid w:val="00E2630B"/>
    <w:rsid w:val="00E26C53"/>
    <w:rsid w:val="00E26D94"/>
    <w:rsid w:val="00E272A1"/>
    <w:rsid w:val="00E27305"/>
    <w:rsid w:val="00E27F71"/>
    <w:rsid w:val="00E27F7A"/>
    <w:rsid w:val="00E31150"/>
    <w:rsid w:val="00E312C1"/>
    <w:rsid w:val="00E32ACC"/>
    <w:rsid w:val="00E32B7E"/>
    <w:rsid w:val="00E32E1B"/>
    <w:rsid w:val="00E32F6D"/>
    <w:rsid w:val="00E33037"/>
    <w:rsid w:val="00E33F90"/>
    <w:rsid w:val="00E3438E"/>
    <w:rsid w:val="00E360F7"/>
    <w:rsid w:val="00E36256"/>
    <w:rsid w:val="00E36E21"/>
    <w:rsid w:val="00E3711B"/>
    <w:rsid w:val="00E404F3"/>
    <w:rsid w:val="00E418F7"/>
    <w:rsid w:val="00E42149"/>
    <w:rsid w:val="00E42A5D"/>
    <w:rsid w:val="00E43E48"/>
    <w:rsid w:val="00E44616"/>
    <w:rsid w:val="00E44A9F"/>
    <w:rsid w:val="00E44B2C"/>
    <w:rsid w:val="00E44DA1"/>
    <w:rsid w:val="00E44E9B"/>
    <w:rsid w:val="00E44F64"/>
    <w:rsid w:val="00E451D3"/>
    <w:rsid w:val="00E47875"/>
    <w:rsid w:val="00E47981"/>
    <w:rsid w:val="00E500B0"/>
    <w:rsid w:val="00E508A5"/>
    <w:rsid w:val="00E50F06"/>
    <w:rsid w:val="00E512E2"/>
    <w:rsid w:val="00E5145C"/>
    <w:rsid w:val="00E515E5"/>
    <w:rsid w:val="00E51D55"/>
    <w:rsid w:val="00E5237F"/>
    <w:rsid w:val="00E52384"/>
    <w:rsid w:val="00E52496"/>
    <w:rsid w:val="00E53F0F"/>
    <w:rsid w:val="00E5585E"/>
    <w:rsid w:val="00E55AA6"/>
    <w:rsid w:val="00E5660E"/>
    <w:rsid w:val="00E567A3"/>
    <w:rsid w:val="00E5694F"/>
    <w:rsid w:val="00E56F04"/>
    <w:rsid w:val="00E570C7"/>
    <w:rsid w:val="00E5757E"/>
    <w:rsid w:val="00E5783D"/>
    <w:rsid w:val="00E603BD"/>
    <w:rsid w:val="00E60DE0"/>
    <w:rsid w:val="00E611C7"/>
    <w:rsid w:val="00E614BE"/>
    <w:rsid w:val="00E63285"/>
    <w:rsid w:val="00E6353D"/>
    <w:rsid w:val="00E6374B"/>
    <w:rsid w:val="00E63DE5"/>
    <w:rsid w:val="00E64F4A"/>
    <w:rsid w:val="00E6688A"/>
    <w:rsid w:val="00E66969"/>
    <w:rsid w:val="00E6772C"/>
    <w:rsid w:val="00E70328"/>
    <w:rsid w:val="00E712F8"/>
    <w:rsid w:val="00E7274A"/>
    <w:rsid w:val="00E72DC0"/>
    <w:rsid w:val="00E73350"/>
    <w:rsid w:val="00E73590"/>
    <w:rsid w:val="00E736D4"/>
    <w:rsid w:val="00E73855"/>
    <w:rsid w:val="00E7396F"/>
    <w:rsid w:val="00E7637F"/>
    <w:rsid w:val="00E806E0"/>
    <w:rsid w:val="00E80AB1"/>
    <w:rsid w:val="00E80E4D"/>
    <w:rsid w:val="00E816EF"/>
    <w:rsid w:val="00E819BC"/>
    <w:rsid w:val="00E82DA3"/>
    <w:rsid w:val="00E83640"/>
    <w:rsid w:val="00E83B55"/>
    <w:rsid w:val="00E83E49"/>
    <w:rsid w:val="00E8464A"/>
    <w:rsid w:val="00E8563A"/>
    <w:rsid w:val="00E869A5"/>
    <w:rsid w:val="00E86E56"/>
    <w:rsid w:val="00E874A2"/>
    <w:rsid w:val="00E90023"/>
    <w:rsid w:val="00E91334"/>
    <w:rsid w:val="00E920E0"/>
    <w:rsid w:val="00E923AF"/>
    <w:rsid w:val="00E93365"/>
    <w:rsid w:val="00E93539"/>
    <w:rsid w:val="00E93BFC"/>
    <w:rsid w:val="00E93D4C"/>
    <w:rsid w:val="00E949AD"/>
    <w:rsid w:val="00E94A81"/>
    <w:rsid w:val="00E94BCF"/>
    <w:rsid w:val="00E94F48"/>
    <w:rsid w:val="00E96795"/>
    <w:rsid w:val="00E967AA"/>
    <w:rsid w:val="00E974D0"/>
    <w:rsid w:val="00EA050F"/>
    <w:rsid w:val="00EA0A5D"/>
    <w:rsid w:val="00EA0BC3"/>
    <w:rsid w:val="00EA1306"/>
    <w:rsid w:val="00EA145C"/>
    <w:rsid w:val="00EA1F1B"/>
    <w:rsid w:val="00EA24E6"/>
    <w:rsid w:val="00EA2C6F"/>
    <w:rsid w:val="00EA2DB9"/>
    <w:rsid w:val="00EA3985"/>
    <w:rsid w:val="00EA4E94"/>
    <w:rsid w:val="00EA4FB3"/>
    <w:rsid w:val="00EA525E"/>
    <w:rsid w:val="00EA5E44"/>
    <w:rsid w:val="00EA5F3A"/>
    <w:rsid w:val="00EA5F8A"/>
    <w:rsid w:val="00EA613D"/>
    <w:rsid w:val="00EA77DF"/>
    <w:rsid w:val="00EA79FC"/>
    <w:rsid w:val="00EA7B56"/>
    <w:rsid w:val="00EA7D11"/>
    <w:rsid w:val="00EB03AF"/>
    <w:rsid w:val="00EB14CA"/>
    <w:rsid w:val="00EB1747"/>
    <w:rsid w:val="00EB1885"/>
    <w:rsid w:val="00EB1BD0"/>
    <w:rsid w:val="00EB2D0B"/>
    <w:rsid w:val="00EB2FAA"/>
    <w:rsid w:val="00EB3D71"/>
    <w:rsid w:val="00EB54B3"/>
    <w:rsid w:val="00EB59B9"/>
    <w:rsid w:val="00EB5DA9"/>
    <w:rsid w:val="00EB5F57"/>
    <w:rsid w:val="00EB6219"/>
    <w:rsid w:val="00EB667A"/>
    <w:rsid w:val="00EB6D7B"/>
    <w:rsid w:val="00EB6E82"/>
    <w:rsid w:val="00EB6E98"/>
    <w:rsid w:val="00EB7629"/>
    <w:rsid w:val="00EB77D6"/>
    <w:rsid w:val="00EC0A8A"/>
    <w:rsid w:val="00EC0CD2"/>
    <w:rsid w:val="00EC1262"/>
    <w:rsid w:val="00EC1ABF"/>
    <w:rsid w:val="00EC1E7A"/>
    <w:rsid w:val="00EC27DA"/>
    <w:rsid w:val="00EC31FB"/>
    <w:rsid w:val="00EC348E"/>
    <w:rsid w:val="00EC368E"/>
    <w:rsid w:val="00EC37C0"/>
    <w:rsid w:val="00EC4431"/>
    <w:rsid w:val="00EC510F"/>
    <w:rsid w:val="00EC5984"/>
    <w:rsid w:val="00EC66AA"/>
    <w:rsid w:val="00EC69D3"/>
    <w:rsid w:val="00EC6A92"/>
    <w:rsid w:val="00ED0BB9"/>
    <w:rsid w:val="00ED0C4F"/>
    <w:rsid w:val="00ED12DB"/>
    <w:rsid w:val="00ED143D"/>
    <w:rsid w:val="00ED1C8D"/>
    <w:rsid w:val="00ED2812"/>
    <w:rsid w:val="00ED2912"/>
    <w:rsid w:val="00ED2A21"/>
    <w:rsid w:val="00ED2EB5"/>
    <w:rsid w:val="00ED3159"/>
    <w:rsid w:val="00ED3E4E"/>
    <w:rsid w:val="00ED5254"/>
    <w:rsid w:val="00ED55CC"/>
    <w:rsid w:val="00ED59E3"/>
    <w:rsid w:val="00ED5F3A"/>
    <w:rsid w:val="00ED6CC5"/>
    <w:rsid w:val="00ED6EA4"/>
    <w:rsid w:val="00ED7E38"/>
    <w:rsid w:val="00ED7E95"/>
    <w:rsid w:val="00EE0271"/>
    <w:rsid w:val="00EE0771"/>
    <w:rsid w:val="00EE1D22"/>
    <w:rsid w:val="00EE26D7"/>
    <w:rsid w:val="00EE2772"/>
    <w:rsid w:val="00EE2940"/>
    <w:rsid w:val="00EE2B9D"/>
    <w:rsid w:val="00EE3266"/>
    <w:rsid w:val="00EE3946"/>
    <w:rsid w:val="00EE3DE0"/>
    <w:rsid w:val="00EE4349"/>
    <w:rsid w:val="00EE4377"/>
    <w:rsid w:val="00EE56FD"/>
    <w:rsid w:val="00EE6171"/>
    <w:rsid w:val="00EE6406"/>
    <w:rsid w:val="00EE79EE"/>
    <w:rsid w:val="00EE79F5"/>
    <w:rsid w:val="00EE7D83"/>
    <w:rsid w:val="00EF050E"/>
    <w:rsid w:val="00EF08EF"/>
    <w:rsid w:val="00EF138A"/>
    <w:rsid w:val="00EF1D35"/>
    <w:rsid w:val="00EF37FA"/>
    <w:rsid w:val="00EF3A12"/>
    <w:rsid w:val="00EF452A"/>
    <w:rsid w:val="00EF455F"/>
    <w:rsid w:val="00EF47B4"/>
    <w:rsid w:val="00EF5105"/>
    <w:rsid w:val="00EF5971"/>
    <w:rsid w:val="00EF5B32"/>
    <w:rsid w:val="00EF6B0C"/>
    <w:rsid w:val="00EF6CBC"/>
    <w:rsid w:val="00EF73E9"/>
    <w:rsid w:val="00EF7A66"/>
    <w:rsid w:val="00F00441"/>
    <w:rsid w:val="00F007FF"/>
    <w:rsid w:val="00F0219F"/>
    <w:rsid w:val="00F02471"/>
    <w:rsid w:val="00F02DB7"/>
    <w:rsid w:val="00F02E20"/>
    <w:rsid w:val="00F03782"/>
    <w:rsid w:val="00F03A2E"/>
    <w:rsid w:val="00F03B49"/>
    <w:rsid w:val="00F040E1"/>
    <w:rsid w:val="00F0434A"/>
    <w:rsid w:val="00F045A0"/>
    <w:rsid w:val="00F0497B"/>
    <w:rsid w:val="00F04ACF"/>
    <w:rsid w:val="00F04E5A"/>
    <w:rsid w:val="00F05F41"/>
    <w:rsid w:val="00F06B23"/>
    <w:rsid w:val="00F0722B"/>
    <w:rsid w:val="00F07632"/>
    <w:rsid w:val="00F0763E"/>
    <w:rsid w:val="00F10643"/>
    <w:rsid w:val="00F10ABA"/>
    <w:rsid w:val="00F10D50"/>
    <w:rsid w:val="00F10DAF"/>
    <w:rsid w:val="00F10E00"/>
    <w:rsid w:val="00F11AED"/>
    <w:rsid w:val="00F12F87"/>
    <w:rsid w:val="00F1315D"/>
    <w:rsid w:val="00F136E0"/>
    <w:rsid w:val="00F13A8C"/>
    <w:rsid w:val="00F13BBC"/>
    <w:rsid w:val="00F140DB"/>
    <w:rsid w:val="00F14387"/>
    <w:rsid w:val="00F14454"/>
    <w:rsid w:val="00F14877"/>
    <w:rsid w:val="00F15210"/>
    <w:rsid w:val="00F15F5F"/>
    <w:rsid w:val="00F16981"/>
    <w:rsid w:val="00F205BF"/>
    <w:rsid w:val="00F20CE8"/>
    <w:rsid w:val="00F21019"/>
    <w:rsid w:val="00F21878"/>
    <w:rsid w:val="00F21BDF"/>
    <w:rsid w:val="00F21E2D"/>
    <w:rsid w:val="00F21F48"/>
    <w:rsid w:val="00F22380"/>
    <w:rsid w:val="00F23C1D"/>
    <w:rsid w:val="00F23DF7"/>
    <w:rsid w:val="00F23EED"/>
    <w:rsid w:val="00F245FF"/>
    <w:rsid w:val="00F24CEA"/>
    <w:rsid w:val="00F26240"/>
    <w:rsid w:val="00F270EA"/>
    <w:rsid w:val="00F279AC"/>
    <w:rsid w:val="00F27FA7"/>
    <w:rsid w:val="00F309C8"/>
    <w:rsid w:val="00F30D93"/>
    <w:rsid w:val="00F30E4C"/>
    <w:rsid w:val="00F31E38"/>
    <w:rsid w:val="00F31ED8"/>
    <w:rsid w:val="00F32536"/>
    <w:rsid w:val="00F3289A"/>
    <w:rsid w:val="00F32C22"/>
    <w:rsid w:val="00F34EAD"/>
    <w:rsid w:val="00F354CE"/>
    <w:rsid w:val="00F358CA"/>
    <w:rsid w:val="00F366D5"/>
    <w:rsid w:val="00F36C72"/>
    <w:rsid w:val="00F3720A"/>
    <w:rsid w:val="00F373B6"/>
    <w:rsid w:val="00F3775F"/>
    <w:rsid w:val="00F378F8"/>
    <w:rsid w:val="00F40545"/>
    <w:rsid w:val="00F40A52"/>
    <w:rsid w:val="00F414B3"/>
    <w:rsid w:val="00F4155E"/>
    <w:rsid w:val="00F41C5A"/>
    <w:rsid w:val="00F42235"/>
    <w:rsid w:val="00F4406C"/>
    <w:rsid w:val="00F44D28"/>
    <w:rsid w:val="00F4504C"/>
    <w:rsid w:val="00F45793"/>
    <w:rsid w:val="00F4603B"/>
    <w:rsid w:val="00F461DC"/>
    <w:rsid w:val="00F4647D"/>
    <w:rsid w:val="00F4699C"/>
    <w:rsid w:val="00F46B28"/>
    <w:rsid w:val="00F46EC7"/>
    <w:rsid w:val="00F47A3D"/>
    <w:rsid w:val="00F47F3D"/>
    <w:rsid w:val="00F5006A"/>
    <w:rsid w:val="00F5016A"/>
    <w:rsid w:val="00F5159A"/>
    <w:rsid w:val="00F51D5E"/>
    <w:rsid w:val="00F52647"/>
    <w:rsid w:val="00F526E0"/>
    <w:rsid w:val="00F53603"/>
    <w:rsid w:val="00F538E4"/>
    <w:rsid w:val="00F54338"/>
    <w:rsid w:val="00F6012A"/>
    <w:rsid w:val="00F61B20"/>
    <w:rsid w:val="00F61B35"/>
    <w:rsid w:val="00F61DE2"/>
    <w:rsid w:val="00F61F05"/>
    <w:rsid w:val="00F63E59"/>
    <w:rsid w:val="00F64EFE"/>
    <w:rsid w:val="00F657F3"/>
    <w:rsid w:val="00F661ED"/>
    <w:rsid w:val="00F66294"/>
    <w:rsid w:val="00F66BD0"/>
    <w:rsid w:val="00F679DE"/>
    <w:rsid w:val="00F67FBE"/>
    <w:rsid w:val="00F71996"/>
    <w:rsid w:val="00F7372B"/>
    <w:rsid w:val="00F73D0C"/>
    <w:rsid w:val="00F73FEC"/>
    <w:rsid w:val="00F7440A"/>
    <w:rsid w:val="00F747F9"/>
    <w:rsid w:val="00F76342"/>
    <w:rsid w:val="00F765DF"/>
    <w:rsid w:val="00F77C14"/>
    <w:rsid w:val="00F77F74"/>
    <w:rsid w:val="00F80322"/>
    <w:rsid w:val="00F8079C"/>
    <w:rsid w:val="00F80963"/>
    <w:rsid w:val="00F815BD"/>
    <w:rsid w:val="00F81766"/>
    <w:rsid w:val="00F81D31"/>
    <w:rsid w:val="00F84D0B"/>
    <w:rsid w:val="00F85D03"/>
    <w:rsid w:val="00F86256"/>
    <w:rsid w:val="00F86E58"/>
    <w:rsid w:val="00F874AB"/>
    <w:rsid w:val="00F87A7A"/>
    <w:rsid w:val="00F9031C"/>
    <w:rsid w:val="00F90487"/>
    <w:rsid w:val="00F9055A"/>
    <w:rsid w:val="00F90A87"/>
    <w:rsid w:val="00F91011"/>
    <w:rsid w:val="00F91234"/>
    <w:rsid w:val="00F914E2"/>
    <w:rsid w:val="00F91A6E"/>
    <w:rsid w:val="00F92CEE"/>
    <w:rsid w:val="00F94D2A"/>
    <w:rsid w:val="00F95575"/>
    <w:rsid w:val="00F96428"/>
    <w:rsid w:val="00F969F2"/>
    <w:rsid w:val="00F96CD9"/>
    <w:rsid w:val="00F975A6"/>
    <w:rsid w:val="00FA0085"/>
    <w:rsid w:val="00FA05F2"/>
    <w:rsid w:val="00FA3005"/>
    <w:rsid w:val="00FA3311"/>
    <w:rsid w:val="00FA33BC"/>
    <w:rsid w:val="00FA38FC"/>
    <w:rsid w:val="00FA4BB5"/>
    <w:rsid w:val="00FA4F7F"/>
    <w:rsid w:val="00FA56D4"/>
    <w:rsid w:val="00FA6543"/>
    <w:rsid w:val="00FA6720"/>
    <w:rsid w:val="00FA7B95"/>
    <w:rsid w:val="00FA7EB4"/>
    <w:rsid w:val="00FB013A"/>
    <w:rsid w:val="00FB04AA"/>
    <w:rsid w:val="00FB119E"/>
    <w:rsid w:val="00FB12B3"/>
    <w:rsid w:val="00FB16D5"/>
    <w:rsid w:val="00FB1B02"/>
    <w:rsid w:val="00FB2058"/>
    <w:rsid w:val="00FB2500"/>
    <w:rsid w:val="00FB299E"/>
    <w:rsid w:val="00FB3012"/>
    <w:rsid w:val="00FB3D2F"/>
    <w:rsid w:val="00FB3E6E"/>
    <w:rsid w:val="00FB4389"/>
    <w:rsid w:val="00FB4713"/>
    <w:rsid w:val="00FB4FFB"/>
    <w:rsid w:val="00FB5E57"/>
    <w:rsid w:val="00FB631D"/>
    <w:rsid w:val="00FB6D23"/>
    <w:rsid w:val="00FB6FEC"/>
    <w:rsid w:val="00FB724B"/>
    <w:rsid w:val="00FC04F8"/>
    <w:rsid w:val="00FC0E4B"/>
    <w:rsid w:val="00FC2D65"/>
    <w:rsid w:val="00FC3720"/>
    <w:rsid w:val="00FC49AE"/>
    <w:rsid w:val="00FC4A22"/>
    <w:rsid w:val="00FC5ADE"/>
    <w:rsid w:val="00FC6C3D"/>
    <w:rsid w:val="00FC6E7F"/>
    <w:rsid w:val="00FC728C"/>
    <w:rsid w:val="00FC751E"/>
    <w:rsid w:val="00FC7E38"/>
    <w:rsid w:val="00FD0167"/>
    <w:rsid w:val="00FD0248"/>
    <w:rsid w:val="00FD24D6"/>
    <w:rsid w:val="00FD2BDD"/>
    <w:rsid w:val="00FD2C51"/>
    <w:rsid w:val="00FD3E74"/>
    <w:rsid w:val="00FD44D1"/>
    <w:rsid w:val="00FD4595"/>
    <w:rsid w:val="00FD649C"/>
    <w:rsid w:val="00FD6783"/>
    <w:rsid w:val="00FD73FB"/>
    <w:rsid w:val="00FD7470"/>
    <w:rsid w:val="00FD76B6"/>
    <w:rsid w:val="00FD7D93"/>
    <w:rsid w:val="00FE1106"/>
    <w:rsid w:val="00FE1903"/>
    <w:rsid w:val="00FE221D"/>
    <w:rsid w:val="00FE254D"/>
    <w:rsid w:val="00FE2A20"/>
    <w:rsid w:val="00FE2D5E"/>
    <w:rsid w:val="00FE31B9"/>
    <w:rsid w:val="00FE3CE1"/>
    <w:rsid w:val="00FE49C7"/>
    <w:rsid w:val="00FE628A"/>
    <w:rsid w:val="00FE64FB"/>
    <w:rsid w:val="00FE73FD"/>
    <w:rsid w:val="00FE75BF"/>
    <w:rsid w:val="00FE79A8"/>
    <w:rsid w:val="00FE7DAC"/>
    <w:rsid w:val="00FF0063"/>
    <w:rsid w:val="00FF0C65"/>
    <w:rsid w:val="00FF1242"/>
    <w:rsid w:val="00FF24FB"/>
    <w:rsid w:val="00FF2573"/>
    <w:rsid w:val="00FF30C2"/>
    <w:rsid w:val="00FF3F07"/>
    <w:rsid w:val="00FF508B"/>
    <w:rsid w:val="00FF606D"/>
    <w:rsid w:val="00FF7762"/>
    <w:rsid w:val="00FF7E31"/>
    <w:rsid w:val="00FF7E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6182F"/>
  <w15:docId w15:val="{84D8EED5-99C1-45A2-89C2-BF30C67C8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A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6012A"/>
    <w:pPr>
      <w:framePr w:w="7920" w:h="1980" w:hRule="exact" w:hSpace="180" w:wrap="auto" w:hAnchor="page" w:xAlign="center" w:yAlign="bottom"/>
      <w:ind w:left="2880"/>
    </w:pPr>
    <w:rPr>
      <w:rFonts w:ascii="Times New Roman" w:eastAsiaTheme="majorEastAsia" w:hAnsi="Times New Roman" w:cstheme="majorBidi"/>
      <w:b/>
      <w:i/>
      <w:sz w:val="28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6012A"/>
    <w:rPr>
      <w:rFonts w:ascii="Times New Roman" w:eastAsiaTheme="majorEastAsia" w:hAnsi="Times New Roman" w:cstheme="majorBidi"/>
      <w:b/>
      <w:i/>
      <w:sz w:val="20"/>
      <w:szCs w:val="20"/>
    </w:rPr>
  </w:style>
  <w:style w:type="paragraph" w:styleId="BodyText">
    <w:name w:val="Body Text"/>
    <w:basedOn w:val="Normal"/>
    <w:link w:val="BodyTextChar"/>
    <w:rsid w:val="00834D00"/>
    <w:pPr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34D0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2F58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82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7772"/>
    <w:pPr>
      <w:ind w:left="720"/>
      <w:contextualSpacing/>
    </w:pPr>
  </w:style>
  <w:style w:type="paragraph" w:styleId="Title">
    <w:name w:val="Title"/>
    <w:basedOn w:val="Normal"/>
    <w:link w:val="TitleChar"/>
    <w:qFormat/>
    <w:rsid w:val="003321CF"/>
    <w:pPr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3321C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Normal1">
    <w:name w:val="Normal1"/>
    <w:rsid w:val="00225B9B"/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Default">
    <w:name w:val="Default"/>
    <w:rsid w:val="00DA038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DA0381"/>
    <w:rPr>
      <w:smallCaps/>
      <w:color w:val="5A5A5A" w:themeColor="text1" w:themeTint="A5"/>
    </w:rPr>
  </w:style>
  <w:style w:type="table" w:styleId="TableGrid">
    <w:name w:val="Table Grid"/>
    <w:basedOn w:val="TableNormal"/>
    <w:uiPriority w:val="59"/>
    <w:rsid w:val="004609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235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35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35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35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35E8"/>
    <w:rPr>
      <w:b/>
      <w:bCs/>
      <w:sz w:val="20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B2411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B24115"/>
  </w:style>
  <w:style w:type="paragraph" w:styleId="NormalWeb">
    <w:name w:val="Normal (Web)"/>
    <w:basedOn w:val="Normal"/>
    <w:uiPriority w:val="99"/>
    <w:semiHidden/>
    <w:unhideWhenUsed/>
    <w:rsid w:val="005930D4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C7C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3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7EC8C2-3A74-49FF-AA60-4B7CCC123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8</TotalTime>
  <Pages>2</Pages>
  <Words>805</Words>
  <Characters>4737</Characters>
  <Application>Microsoft Office Word</Application>
  <DocSecurity>0</DocSecurity>
  <Lines>71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21</cp:revision>
  <cp:lastPrinted>2025-10-17T19:41:00Z</cp:lastPrinted>
  <dcterms:created xsi:type="dcterms:W3CDTF">2025-10-12T22:31:00Z</dcterms:created>
  <dcterms:modified xsi:type="dcterms:W3CDTF">2025-10-17T19:47:00Z</dcterms:modified>
</cp:coreProperties>
</file>